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43717" w14:textId="77777777" w:rsidR="00F257A1" w:rsidRPr="00923A40" w:rsidRDefault="00AF35A9" w:rsidP="00AF35A9">
      <w:pPr>
        <w:tabs>
          <w:tab w:val="left" w:pos="2250"/>
          <w:tab w:val="left" w:pos="2880"/>
        </w:tabs>
        <w:spacing w:line="240" w:lineRule="atLeast"/>
        <w:ind w:right="990"/>
        <w:rPr>
          <w:b/>
        </w:rPr>
      </w:pPr>
      <w:r>
        <w:rPr>
          <w:b/>
        </w:rPr>
        <w:t xml:space="preserve">               </w:t>
      </w:r>
      <w:r w:rsidR="00C87EAF">
        <w:rPr>
          <w:b/>
        </w:rPr>
        <w:t xml:space="preserve">   </w:t>
      </w:r>
      <w:r w:rsidR="00F257A1" w:rsidRPr="00923A40">
        <w:rPr>
          <w:b/>
        </w:rPr>
        <w:t>TRICK SADDLES AND TRICK STRAPS</w:t>
      </w:r>
    </w:p>
    <w:p w14:paraId="41D23B82" w14:textId="77777777" w:rsidR="004703E8" w:rsidRPr="00923A40" w:rsidRDefault="004703E8" w:rsidP="004D13A1">
      <w:pPr>
        <w:tabs>
          <w:tab w:val="left" w:pos="2250"/>
          <w:tab w:val="left" w:pos="2880"/>
        </w:tabs>
        <w:spacing w:line="240" w:lineRule="atLeast"/>
        <w:ind w:right="990" w:firstLine="2880"/>
      </w:pPr>
      <w:r w:rsidRPr="00923A40">
        <w:t>SHERER CUSTOM SADDLES, INC.</w:t>
      </w:r>
    </w:p>
    <w:p w14:paraId="3941AF03" w14:textId="77777777" w:rsidR="004703E8" w:rsidRPr="00923A40" w:rsidRDefault="004703E8" w:rsidP="004D13A1">
      <w:pPr>
        <w:tabs>
          <w:tab w:val="left" w:pos="2250"/>
          <w:tab w:val="left" w:pos="3888"/>
        </w:tabs>
        <w:spacing w:line="240" w:lineRule="atLeast"/>
        <w:ind w:firstLine="3888"/>
      </w:pPr>
      <w:r w:rsidRPr="00923A40">
        <w:t xml:space="preserve">P. O. </w:t>
      </w:r>
      <w:smartTag w:uri="urn:schemas-microsoft-com:office:smarttags" w:element="address">
        <w:smartTag w:uri="urn:schemas-microsoft-com:office:smarttags" w:element="Street">
          <w:r w:rsidRPr="00923A40">
            <w:t>BOX</w:t>
          </w:r>
        </w:smartTag>
        <w:r w:rsidRPr="00923A40">
          <w:t xml:space="preserve"> 385</w:t>
        </w:r>
      </w:smartTag>
    </w:p>
    <w:p w14:paraId="27E3D631" w14:textId="77777777" w:rsidR="004703E8" w:rsidRPr="00923A40" w:rsidRDefault="004703E8" w:rsidP="004D13A1">
      <w:pPr>
        <w:tabs>
          <w:tab w:val="left" w:pos="2250"/>
          <w:tab w:val="left" w:pos="3024"/>
        </w:tabs>
        <w:spacing w:line="240" w:lineRule="atLeast"/>
        <w:ind w:firstLine="3024"/>
      </w:pPr>
      <w:smartTag w:uri="urn:schemas-microsoft-com:office:smarttags" w:element="place">
        <w:smartTag w:uri="urn:schemas-microsoft-com:office:smarttags" w:element="City">
          <w:r w:rsidRPr="00923A40">
            <w:t>FRANKTOWN</w:t>
          </w:r>
        </w:smartTag>
        <w:r w:rsidRPr="00923A40">
          <w:t xml:space="preserve">, </w:t>
        </w:r>
        <w:smartTag w:uri="urn:schemas-microsoft-com:office:smarttags" w:element="State">
          <w:r w:rsidRPr="00923A40">
            <w:t>COLORADO</w:t>
          </w:r>
        </w:smartTag>
        <w:r w:rsidRPr="00923A40">
          <w:t xml:space="preserve"> </w:t>
        </w:r>
        <w:smartTag w:uri="urn:schemas-microsoft-com:office:smarttags" w:element="PostalCode">
          <w:r w:rsidRPr="00923A40">
            <w:t>80116</w:t>
          </w:r>
        </w:smartTag>
      </w:smartTag>
    </w:p>
    <w:p w14:paraId="6A9CCFF1" w14:textId="77777777" w:rsidR="004703E8" w:rsidRPr="00923A40" w:rsidRDefault="004703E8" w:rsidP="004D13A1">
      <w:pPr>
        <w:tabs>
          <w:tab w:val="left" w:pos="2250"/>
          <w:tab w:val="left" w:pos="3744"/>
        </w:tabs>
        <w:spacing w:line="240" w:lineRule="atLeast"/>
        <w:ind w:firstLine="3744"/>
      </w:pPr>
      <w:r w:rsidRPr="00923A40">
        <w:t>(303) 841-0751</w:t>
      </w:r>
    </w:p>
    <w:p w14:paraId="1CE24EF5" w14:textId="77777777" w:rsidR="00EB6439" w:rsidRPr="00923A40" w:rsidRDefault="004D13A1" w:rsidP="004D13A1">
      <w:pPr>
        <w:pStyle w:val="PlainText"/>
        <w:tabs>
          <w:tab w:val="left" w:pos="2250"/>
        </w:tabs>
      </w:pPr>
      <w:r w:rsidRPr="00923A40">
        <w:t xml:space="preserve">                           </w:t>
      </w:r>
      <w:hyperlink r:id="rId6" w:history="1">
        <w:r w:rsidR="00DE3F66" w:rsidRPr="00923A40">
          <w:rPr>
            <w:rStyle w:val="Hyperlink"/>
          </w:rPr>
          <w:t>www.sherersaddlesinc.com</w:t>
        </w:r>
      </w:hyperlink>
    </w:p>
    <w:p w14:paraId="30FBD0E4" w14:textId="77777777" w:rsidR="00DE3F66" w:rsidRPr="00923A40" w:rsidRDefault="00642981" w:rsidP="00DE3F66">
      <w:pPr>
        <w:pStyle w:val="PlainText"/>
        <w:jc w:val="center"/>
      </w:pPr>
      <w:r>
        <w:t>w</w:t>
      </w:r>
    </w:p>
    <w:p w14:paraId="019B1282" w14:textId="1ED2938D" w:rsidR="00A73C37" w:rsidRDefault="005D0DA4" w:rsidP="00A41363">
      <w:pPr>
        <w:pStyle w:val="PlainText"/>
        <w:rPr>
          <w:sz w:val="24"/>
        </w:rPr>
      </w:pPr>
      <w:r w:rsidRPr="00203E9E">
        <w:rPr>
          <w:b/>
          <w:bCs/>
          <w:sz w:val="24"/>
        </w:rPr>
        <w:t>20</w:t>
      </w:r>
      <w:r w:rsidR="00A8783B" w:rsidRPr="00203E9E">
        <w:rPr>
          <w:b/>
          <w:bCs/>
          <w:sz w:val="24"/>
        </w:rPr>
        <w:t>2</w:t>
      </w:r>
      <w:r w:rsidR="00F223FA">
        <w:rPr>
          <w:b/>
          <w:bCs/>
          <w:sz w:val="24"/>
        </w:rPr>
        <w:t>2</w:t>
      </w:r>
      <w:r w:rsidRPr="00203E9E">
        <w:rPr>
          <w:b/>
          <w:bCs/>
          <w:sz w:val="24"/>
        </w:rPr>
        <w:t xml:space="preserve"> TRIC</w:t>
      </w:r>
      <w:r w:rsidR="00124CA7" w:rsidRPr="00203E9E">
        <w:rPr>
          <w:b/>
          <w:bCs/>
          <w:sz w:val="24"/>
        </w:rPr>
        <w:t>K SADD</w:t>
      </w:r>
      <w:r w:rsidRPr="00203E9E">
        <w:rPr>
          <w:b/>
          <w:bCs/>
          <w:sz w:val="24"/>
        </w:rPr>
        <w:t>LE PRICE LIST</w:t>
      </w:r>
    </w:p>
    <w:p w14:paraId="53362EA8" w14:textId="77777777" w:rsidR="00A41363" w:rsidRPr="00923A40" w:rsidRDefault="00A41363" w:rsidP="00A41363">
      <w:pPr>
        <w:pStyle w:val="PlainText"/>
        <w:rPr>
          <w:sz w:val="24"/>
        </w:rPr>
      </w:pPr>
    </w:p>
    <w:p w14:paraId="3521B269" w14:textId="77777777" w:rsidR="006A3A5C" w:rsidRDefault="006A3A5C">
      <w:pPr>
        <w:pStyle w:val="PlainText"/>
        <w:rPr>
          <w:b/>
          <w:sz w:val="24"/>
        </w:rPr>
      </w:pPr>
      <w:r w:rsidRPr="006A3A5C">
        <w:rPr>
          <w:b/>
          <w:sz w:val="24"/>
        </w:rPr>
        <w:t>PLAIN LEATHER TRICK SADDLES</w:t>
      </w:r>
    </w:p>
    <w:p w14:paraId="68C62DED" w14:textId="77777777" w:rsidR="002D53D3" w:rsidRDefault="002D53D3" w:rsidP="006A3A5C">
      <w:pPr>
        <w:pStyle w:val="PlainText"/>
        <w:ind w:firstLine="720"/>
        <w:rPr>
          <w:sz w:val="24"/>
        </w:rPr>
      </w:pPr>
      <w:bookmarkStart w:id="0" w:name="_Hlk530851462"/>
      <w:r w:rsidRPr="00923A40">
        <w:rPr>
          <w:sz w:val="24"/>
        </w:rPr>
        <w:t xml:space="preserve">THE BASE PRICE </w:t>
      </w:r>
      <w:r w:rsidR="007E69EA" w:rsidRPr="00923A40">
        <w:rPr>
          <w:sz w:val="24"/>
        </w:rPr>
        <w:t xml:space="preserve">FOR PLAIN LEATHER </w:t>
      </w:r>
      <w:r w:rsidRPr="00923A40">
        <w:rPr>
          <w:sz w:val="24"/>
        </w:rPr>
        <w:t>TRICK SADDLE</w:t>
      </w:r>
      <w:r w:rsidR="007E69EA" w:rsidRPr="00923A40">
        <w:rPr>
          <w:sz w:val="24"/>
        </w:rPr>
        <w:t>S</w:t>
      </w:r>
      <w:r w:rsidRPr="00923A40">
        <w:rPr>
          <w:sz w:val="24"/>
        </w:rPr>
        <w:t xml:space="preserve"> INCLUDES A RAWHIDE COVERED TREE WITH A POLISHED YELLOW BRONZE TRICK HORN. </w:t>
      </w:r>
      <w:r w:rsidR="007E69EA" w:rsidRPr="00923A40">
        <w:rPr>
          <w:sz w:val="24"/>
        </w:rPr>
        <w:t xml:space="preserve"> </w:t>
      </w:r>
      <w:r w:rsidRPr="00923A40">
        <w:rPr>
          <w:sz w:val="24"/>
        </w:rPr>
        <w:t>THE SADDLE HAS SQUARE SKIRTS</w:t>
      </w:r>
      <w:r w:rsidR="00DF5E80" w:rsidRPr="00923A40">
        <w:rPr>
          <w:sz w:val="24"/>
        </w:rPr>
        <w:t xml:space="preserve"> LINED WITH WOOLSKIN</w:t>
      </w:r>
      <w:r w:rsidRPr="00923A40">
        <w:rPr>
          <w:sz w:val="24"/>
        </w:rPr>
        <w:t xml:space="preserve">, 7/8 DOUBLE RIGGING ON THE TREE AND </w:t>
      </w:r>
      <w:r w:rsidR="006A3A5C" w:rsidRPr="00923A40">
        <w:rPr>
          <w:sz w:val="24"/>
        </w:rPr>
        <w:t>STAINLESS-STEEL</w:t>
      </w:r>
      <w:r w:rsidRPr="00923A40">
        <w:rPr>
          <w:sz w:val="24"/>
        </w:rPr>
        <w:t xml:space="preserve"> RIGGING DEES.  RIGGING STRAPS ARE 1 1/2” LATIGO AND </w:t>
      </w:r>
      <w:r w:rsidR="006039AE">
        <w:rPr>
          <w:sz w:val="24"/>
        </w:rPr>
        <w:t>1 3/4" OFF BILLET,</w:t>
      </w:r>
      <w:r w:rsidRPr="00923A40">
        <w:rPr>
          <w:sz w:val="24"/>
        </w:rPr>
        <w:t xml:space="preserve"> 1 3/4” LINED FLANK BILLETS</w:t>
      </w:r>
      <w:r w:rsidR="00DF5E80" w:rsidRPr="00923A40">
        <w:rPr>
          <w:sz w:val="24"/>
        </w:rPr>
        <w:t>,</w:t>
      </w:r>
      <w:r w:rsidRPr="00923A40">
        <w:rPr>
          <w:sz w:val="24"/>
        </w:rPr>
        <w:t xml:space="preserve"> 3” WIDE LINED FLANK CINCH</w:t>
      </w:r>
      <w:r w:rsidR="008E6B59" w:rsidRPr="00923A40">
        <w:rPr>
          <w:sz w:val="24"/>
        </w:rPr>
        <w:t xml:space="preserve"> WITH TUNNELS</w:t>
      </w:r>
      <w:r w:rsidR="00457EA9" w:rsidRPr="00923A40">
        <w:rPr>
          <w:sz w:val="24"/>
        </w:rPr>
        <w:t>, AND 2</w:t>
      </w:r>
      <w:r w:rsidR="00DF5E80" w:rsidRPr="00923A40">
        <w:rPr>
          <w:sz w:val="24"/>
        </w:rPr>
        <w:t>7 STRAND WIDE ROPER CINCH</w:t>
      </w:r>
      <w:r w:rsidRPr="00923A40">
        <w:rPr>
          <w:sz w:val="24"/>
        </w:rPr>
        <w:t xml:space="preserve">. </w:t>
      </w:r>
      <w:r w:rsidR="00DF5E80" w:rsidRPr="00923A40">
        <w:rPr>
          <w:sz w:val="24"/>
        </w:rPr>
        <w:t xml:space="preserve"> THE STIRRUPS ARE 1 1/8” </w:t>
      </w:r>
      <w:smartTag w:uri="urn:schemas-microsoft-com:office:smarttags" w:element="place">
        <w:smartTag w:uri="urn:schemas-microsoft-com:office:smarttags" w:element="City">
          <w:r w:rsidR="00DF5E80" w:rsidRPr="00923A40">
            <w:rPr>
              <w:sz w:val="24"/>
            </w:rPr>
            <w:t>VISALIA</w:t>
          </w:r>
        </w:smartTag>
      </w:smartTag>
      <w:r w:rsidR="00DF5E80" w:rsidRPr="00923A40">
        <w:rPr>
          <w:sz w:val="24"/>
        </w:rPr>
        <w:t xml:space="preserve"> WITH TREADS AND WEAR LEATHERS.  STIRRUP LEATHERS ARE 2 1/2” WIDE, FULL LENGTH AND FIT WITH BLEVINS BUCKLES.  THE SADDLE HAS A PLAIN PADDED SEAT.  THE RAWHIDE CORE CRUPPER HAND HOLD CAN BE BUILT UNDER THE REAR HOUSINGS OR </w:t>
      </w:r>
      <w:r w:rsidR="00065BB5" w:rsidRPr="00923A40">
        <w:rPr>
          <w:sz w:val="24"/>
        </w:rPr>
        <w:t xml:space="preserve">IT </w:t>
      </w:r>
      <w:r w:rsidR="00DF5E80" w:rsidRPr="00923A40">
        <w:rPr>
          <w:sz w:val="24"/>
        </w:rPr>
        <w:t xml:space="preserve">CAN BE BUILT AS THE REAR HOUSING.  IN STOCK TRICK SADDLES CONFORM TO THESE SPECIFICATIONS BUT ALL </w:t>
      </w:r>
      <w:r w:rsidR="007E69EA" w:rsidRPr="00923A40">
        <w:rPr>
          <w:sz w:val="24"/>
        </w:rPr>
        <w:t xml:space="preserve">CUSTOM TRICK </w:t>
      </w:r>
      <w:r w:rsidR="00DF5E80" w:rsidRPr="00923A40">
        <w:rPr>
          <w:sz w:val="24"/>
        </w:rPr>
        <w:t xml:space="preserve">SADDLES </w:t>
      </w:r>
      <w:r w:rsidR="00124CA7" w:rsidRPr="00923A40">
        <w:rPr>
          <w:sz w:val="24"/>
        </w:rPr>
        <w:t>ARE BUILT</w:t>
      </w:r>
      <w:r w:rsidR="00DF5E80" w:rsidRPr="00923A40">
        <w:rPr>
          <w:sz w:val="24"/>
        </w:rPr>
        <w:t xml:space="preserve"> TO YOUR SPECIFICATIONS.</w:t>
      </w:r>
    </w:p>
    <w:bookmarkEnd w:id="0"/>
    <w:p w14:paraId="15DCC2E4" w14:textId="77777777" w:rsidR="006A3A5C" w:rsidRDefault="006A3A5C">
      <w:pPr>
        <w:pStyle w:val="PlainText"/>
        <w:rPr>
          <w:sz w:val="24"/>
        </w:rPr>
      </w:pPr>
    </w:p>
    <w:p w14:paraId="512D6245" w14:textId="7E6D5777" w:rsidR="002C4BDD" w:rsidRPr="00923A40" w:rsidRDefault="006A3A5C" w:rsidP="006A3A5C">
      <w:pPr>
        <w:pStyle w:val="PlainText"/>
        <w:rPr>
          <w:sz w:val="24"/>
        </w:rPr>
      </w:pPr>
      <w:bookmarkStart w:id="1" w:name="_Hlk57205907"/>
      <w:r w:rsidRPr="006A3A5C">
        <w:rPr>
          <w:b/>
          <w:sz w:val="24"/>
        </w:rPr>
        <w:t>P</w:t>
      </w:r>
      <w:r w:rsidR="007E69EA" w:rsidRPr="006A3A5C">
        <w:rPr>
          <w:b/>
          <w:sz w:val="24"/>
        </w:rPr>
        <w:t xml:space="preserve">LAIN LEATHER </w:t>
      </w:r>
      <w:bookmarkEnd w:id="1"/>
      <w:r w:rsidR="003A7669">
        <w:rPr>
          <w:b/>
          <w:sz w:val="24"/>
        </w:rPr>
        <w:t xml:space="preserve">TRICK SADDLE </w:t>
      </w:r>
      <w:r w:rsidR="002D53D3" w:rsidRPr="006A3A5C">
        <w:rPr>
          <w:b/>
          <w:sz w:val="24"/>
        </w:rPr>
        <w:t>BASE PRICE</w:t>
      </w:r>
      <w:r w:rsidR="00815389" w:rsidRPr="00923A40">
        <w:rPr>
          <w:sz w:val="24"/>
        </w:rPr>
        <w:tab/>
      </w:r>
      <w:r w:rsidR="00815389" w:rsidRPr="00923A40">
        <w:rPr>
          <w:sz w:val="24"/>
        </w:rPr>
        <w:tab/>
      </w:r>
      <w:r w:rsidR="00815389" w:rsidRPr="00923A40">
        <w:rPr>
          <w:sz w:val="24"/>
        </w:rPr>
        <w:tab/>
      </w:r>
      <w:r>
        <w:rPr>
          <w:sz w:val="24"/>
        </w:rPr>
        <w:t xml:space="preserve">     </w:t>
      </w:r>
      <w:r w:rsidR="002C4BDD" w:rsidRPr="00923A40">
        <w:rPr>
          <w:sz w:val="24"/>
        </w:rPr>
        <w:t>$2</w:t>
      </w:r>
      <w:r w:rsidR="00565D93">
        <w:rPr>
          <w:sz w:val="24"/>
        </w:rPr>
        <w:t>500</w:t>
      </w:r>
      <w:r w:rsidR="002C4BDD" w:rsidRPr="00923A40">
        <w:rPr>
          <w:sz w:val="24"/>
        </w:rPr>
        <w:t>.00</w:t>
      </w:r>
    </w:p>
    <w:p w14:paraId="551FC8CE" w14:textId="77777777" w:rsidR="005D0DA4" w:rsidRPr="00923A40" w:rsidRDefault="00435B9F">
      <w:pPr>
        <w:pStyle w:val="PlainText"/>
        <w:rPr>
          <w:sz w:val="24"/>
        </w:rPr>
      </w:pPr>
      <w:r w:rsidRPr="00923A40">
        <w:rPr>
          <w:sz w:val="24"/>
        </w:rPr>
        <w:tab/>
      </w:r>
      <w:r w:rsidR="005D0DA4" w:rsidRPr="00923A40">
        <w:rPr>
          <w:sz w:val="24"/>
        </w:rPr>
        <w:t>CUSTOM OPTIONS (ADD TO BASE PRICE)</w:t>
      </w:r>
    </w:p>
    <w:p w14:paraId="3F677B93" w14:textId="6B0E4543" w:rsidR="00253AE3" w:rsidRPr="00923A40" w:rsidRDefault="005D0DA4">
      <w:pPr>
        <w:pStyle w:val="PlainText"/>
        <w:rPr>
          <w:sz w:val="24"/>
        </w:rPr>
      </w:pPr>
      <w:r w:rsidRPr="00923A40">
        <w:rPr>
          <w:sz w:val="24"/>
        </w:rPr>
        <w:t xml:space="preserve">         </w:t>
      </w:r>
      <w:r w:rsidR="00253AE3" w:rsidRPr="00923A40">
        <w:rPr>
          <w:sz w:val="24"/>
        </w:rPr>
        <w:tab/>
      </w:r>
      <w:bookmarkStart w:id="2" w:name="_Hlk530853799"/>
      <w:r w:rsidR="00253AE3" w:rsidRPr="00923A40">
        <w:rPr>
          <w:sz w:val="24"/>
        </w:rPr>
        <w:t>STITCHED PADDED SEAT</w:t>
      </w:r>
      <w:r w:rsidR="00253AE3" w:rsidRPr="00923A40">
        <w:rPr>
          <w:sz w:val="24"/>
        </w:rPr>
        <w:tab/>
      </w:r>
      <w:r w:rsidR="000D3C96">
        <w:rPr>
          <w:sz w:val="24"/>
        </w:rPr>
        <w:t xml:space="preserve">           </w:t>
      </w:r>
      <w:r w:rsidR="00253AE3" w:rsidRPr="00923A40">
        <w:rPr>
          <w:sz w:val="24"/>
        </w:rPr>
        <w:tab/>
      </w:r>
      <w:r w:rsidR="00253AE3" w:rsidRPr="00923A40">
        <w:rPr>
          <w:sz w:val="24"/>
        </w:rPr>
        <w:tab/>
        <w:t xml:space="preserve">   $</w:t>
      </w:r>
      <w:r w:rsidR="00565D93">
        <w:rPr>
          <w:sz w:val="24"/>
        </w:rPr>
        <w:t>60</w:t>
      </w:r>
      <w:r w:rsidR="00253AE3" w:rsidRPr="00923A40">
        <w:rPr>
          <w:sz w:val="24"/>
        </w:rPr>
        <w:t>.00</w:t>
      </w:r>
    </w:p>
    <w:p w14:paraId="7FFC9017" w14:textId="6EDCB22A" w:rsidR="005D0DA4" w:rsidRPr="00923A40" w:rsidRDefault="00253AE3" w:rsidP="00253AE3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</w:r>
      <w:r w:rsidR="005D0DA4" w:rsidRPr="00923A40">
        <w:rPr>
          <w:sz w:val="24"/>
        </w:rPr>
        <w:t>BREAST COLLAR DEES                              $1</w:t>
      </w:r>
      <w:r w:rsidR="00565D93">
        <w:rPr>
          <w:sz w:val="24"/>
        </w:rPr>
        <w:t>7</w:t>
      </w:r>
      <w:r w:rsidR="005D0DA4" w:rsidRPr="00923A40">
        <w:rPr>
          <w:sz w:val="24"/>
        </w:rPr>
        <w:t>.00</w:t>
      </w:r>
    </w:p>
    <w:p w14:paraId="1730AC75" w14:textId="43DD46E1" w:rsidR="005D0DA4" w:rsidRPr="00923A40" w:rsidRDefault="005D0DA4">
      <w:pPr>
        <w:pStyle w:val="PlainText"/>
        <w:rPr>
          <w:sz w:val="24"/>
        </w:rPr>
      </w:pPr>
      <w:r w:rsidRPr="00923A40">
        <w:rPr>
          <w:sz w:val="24"/>
        </w:rPr>
        <w:t xml:space="preserve">         </w:t>
      </w:r>
      <w:r w:rsidR="00253AE3" w:rsidRPr="00923A40">
        <w:rPr>
          <w:sz w:val="24"/>
        </w:rPr>
        <w:t xml:space="preserve"> </w:t>
      </w:r>
      <w:r w:rsidRPr="00923A40">
        <w:rPr>
          <w:sz w:val="24"/>
        </w:rPr>
        <w:t>OTHER STIRRUP STYLE                             $</w:t>
      </w:r>
      <w:r w:rsidR="00603BDB">
        <w:rPr>
          <w:sz w:val="24"/>
        </w:rPr>
        <w:t>30</w:t>
      </w:r>
      <w:r w:rsidRPr="00923A40">
        <w:rPr>
          <w:sz w:val="24"/>
        </w:rPr>
        <w:t>.00</w:t>
      </w:r>
    </w:p>
    <w:p w14:paraId="6B4DDC67" w14:textId="10278DE7" w:rsidR="001B5E67" w:rsidRPr="00923A40" w:rsidRDefault="005D0DA4" w:rsidP="00283F4C">
      <w:pPr>
        <w:pStyle w:val="PlainText"/>
        <w:rPr>
          <w:sz w:val="24"/>
        </w:rPr>
      </w:pPr>
      <w:r w:rsidRPr="00923A40">
        <w:rPr>
          <w:sz w:val="24"/>
        </w:rPr>
        <w:t xml:space="preserve">         </w:t>
      </w:r>
      <w:r w:rsidR="00253AE3" w:rsidRPr="00923A40">
        <w:rPr>
          <w:sz w:val="24"/>
        </w:rPr>
        <w:t xml:space="preserve"> </w:t>
      </w:r>
      <w:r w:rsidR="00F5507A" w:rsidRPr="00923A40">
        <w:rPr>
          <w:sz w:val="24"/>
        </w:rPr>
        <w:t xml:space="preserve">PADDED, SEWN </w:t>
      </w:r>
      <w:r w:rsidR="00B330BF" w:rsidRPr="00923A40">
        <w:rPr>
          <w:sz w:val="24"/>
        </w:rPr>
        <w:t xml:space="preserve">OR LACED </w:t>
      </w:r>
      <w:r w:rsidR="00F5507A" w:rsidRPr="00923A40">
        <w:rPr>
          <w:sz w:val="24"/>
        </w:rPr>
        <w:t>STIRRUPS</w:t>
      </w:r>
      <w:r w:rsidR="001B5E67" w:rsidRPr="00923A40">
        <w:rPr>
          <w:sz w:val="24"/>
        </w:rPr>
        <w:t>, NATURAL OR</w:t>
      </w:r>
    </w:p>
    <w:p w14:paraId="250D5494" w14:textId="5AD34E59" w:rsidR="00F5507A" w:rsidRPr="00923A40" w:rsidRDefault="001B5E67">
      <w:pPr>
        <w:pStyle w:val="PlainText"/>
        <w:rPr>
          <w:sz w:val="24"/>
        </w:rPr>
      </w:pPr>
      <w:r w:rsidRPr="00923A40">
        <w:rPr>
          <w:sz w:val="24"/>
        </w:rPr>
        <w:t xml:space="preserve">                </w:t>
      </w:r>
      <w:r w:rsidR="00F5507A" w:rsidRPr="00923A40">
        <w:rPr>
          <w:sz w:val="24"/>
        </w:rPr>
        <w:t xml:space="preserve"> </w:t>
      </w:r>
      <w:r w:rsidRPr="00923A40">
        <w:rPr>
          <w:sz w:val="24"/>
        </w:rPr>
        <w:t>MA</w:t>
      </w:r>
      <w:r w:rsidR="00F5507A" w:rsidRPr="00923A40">
        <w:rPr>
          <w:sz w:val="24"/>
        </w:rPr>
        <w:t>TCHING SEAT COLOR</w:t>
      </w:r>
      <w:r w:rsidR="00B330BF" w:rsidRPr="00923A40">
        <w:rPr>
          <w:sz w:val="24"/>
        </w:rPr>
        <w:tab/>
      </w:r>
      <w:r w:rsidR="00B330BF" w:rsidRPr="00923A40">
        <w:rPr>
          <w:sz w:val="24"/>
        </w:rPr>
        <w:tab/>
      </w:r>
      <w:r w:rsidR="00B330BF" w:rsidRPr="00923A40">
        <w:rPr>
          <w:sz w:val="24"/>
        </w:rPr>
        <w:tab/>
        <w:t xml:space="preserve"> </w:t>
      </w:r>
      <w:r w:rsidR="00F5507A" w:rsidRPr="00923A40">
        <w:rPr>
          <w:sz w:val="24"/>
        </w:rPr>
        <w:t xml:space="preserve">      </w:t>
      </w:r>
      <w:r w:rsidR="005C5089">
        <w:rPr>
          <w:sz w:val="24"/>
        </w:rPr>
        <w:t>$110</w:t>
      </w:r>
      <w:r w:rsidR="00F5507A" w:rsidRPr="00923A40">
        <w:rPr>
          <w:sz w:val="24"/>
        </w:rPr>
        <w:t>.00</w:t>
      </w:r>
    </w:p>
    <w:p w14:paraId="0B7280AB" w14:textId="77777777" w:rsidR="00253AE3" w:rsidRPr="00923A40" w:rsidRDefault="00253AE3">
      <w:pPr>
        <w:pStyle w:val="PlainText"/>
        <w:rPr>
          <w:sz w:val="24"/>
        </w:rPr>
      </w:pPr>
      <w:r w:rsidRPr="00923A40">
        <w:rPr>
          <w:sz w:val="24"/>
        </w:rPr>
        <w:t xml:space="preserve"> </w:t>
      </w:r>
      <w:r w:rsidR="005D0DA4" w:rsidRPr="00923A40">
        <w:rPr>
          <w:sz w:val="24"/>
        </w:rPr>
        <w:t xml:space="preserve">         </w:t>
      </w:r>
      <w:r w:rsidRPr="00923A40">
        <w:rPr>
          <w:sz w:val="24"/>
        </w:rPr>
        <w:t>FLANK CINCH WITH LOOPS</w:t>
      </w:r>
      <w:r w:rsidR="008E6B59" w:rsidRPr="00923A40">
        <w:rPr>
          <w:sz w:val="24"/>
        </w:rPr>
        <w:t xml:space="preserve"> AND</w:t>
      </w:r>
      <w:r w:rsidRPr="00923A40">
        <w:rPr>
          <w:sz w:val="24"/>
        </w:rPr>
        <w:t xml:space="preserve"> TUNNELS</w:t>
      </w:r>
      <w:r w:rsidRPr="00923A40">
        <w:rPr>
          <w:sz w:val="24"/>
        </w:rPr>
        <w:tab/>
        <w:t xml:space="preserve">   </w:t>
      </w:r>
      <w:r w:rsidR="008E6B59" w:rsidRPr="00923A40">
        <w:rPr>
          <w:sz w:val="24"/>
        </w:rPr>
        <w:tab/>
      </w:r>
      <w:r w:rsidR="008E6B59" w:rsidRPr="00923A40">
        <w:rPr>
          <w:sz w:val="24"/>
        </w:rPr>
        <w:tab/>
        <w:t xml:space="preserve">  </w:t>
      </w:r>
      <w:r w:rsidRPr="00923A40">
        <w:rPr>
          <w:sz w:val="24"/>
        </w:rPr>
        <w:t>$</w:t>
      </w:r>
      <w:r w:rsidR="00996B6E" w:rsidRPr="00923A40">
        <w:rPr>
          <w:sz w:val="24"/>
        </w:rPr>
        <w:t>10</w:t>
      </w:r>
      <w:r w:rsidR="001B5E67" w:rsidRPr="00923A40">
        <w:rPr>
          <w:sz w:val="24"/>
        </w:rPr>
        <w:t>8</w:t>
      </w:r>
      <w:r w:rsidRPr="00923A40">
        <w:rPr>
          <w:sz w:val="24"/>
        </w:rPr>
        <w:t>.00</w:t>
      </w:r>
    </w:p>
    <w:p w14:paraId="42BEDDDD" w14:textId="5A497341" w:rsidR="00253AE3" w:rsidRPr="00923A40" w:rsidRDefault="00253AE3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  <w:t xml:space="preserve">FLANK CINCHAS OVER </w:t>
      </w:r>
      <w:r w:rsidR="00124CA7" w:rsidRPr="00923A40">
        <w:rPr>
          <w:sz w:val="24"/>
        </w:rPr>
        <w:t>3</w:t>
      </w:r>
      <w:r w:rsidRPr="00923A40">
        <w:rPr>
          <w:sz w:val="24"/>
        </w:rPr>
        <w:t>” WIDE - PER INCH</w:t>
      </w:r>
      <w:r w:rsidRPr="00923A40">
        <w:rPr>
          <w:sz w:val="24"/>
        </w:rPr>
        <w:tab/>
        <w:t xml:space="preserve"> </w:t>
      </w:r>
      <w:r w:rsidRPr="00923A40">
        <w:rPr>
          <w:sz w:val="24"/>
        </w:rPr>
        <w:tab/>
      </w:r>
      <w:r w:rsidR="005D0DA4" w:rsidRPr="00923A40">
        <w:rPr>
          <w:sz w:val="24"/>
        </w:rPr>
        <w:t xml:space="preserve">   </w:t>
      </w:r>
      <w:r w:rsidR="00996B6E" w:rsidRPr="00923A40">
        <w:rPr>
          <w:sz w:val="24"/>
        </w:rPr>
        <w:t>$1</w:t>
      </w:r>
      <w:r w:rsidR="00603BDB">
        <w:rPr>
          <w:sz w:val="24"/>
        </w:rPr>
        <w:t>8</w:t>
      </w:r>
      <w:r w:rsidRPr="00923A40">
        <w:rPr>
          <w:sz w:val="24"/>
        </w:rPr>
        <w:t>.00</w:t>
      </w:r>
    </w:p>
    <w:p w14:paraId="2F52348A" w14:textId="552781B1" w:rsidR="00D61F3B" w:rsidRPr="00923A40" w:rsidRDefault="00253AE3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</w:r>
      <w:r w:rsidR="00D61F3B" w:rsidRPr="00923A40">
        <w:rPr>
          <w:sz w:val="24"/>
        </w:rPr>
        <w:t>WRAP CRUPPER HAND HOLES</w:t>
      </w:r>
      <w:r w:rsidR="00D61F3B" w:rsidRPr="00923A40">
        <w:rPr>
          <w:sz w:val="24"/>
        </w:rPr>
        <w:tab/>
      </w:r>
      <w:r w:rsidR="00D61F3B" w:rsidRPr="00923A40">
        <w:rPr>
          <w:sz w:val="24"/>
        </w:rPr>
        <w:tab/>
      </w:r>
      <w:r w:rsidR="00D61F3B" w:rsidRPr="00923A40">
        <w:rPr>
          <w:sz w:val="24"/>
        </w:rPr>
        <w:tab/>
      </w:r>
      <w:r w:rsidR="00D61F3B" w:rsidRPr="00923A40">
        <w:rPr>
          <w:sz w:val="24"/>
        </w:rPr>
        <w:tab/>
      </w:r>
      <w:r w:rsidR="00D61F3B" w:rsidRPr="00923A40">
        <w:rPr>
          <w:sz w:val="24"/>
        </w:rPr>
        <w:tab/>
        <w:t xml:space="preserve">   $</w:t>
      </w:r>
      <w:r w:rsidR="00603BDB">
        <w:rPr>
          <w:sz w:val="24"/>
        </w:rPr>
        <w:t>50</w:t>
      </w:r>
      <w:r w:rsidR="00D61F3B" w:rsidRPr="00923A40">
        <w:rPr>
          <w:sz w:val="24"/>
        </w:rPr>
        <w:t>.00</w:t>
      </w:r>
      <w:r w:rsidR="00D61F3B" w:rsidRPr="00923A40">
        <w:rPr>
          <w:sz w:val="24"/>
        </w:rPr>
        <w:tab/>
      </w:r>
    </w:p>
    <w:p w14:paraId="7FB65005" w14:textId="4AF91FE5" w:rsidR="00603E82" w:rsidRPr="00923A40" w:rsidRDefault="00065BB5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  <w:t>HAND HOLDS BUILT INTO SKIRTS</w:t>
      </w:r>
      <w:r w:rsidR="00B96426" w:rsidRPr="00923A40">
        <w:rPr>
          <w:sz w:val="24"/>
        </w:rPr>
        <w:t xml:space="preserve"> PER PAIR</w:t>
      </w:r>
      <w:r w:rsidR="00B96426" w:rsidRPr="00923A40">
        <w:rPr>
          <w:sz w:val="24"/>
        </w:rPr>
        <w:tab/>
      </w:r>
      <w:r w:rsidR="00B96426" w:rsidRPr="00923A40">
        <w:rPr>
          <w:sz w:val="24"/>
        </w:rPr>
        <w:tab/>
        <w:t xml:space="preserve"> </w:t>
      </w:r>
      <w:r w:rsidR="00DA10D2" w:rsidRPr="00923A40">
        <w:rPr>
          <w:sz w:val="24"/>
        </w:rPr>
        <w:t xml:space="preserve">  $</w:t>
      </w:r>
      <w:r w:rsidR="002F5996">
        <w:rPr>
          <w:sz w:val="24"/>
        </w:rPr>
        <w:t>85</w:t>
      </w:r>
      <w:r w:rsidR="00B96426" w:rsidRPr="00923A40">
        <w:rPr>
          <w:sz w:val="24"/>
        </w:rPr>
        <w:t>.00</w:t>
      </w:r>
    </w:p>
    <w:p w14:paraId="1028D15F" w14:textId="47D40085" w:rsidR="00B96426" w:rsidRPr="00923A40" w:rsidRDefault="00603E82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</w:r>
      <w:r w:rsidR="00B96426" w:rsidRPr="00923A40">
        <w:rPr>
          <w:sz w:val="24"/>
        </w:rPr>
        <w:t>WRAP SK</w:t>
      </w:r>
      <w:r w:rsidR="00DA10D2" w:rsidRPr="00923A40">
        <w:rPr>
          <w:sz w:val="24"/>
        </w:rPr>
        <w:t>IRT HANDHOLDS PER PAIR</w:t>
      </w:r>
      <w:r w:rsidR="00DA10D2" w:rsidRPr="00923A40">
        <w:rPr>
          <w:sz w:val="24"/>
        </w:rPr>
        <w:tab/>
      </w:r>
      <w:r w:rsidR="00DA10D2" w:rsidRPr="00923A40">
        <w:rPr>
          <w:sz w:val="24"/>
        </w:rPr>
        <w:tab/>
      </w:r>
      <w:r w:rsidR="00DA10D2" w:rsidRPr="00923A40">
        <w:rPr>
          <w:sz w:val="24"/>
        </w:rPr>
        <w:tab/>
      </w:r>
      <w:r w:rsidR="00DA10D2" w:rsidRPr="00923A40">
        <w:rPr>
          <w:sz w:val="24"/>
        </w:rPr>
        <w:tab/>
        <w:t xml:space="preserve">   $</w:t>
      </w:r>
      <w:r w:rsidR="002F5996">
        <w:rPr>
          <w:sz w:val="24"/>
        </w:rPr>
        <w:t>50</w:t>
      </w:r>
      <w:r w:rsidR="00B96426" w:rsidRPr="00923A40">
        <w:rPr>
          <w:sz w:val="24"/>
        </w:rPr>
        <w:t>.00</w:t>
      </w:r>
    </w:p>
    <w:p w14:paraId="08F4DF3D" w14:textId="22B6419A" w:rsidR="00B96426" w:rsidRPr="00923A40" w:rsidRDefault="00B96426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  <w:t xml:space="preserve">BEATON </w:t>
      </w:r>
      <w:r w:rsidR="00DA10D2" w:rsidRPr="00923A40">
        <w:rPr>
          <w:sz w:val="24"/>
        </w:rPr>
        <w:t>FRONT HAND HOLDS, WRAPPED</w:t>
      </w:r>
      <w:r w:rsidR="00DA10D2" w:rsidRPr="00923A40">
        <w:rPr>
          <w:sz w:val="24"/>
        </w:rPr>
        <w:tab/>
      </w:r>
      <w:r w:rsidR="00DA10D2" w:rsidRPr="00923A40">
        <w:rPr>
          <w:sz w:val="24"/>
        </w:rPr>
        <w:tab/>
      </w:r>
      <w:r w:rsidR="00DA10D2" w:rsidRPr="00923A40">
        <w:rPr>
          <w:sz w:val="24"/>
        </w:rPr>
        <w:tab/>
        <w:t xml:space="preserve">  $1</w:t>
      </w:r>
      <w:r w:rsidR="002F5996">
        <w:rPr>
          <w:sz w:val="24"/>
        </w:rPr>
        <w:t>10</w:t>
      </w:r>
      <w:r w:rsidRPr="00923A40">
        <w:rPr>
          <w:sz w:val="24"/>
        </w:rPr>
        <w:t>.00</w:t>
      </w:r>
      <w:r w:rsidRPr="00923A40">
        <w:rPr>
          <w:sz w:val="24"/>
        </w:rPr>
        <w:tab/>
      </w:r>
    </w:p>
    <w:p w14:paraId="3524E3B4" w14:textId="0967EE48" w:rsidR="00435B9F" w:rsidRDefault="00435B9F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</w:r>
      <w:bookmarkEnd w:id="2"/>
      <w:r w:rsidRPr="00923A40">
        <w:rPr>
          <w:sz w:val="24"/>
        </w:rPr>
        <w:t>HEADSTAND</w:t>
      </w:r>
      <w:r w:rsidR="00DA10D2" w:rsidRPr="00923A40">
        <w:rPr>
          <w:sz w:val="24"/>
        </w:rPr>
        <w:t xml:space="preserve"> RECESS OR DOUGHNUT</w:t>
      </w:r>
      <w:r w:rsidR="00DA10D2" w:rsidRPr="00923A40">
        <w:rPr>
          <w:sz w:val="24"/>
        </w:rPr>
        <w:tab/>
      </w:r>
      <w:r w:rsidR="00DA10D2" w:rsidRPr="00923A40">
        <w:rPr>
          <w:sz w:val="24"/>
        </w:rPr>
        <w:tab/>
      </w:r>
      <w:r w:rsidR="00DA10D2" w:rsidRPr="00923A40">
        <w:rPr>
          <w:sz w:val="24"/>
        </w:rPr>
        <w:tab/>
        <w:t xml:space="preserve">       </w:t>
      </w:r>
      <w:r w:rsidR="002F5996">
        <w:rPr>
          <w:sz w:val="24"/>
        </w:rPr>
        <w:t>$120</w:t>
      </w:r>
      <w:r w:rsidRPr="00923A40">
        <w:rPr>
          <w:sz w:val="24"/>
        </w:rPr>
        <w:t>.0</w:t>
      </w:r>
      <w:r w:rsidR="005B6597">
        <w:rPr>
          <w:sz w:val="24"/>
        </w:rPr>
        <w:t>0</w:t>
      </w:r>
    </w:p>
    <w:p w14:paraId="732D071C" w14:textId="5181A563" w:rsidR="005B6597" w:rsidRPr="00923A40" w:rsidRDefault="00CD5401">
      <w:pPr>
        <w:pStyle w:val="PlainTex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bookmarkStart w:id="3" w:name="_Hlk79606630"/>
      <w:r>
        <w:rPr>
          <w:sz w:val="24"/>
        </w:rPr>
        <w:t>RIDER STIRRUP LEATHER BUCKLES               CONTACT ME</w:t>
      </w:r>
      <w:bookmarkEnd w:id="3"/>
    </w:p>
    <w:p w14:paraId="6340413D" w14:textId="77777777" w:rsidR="00C22913" w:rsidRPr="00923A40" w:rsidRDefault="007E69EA" w:rsidP="007E69EA">
      <w:pPr>
        <w:pStyle w:val="PlainText"/>
        <w:rPr>
          <w:sz w:val="24"/>
        </w:rPr>
      </w:pPr>
      <w:r w:rsidRPr="00923A40">
        <w:rPr>
          <w:sz w:val="24"/>
        </w:rPr>
        <w:tab/>
      </w:r>
      <w:r w:rsidR="00C22913" w:rsidRPr="00923A40">
        <w:rPr>
          <w:sz w:val="24"/>
        </w:rPr>
        <w:t xml:space="preserve">ORDER </w:t>
      </w:r>
      <w:r w:rsidRPr="00923A40">
        <w:rPr>
          <w:sz w:val="24"/>
        </w:rPr>
        <w:t>PLAIN LEATHER STRAPS</w:t>
      </w:r>
      <w:r w:rsidR="00845B08" w:rsidRPr="00923A40">
        <w:rPr>
          <w:sz w:val="24"/>
        </w:rPr>
        <w:t xml:space="preserve"> </w:t>
      </w:r>
      <w:r w:rsidR="00C22913" w:rsidRPr="00923A40">
        <w:rPr>
          <w:sz w:val="24"/>
        </w:rPr>
        <w:t xml:space="preserve">BELOW </w:t>
      </w:r>
    </w:p>
    <w:p w14:paraId="33139AA0" w14:textId="77777777" w:rsidR="006A3A5C" w:rsidRDefault="007E69EA" w:rsidP="003903D6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</w:r>
    </w:p>
    <w:p w14:paraId="121FC152" w14:textId="77777777" w:rsidR="006A3A5C" w:rsidRDefault="006A3A5C" w:rsidP="003903D6">
      <w:pPr>
        <w:pStyle w:val="PlainText"/>
        <w:rPr>
          <w:b/>
          <w:sz w:val="24"/>
        </w:rPr>
      </w:pPr>
      <w:r w:rsidRPr="006A3A5C">
        <w:rPr>
          <w:b/>
          <w:sz w:val="24"/>
        </w:rPr>
        <w:t>QUILTED WHITE AND COLORED TRICK SADDLES</w:t>
      </w:r>
      <w:r w:rsidR="00435B9F" w:rsidRPr="006A3A5C">
        <w:rPr>
          <w:b/>
          <w:sz w:val="24"/>
        </w:rPr>
        <w:t xml:space="preserve"> </w:t>
      </w:r>
    </w:p>
    <w:p w14:paraId="67482E6B" w14:textId="4513874E" w:rsidR="003903D6" w:rsidRDefault="006A3A5C" w:rsidP="003903D6">
      <w:pPr>
        <w:pStyle w:val="PlainText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BASE PRICE:                                        $</w:t>
      </w:r>
      <w:r w:rsidR="00CD12E0">
        <w:rPr>
          <w:sz w:val="24"/>
        </w:rPr>
        <w:t>5170.</w:t>
      </w:r>
      <w:r>
        <w:rPr>
          <w:sz w:val="24"/>
        </w:rPr>
        <w:t xml:space="preserve">00 </w:t>
      </w:r>
      <w:r w:rsidR="00E64F8A">
        <w:rPr>
          <w:sz w:val="24"/>
        </w:rPr>
        <w:tab/>
        <w:t xml:space="preserve">QUILTED TRICK SADDLES HAVE </w:t>
      </w:r>
      <w:r w:rsidR="005C5089">
        <w:rPr>
          <w:sz w:val="24"/>
        </w:rPr>
        <w:t>T</w:t>
      </w:r>
      <w:r w:rsidR="00E64F8A">
        <w:rPr>
          <w:sz w:val="24"/>
        </w:rPr>
        <w:t>HE SAME UNDERLYING C</w:t>
      </w:r>
      <w:r w:rsidR="0003204C">
        <w:rPr>
          <w:sz w:val="24"/>
        </w:rPr>
        <w:t>O</w:t>
      </w:r>
      <w:r w:rsidR="00E64F8A">
        <w:rPr>
          <w:sz w:val="24"/>
        </w:rPr>
        <w:t>NSTRUCTION AS PLAIN SADDLES EXCEPT ALL PARTS ARE F</w:t>
      </w:r>
      <w:r w:rsidR="003903D6" w:rsidRPr="00923A40">
        <w:rPr>
          <w:sz w:val="24"/>
        </w:rPr>
        <w:t>ACED AND LINED WITH GARMENT LEATHER</w:t>
      </w:r>
      <w:r w:rsidR="00E64F8A">
        <w:rPr>
          <w:sz w:val="24"/>
        </w:rPr>
        <w:t xml:space="preserve"> AND ARE BUILT WITH</w:t>
      </w:r>
      <w:r w:rsidR="003903D6" w:rsidRPr="00923A40">
        <w:rPr>
          <w:sz w:val="24"/>
        </w:rPr>
        <w:t xml:space="preserve"> ROLLED EDGES</w:t>
      </w:r>
      <w:r w:rsidR="00E64F8A">
        <w:rPr>
          <w:sz w:val="24"/>
        </w:rPr>
        <w:t>.</w:t>
      </w:r>
    </w:p>
    <w:p w14:paraId="758EA4DA" w14:textId="2D1F9130" w:rsidR="003903D6" w:rsidRPr="00923A40" w:rsidRDefault="00E64F8A" w:rsidP="001B5E67">
      <w:pPr>
        <w:pStyle w:val="PlainText"/>
        <w:rPr>
          <w:sz w:val="24"/>
        </w:rPr>
      </w:pPr>
      <w:r>
        <w:rPr>
          <w:sz w:val="24"/>
        </w:rPr>
        <w:tab/>
      </w:r>
      <w:r w:rsidR="003903D6" w:rsidRPr="00923A40">
        <w:rPr>
          <w:sz w:val="24"/>
        </w:rPr>
        <w:t>CUSTOM OPTIONS (ADD TO BASE PRICE)</w:t>
      </w:r>
    </w:p>
    <w:p w14:paraId="7C572578" w14:textId="430030D2" w:rsidR="005C4F1D" w:rsidRPr="00923A40" w:rsidRDefault="007505D3" w:rsidP="003903D6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  <w:t>7” TRICK HORNS</w:t>
      </w:r>
      <w:r w:rsidR="001B5E67" w:rsidRPr="00923A40">
        <w:rPr>
          <w:sz w:val="24"/>
        </w:rPr>
        <w:t xml:space="preserve">                       </w:t>
      </w:r>
      <w:r w:rsidRPr="00923A40">
        <w:rPr>
          <w:sz w:val="24"/>
        </w:rPr>
        <w:t xml:space="preserve">           $</w:t>
      </w:r>
      <w:r w:rsidR="000A580E">
        <w:rPr>
          <w:sz w:val="24"/>
        </w:rPr>
        <w:t>60</w:t>
      </w:r>
      <w:r w:rsidRPr="00923A40">
        <w:rPr>
          <w:sz w:val="24"/>
        </w:rPr>
        <w:t xml:space="preserve">.00                              </w:t>
      </w:r>
      <w:r w:rsidR="003903D6" w:rsidRPr="00923A40">
        <w:rPr>
          <w:sz w:val="24"/>
        </w:rPr>
        <w:t xml:space="preserve">        </w:t>
      </w:r>
      <w:r w:rsidR="003903D6" w:rsidRPr="00923A40">
        <w:rPr>
          <w:sz w:val="24"/>
        </w:rPr>
        <w:tab/>
      </w:r>
      <w:r w:rsidRPr="00923A40">
        <w:rPr>
          <w:sz w:val="24"/>
        </w:rPr>
        <w:tab/>
      </w:r>
      <w:r w:rsidR="005C4F1D" w:rsidRPr="00923A40">
        <w:rPr>
          <w:sz w:val="24"/>
        </w:rPr>
        <w:t>ONE PIECE SEAT AND FRONT</w:t>
      </w:r>
      <w:r w:rsidR="005C4F1D" w:rsidRPr="00923A40">
        <w:rPr>
          <w:sz w:val="24"/>
        </w:rPr>
        <w:tab/>
      </w:r>
      <w:r w:rsidR="005C4F1D" w:rsidRPr="00923A40">
        <w:rPr>
          <w:sz w:val="24"/>
        </w:rPr>
        <w:tab/>
      </w:r>
      <w:r w:rsidR="005C4F1D" w:rsidRPr="00923A40">
        <w:rPr>
          <w:sz w:val="24"/>
        </w:rPr>
        <w:tab/>
      </w:r>
      <w:r w:rsidR="005C4F1D" w:rsidRPr="00923A40">
        <w:rPr>
          <w:sz w:val="24"/>
        </w:rPr>
        <w:tab/>
      </w:r>
      <w:r w:rsidR="005C4F1D" w:rsidRPr="00923A40">
        <w:rPr>
          <w:sz w:val="24"/>
        </w:rPr>
        <w:tab/>
        <w:t xml:space="preserve">  $2</w:t>
      </w:r>
      <w:r w:rsidR="009402FC">
        <w:rPr>
          <w:sz w:val="24"/>
        </w:rPr>
        <w:t>65</w:t>
      </w:r>
      <w:r w:rsidR="005C4F1D" w:rsidRPr="00923A40">
        <w:rPr>
          <w:sz w:val="24"/>
        </w:rPr>
        <w:t>.00</w:t>
      </w:r>
      <w:r w:rsidR="005C4F1D" w:rsidRPr="00923A40">
        <w:rPr>
          <w:sz w:val="24"/>
        </w:rPr>
        <w:tab/>
      </w:r>
    </w:p>
    <w:p w14:paraId="36456A8D" w14:textId="4C6A36AD" w:rsidR="005C4F1D" w:rsidRPr="00923A40" w:rsidRDefault="005C4F1D" w:rsidP="003903D6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</w:r>
      <w:r w:rsidR="006039AE">
        <w:rPr>
          <w:sz w:val="24"/>
        </w:rPr>
        <w:t xml:space="preserve">STRAP </w:t>
      </w:r>
      <w:r w:rsidR="008E6B59" w:rsidRPr="00923A40">
        <w:rPr>
          <w:sz w:val="24"/>
        </w:rPr>
        <w:t>HOLE</w:t>
      </w:r>
      <w:r w:rsidRPr="00923A40">
        <w:rPr>
          <w:sz w:val="24"/>
        </w:rPr>
        <w:t xml:space="preserve"> IN ONE PIECE SEAT&amp; FRONT</w:t>
      </w:r>
      <w:r w:rsidRPr="00923A40">
        <w:rPr>
          <w:sz w:val="24"/>
        </w:rPr>
        <w:tab/>
      </w:r>
      <w:r w:rsidRPr="00923A40">
        <w:rPr>
          <w:sz w:val="24"/>
        </w:rPr>
        <w:tab/>
        <w:t xml:space="preserve">   $</w:t>
      </w:r>
      <w:r w:rsidR="001A7D74">
        <w:rPr>
          <w:sz w:val="24"/>
        </w:rPr>
        <w:t>5</w:t>
      </w:r>
      <w:r w:rsidR="00435841">
        <w:rPr>
          <w:sz w:val="24"/>
        </w:rPr>
        <w:t>5</w:t>
      </w:r>
      <w:r w:rsidRPr="00923A40">
        <w:rPr>
          <w:sz w:val="24"/>
        </w:rPr>
        <w:t>.00</w:t>
      </w:r>
      <w:r w:rsidRPr="00923A40">
        <w:rPr>
          <w:sz w:val="24"/>
        </w:rPr>
        <w:tab/>
      </w:r>
    </w:p>
    <w:p w14:paraId="6A00BF64" w14:textId="74415F6C" w:rsidR="003903D6" w:rsidRPr="00923A40" w:rsidRDefault="003903D6" w:rsidP="003903D6">
      <w:pPr>
        <w:pStyle w:val="PlainText"/>
        <w:rPr>
          <w:sz w:val="24"/>
        </w:rPr>
      </w:pPr>
      <w:r w:rsidRPr="00923A40">
        <w:rPr>
          <w:sz w:val="24"/>
        </w:rPr>
        <w:t xml:space="preserve">          </w:t>
      </w:r>
      <w:r w:rsidR="00B82FB7">
        <w:rPr>
          <w:sz w:val="24"/>
        </w:rPr>
        <w:t>F</w:t>
      </w:r>
      <w:r w:rsidRPr="00923A40">
        <w:rPr>
          <w:sz w:val="24"/>
        </w:rPr>
        <w:t>LANK CINCH WIT</w:t>
      </w:r>
      <w:r w:rsidR="003C63CC" w:rsidRPr="00923A40">
        <w:rPr>
          <w:sz w:val="24"/>
        </w:rPr>
        <w:t>H LOOPS &amp; TUNNELS</w:t>
      </w:r>
      <w:r w:rsidR="003C63CC" w:rsidRPr="00923A40">
        <w:rPr>
          <w:sz w:val="24"/>
        </w:rPr>
        <w:tab/>
        <w:t xml:space="preserve">   </w:t>
      </w:r>
      <w:r w:rsidR="00996B6E" w:rsidRPr="00923A40">
        <w:rPr>
          <w:sz w:val="24"/>
        </w:rPr>
        <w:t xml:space="preserve">        </w:t>
      </w:r>
      <w:r w:rsidR="008E6B59" w:rsidRPr="00923A40">
        <w:rPr>
          <w:sz w:val="24"/>
        </w:rPr>
        <w:t xml:space="preserve"> </w:t>
      </w:r>
      <w:r w:rsidR="00996B6E" w:rsidRPr="00923A40">
        <w:rPr>
          <w:sz w:val="24"/>
        </w:rPr>
        <w:t>$1</w:t>
      </w:r>
      <w:r w:rsidR="005E6AA3">
        <w:rPr>
          <w:sz w:val="24"/>
        </w:rPr>
        <w:t>40</w:t>
      </w:r>
      <w:r w:rsidRPr="00923A40">
        <w:rPr>
          <w:sz w:val="24"/>
        </w:rPr>
        <w:t>.00</w:t>
      </w:r>
    </w:p>
    <w:p w14:paraId="39BB4874" w14:textId="31E989E3" w:rsidR="003903D6" w:rsidRPr="00923A40" w:rsidRDefault="003903D6" w:rsidP="003903D6">
      <w:pPr>
        <w:pStyle w:val="PlainText"/>
        <w:rPr>
          <w:sz w:val="24"/>
        </w:rPr>
      </w:pPr>
      <w:r w:rsidRPr="00923A40">
        <w:rPr>
          <w:sz w:val="24"/>
        </w:rPr>
        <w:lastRenderedPageBreak/>
        <w:tab/>
      </w:r>
      <w:r w:rsidRPr="00923A40">
        <w:rPr>
          <w:sz w:val="24"/>
        </w:rPr>
        <w:tab/>
        <w:t xml:space="preserve">FLANK CINCHAS OVER </w:t>
      </w:r>
      <w:r w:rsidR="00D15374" w:rsidRPr="00923A40">
        <w:rPr>
          <w:sz w:val="24"/>
        </w:rPr>
        <w:t>3</w:t>
      </w:r>
      <w:r w:rsidR="003C63CC" w:rsidRPr="00923A40">
        <w:rPr>
          <w:sz w:val="24"/>
        </w:rPr>
        <w:t>” WIDE - PER INCH</w:t>
      </w:r>
      <w:r w:rsidR="003C63CC" w:rsidRPr="00923A40">
        <w:rPr>
          <w:sz w:val="24"/>
        </w:rPr>
        <w:tab/>
        <w:t xml:space="preserve"> </w:t>
      </w:r>
      <w:r w:rsidR="003C63CC" w:rsidRPr="00923A40">
        <w:rPr>
          <w:sz w:val="24"/>
        </w:rPr>
        <w:tab/>
        <w:t xml:space="preserve">   $2</w:t>
      </w:r>
      <w:r w:rsidR="005E6AA3">
        <w:rPr>
          <w:sz w:val="24"/>
        </w:rPr>
        <w:t>8</w:t>
      </w:r>
      <w:r w:rsidRPr="00923A40">
        <w:rPr>
          <w:sz w:val="24"/>
        </w:rPr>
        <w:t>.00</w:t>
      </w:r>
    </w:p>
    <w:p w14:paraId="2491E0EF" w14:textId="0B6EF097" w:rsidR="007442B4" w:rsidRDefault="003903D6" w:rsidP="003903D6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</w:r>
      <w:r w:rsidR="008E6B59" w:rsidRPr="00923A40">
        <w:rPr>
          <w:sz w:val="24"/>
        </w:rPr>
        <w:t>BEATON FRONT H</w:t>
      </w:r>
      <w:r w:rsidR="00DA10D2" w:rsidRPr="00923A40">
        <w:rPr>
          <w:sz w:val="24"/>
        </w:rPr>
        <w:t>AND HOLDS WRAPPED</w:t>
      </w:r>
      <w:r w:rsidR="00DA10D2" w:rsidRPr="00923A40">
        <w:rPr>
          <w:sz w:val="24"/>
        </w:rPr>
        <w:tab/>
      </w:r>
      <w:r w:rsidR="00DA10D2" w:rsidRPr="00923A40">
        <w:rPr>
          <w:sz w:val="24"/>
        </w:rPr>
        <w:tab/>
      </w:r>
      <w:r w:rsidR="00DA10D2" w:rsidRPr="00923A40">
        <w:rPr>
          <w:sz w:val="24"/>
        </w:rPr>
        <w:tab/>
        <w:t xml:space="preserve">  $15</w:t>
      </w:r>
      <w:r w:rsidR="005E6AA3">
        <w:rPr>
          <w:sz w:val="24"/>
        </w:rPr>
        <w:t>0</w:t>
      </w:r>
      <w:r w:rsidR="000B6D32" w:rsidRPr="00923A40">
        <w:rPr>
          <w:sz w:val="24"/>
        </w:rPr>
        <w:t>.00</w:t>
      </w:r>
    </w:p>
    <w:p w14:paraId="3A109A70" w14:textId="628A7C97" w:rsidR="007442B4" w:rsidRDefault="007442B4" w:rsidP="003903D6">
      <w:pPr>
        <w:pStyle w:val="PlainTex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 w:rsidRPr="00923A40">
        <w:rPr>
          <w:sz w:val="24"/>
        </w:rPr>
        <w:t>HEADSTAND RECESS OR DOUGHNUT</w:t>
      </w:r>
      <w:r w:rsidRPr="00923A40">
        <w:rPr>
          <w:sz w:val="24"/>
        </w:rPr>
        <w:tab/>
      </w:r>
      <w:r w:rsidRPr="00923A40">
        <w:rPr>
          <w:sz w:val="24"/>
        </w:rPr>
        <w:tab/>
      </w:r>
      <w:r w:rsidRPr="00923A40">
        <w:rPr>
          <w:sz w:val="24"/>
        </w:rPr>
        <w:tab/>
        <w:t xml:space="preserve">       </w:t>
      </w:r>
      <w:r>
        <w:rPr>
          <w:sz w:val="24"/>
        </w:rPr>
        <w:t>$1</w:t>
      </w:r>
      <w:r w:rsidR="00077CB3">
        <w:rPr>
          <w:sz w:val="24"/>
        </w:rPr>
        <w:t>50</w:t>
      </w:r>
      <w:r w:rsidRPr="00923A40">
        <w:rPr>
          <w:sz w:val="24"/>
        </w:rPr>
        <w:t>.00</w:t>
      </w:r>
    </w:p>
    <w:p w14:paraId="75DA97C6" w14:textId="343D96DE" w:rsidR="00CD5401" w:rsidRDefault="00CD5401" w:rsidP="003903D6">
      <w:pPr>
        <w:pStyle w:val="PlainTex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RIDER STIRRUP LEATHER BUCKLES               CONTACT ME</w:t>
      </w:r>
    </w:p>
    <w:p w14:paraId="60D75DE9" w14:textId="235F92DD" w:rsidR="000B6D32" w:rsidRPr="00923A40" w:rsidRDefault="000B6D32" w:rsidP="003903D6">
      <w:pPr>
        <w:pStyle w:val="PlainText"/>
        <w:rPr>
          <w:sz w:val="24"/>
        </w:rPr>
      </w:pPr>
      <w:r w:rsidRPr="00923A40">
        <w:rPr>
          <w:sz w:val="24"/>
        </w:rPr>
        <w:t xml:space="preserve"> </w:t>
      </w:r>
      <w:r w:rsidRPr="00923A40">
        <w:rPr>
          <w:sz w:val="24"/>
        </w:rPr>
        <w:tab/>
      </w:r>
      <w:r w:rsidR="00996B6E" w:rsidRPr="00923A40">
        <w:rPr>
          <w:sz w:val="24"/>
        </w:rPr>
        <w:t xml:space="preserve">ORDER </w:t>
      </w:r>
      <w:r w:rsidRPr="00923A40">
        <w:rPr>
          <w:sz w:val="24"/>
        </w:rPr>
        <w:t>ROLLED EDGE LEATHER STRAPS</w:t>
      </w:r>
      <w:r w:rsidR="00257F9B" w:rsidRPr="00923A40">
        <w:rPr>
          <w:sz w:val="24"/>
        </w:rPr>
        <w:t xml:space="preserve"> </w:t>
      </w:r>
      <w:r w:rsidR="00996B6E" w:rsidRPr="00923A40">
        <w:rPr>
          <w:sz w:val="24"/>
        </w:rPr>
        <w:t>BELOW</w:t>
      </w:r>
    </w:p>
    <w:p w14:paraId="413A9055" w14:textId="77777777" w:rsidR="00B02E44" w:rsidRPr="00923A40" w:rsidRDefault="000B6D32" w:rsidP="00B02E44">
      <w:pPr>
        <w:pStyle w:val="PlainText"/>
        <w:rPr>
          <w:sz w:val="24"/>
        </w:rPr>
      </w:pPr>
      <w:r w:rsidRPr="00923A40">
        <w:rPr>
          <w:sz w:val="24"/>
        </w:rPr>
        <w:tab/>
      </w:r>
      <w:r w:rsidR="003903D6" w:rsidRPr="00923A40">
        <w:rPr>
          <w:sz w:val="24"/>
        </w:rPr>
        <w:tab/>
      </w:r>
      <w:r w:rsidR="003903D6" w:rsidRPr="00923A40">
        <w:rPr>
          <w:sz w:val="24"/>
        </w:rPr>
        <w:tab/>
      </w:r>
      <w:r w:rsidR="00B02E44" w:rsidRPr="00923A40">
        <w:rPr>
          <w:sz w:val="24"/>
        </w:rPr>
        <w:tab/>
      </w:r>
      <w:r w:rsidR="00B02E44" w:rsidRPr="00923A40">
        <w:rPr>
          <w:sz w:val="24"/>
        </w:rPr>
        <w:tab/>
      </w:r>
    </w:p>
    <w:p w14:paraId="7EBFDACD" w14:textId="77777777" w:rsidR="003903D6" w:rsidRPr="00923A40" w:rsidRDefault="000B6D32" w:rsidP="003903D6">
      <w:pPr>
        <w:pStyle w:val="PlainText"/>
        <w:rPr>
          <w:sz w:val="24"/>
        </w:rPr>
      </w:pPr>
      <w:r w:rsidRPr="00923A40">
        <w:rPr>
          <w:sz w:val="24"/>
        </w:rPr>
        <w:tab/>
      </w:r>
      <w:r w:rsidR="003903D6" w:rsidRPr="00923A40">
        <w:rPr>
          <w:sz w:val="24"/>
        </w:rPr>
        <w:t>SPECIAL ART WORK</w:t>
      </w:r>
    </w:p>
    <w:p w14:paraId="2139E715" w14:textId="77777777" w:rsidR="000B6D32" w:rsidRPr="00923A40" w:rsidRDefault="003903D6" w:rsidP="003903D6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  <w:t>CONTRASTING COLOR INLAYS 2-3”</w:t>
      </w:r>
      <w:r w:rsidR="000B6D32" w:rsidRPr="00923A40">
        <w:rPr>
          <w:sz w:val="24"/>
        </w:rPr>
        <w:t xml:space="preserve"> LE</w:t>
      </w:r>
      <w:r w:rsidR="003C63CC" w:rsidRPr="00923A40">
        <w:rPr>
          <w:sz w:val="24"/>
        </w:rPr>
        <w:t xml:space="preserve">TTERS, IMAGES, </w:t>
      </w:r>
    </w:p>
    <w:p w14:paraId="4562C6CD" w14:textId="565E6763" w:rsidR="003903D6" w:rsidRDefault="000B6D32" w:rsidP="003903D6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</w:r>
      <w:r w:rsidR="003C63CC" w:rsidRPr="00923A40">
        <w:rPr>
          <w:sz w:val="24"/>
        </w:rPr>
        <w:t>EACH</w:t>
      </w:r>
      <w:r w:rsidR="003C63CC" w:rsidRPr="00923A40">
        <w:rPr>
          <w:sz w:val="24"/>
        </w:rPr>
        <w:tab/>
      </w:r>
      <w:r w:rsidRPr="00923A40">
        <w:rPr>
          <w:sz w:val="24"/>
        </w:rPr>
        <w:tab/>
      </w:r>
      <w:r w:rsidRPr="00923A40">
        <w:rPr>
          <w:sz w:val="24"/>
        </w:rPr>
        <w:tab/>
      </w:r>
      <w:r w:rsidRPr="00923A40">
        <w:rPr>
          <w:sz w:val="24"/>
        </w:rPr>
        <w:tab/>
      </w:r>
      <w:r w:rsidRPr="00923A40">
        <w:rPr>
          <w:sz w:val="24"/>
        </w:rPr>
        <w:tab/>
      </w:r>
      <w:r w:rsidRPr="00923A40">
        <w:rPr>
          <w:sz w:val="24"/>
        </w:rPr>
        <w:tab/>
      </w:r>
      <w:r w:rsidR="003C63CC" w:rsidRPr="00923A40">
        <w:rPr>
          <w:sz w:val="24"/>
        </w:rPr>
        <w:tab/>
      </w:r>
      <w:r w:rsidR="003C63CC" w:rsidRPr="00923A40">
        <w:rPr>
          <w:sz w:val="24"/>
        </w:rPr>
        <w:tab/>
      </w:r>
      <w:r w:rsidR="003C63CC" w:rsidRPr="00923A40">
        <w:rPr>
          <w:sz w:val="24"/>
        </w:rPr>
        <w:tab/>
        <w:t xml:space="preserve">   </w:t>
      </w:r>
      <w:r w:rsidR="00996B6E" w:rsidRPr="00923A40">
        <w:rPr>
          <w:sz w:val="24"/>
        </w:rPr>
        <w:t>$1</w:t>
      </w:r>
      <w:r w:rsidR="001A5B20">
        <w:rPr>
          <w:sz w:val="24"/>
        </w:rPr>
        <w:t>1</w:t>
      </w:r>
      <w:r w:rsidR="003903D6" w:rsidRPr="00923A40">
        <w:rPr>
          <w:sz w:val="24"/>
        </w:rPr>
        <w:t>.00</w:t>
      </w:r>
    </w:p>
    <w:p w14:paraId="79718CD2" w14:textId="77777777" w:rsidR="00F57F61" w:rsidRDefault="00F57F61" w:rsidP="003903D6">
      <w:pPr>
        <w:pStyle w:val="PlainTex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MORE THAN TWO COLORS THREADS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$20.00</w:t>
      </w:r>
    </w:p>
    <w:p w14:paraId="14345924" w14:textId="6B050684" w:rsidR="00F57F61" w:rsidRDefault="00F57F61" w:rsidP="003903D6">
      <w:pPr>
        <w:pStyle w:val="PlainText"/>
        <w:rPr>
          <w:sz w:val="24"/>
        </w:rPr>
      </w:pPr>
      <w:r>
        <w:rPr>
          <w:sz w:val="24"/>
        </w:rPr>
        <w:tab/>
        <w:t xml:space="preserve">     FILLED FEATHERS EACH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$1</w:t>
      </w:r>
      <w:r w:rsidR="001A5B20">
        <w:rPr>
          <w:sz w:val="24"/>
        </w:rPr>
        <w:t>7</w:t>
      </w:r>
      <w:r>
        <w:rPr>
          <w:sz w:val="24"/>
        </w:rPr>
        <w:t>.00</w:t>
      </w:r>
    </w:p>
    <w:p w14:paraId="0A5E6EE6" w14:textId="29FD395F" w:rsidR="003903D6" w:rsidRPr="00923A40" w:rsidRDefault="00E40D79" w:rsidP="003903D6">
      <w:pPr>
        <w:pStyle w:val="PlainText"/>
        <w:rPr>
          <w:sz w:val="24"/>
        </w:rPr>
      </w:pPr>
      <w:r>
        <w:rPr>
          <w:sz w:val="24"/>
        </w:rPr>
        <w:tab/>
      </w:r>
      <w:r w:rsidR="003903D6" w:rsidRPr="00923A40">
        <w:rPr>
          <w:sz w:val="24"/>
        </w:rPr>
        <w:t>CONTRASTING COLOR INLAYS</w:t>
      </w:r>
      <w:r w:rsidR="003903D6" w:rsidRPr="00923A40">
        <w:rPr>
          <w:sz w:val="24"/>
        </w:rPr>
        <w:tab/>
      </w:r>
      <w:r w:rsidR="003903D6" w:rsidRPr="00923A40">
        <w:rPr>
          <w:sz w:val="24"/>
        </w:rPr>
        <w:tab/>
      </w:r>
      <w:r w:rsidR="003903D6" w:rsidRPr="00923A40">
        <w:rPr>
          <w:sz w:val="24"/>
        </w:rPr>
        <w:tab/>
        <w:t xml:space="preserve">    </w:t>
      </w:r>
      <w:r w:rsidR="00CD5401">
        <w:rPr>
          <w:sz w:val="24"/>
        </w:rPr>
        <w:t xml:space="preserve">               </w:t>
      </w:r>
      <w:r w:rsidR="003903D6" w:rsidRPr="00923A40">
        <w:rPr>
          <w:sz w:val="24"/>
        </w:rPr>
        <w:t>QUOTE</w:t>
      </w:r>
    </w:p>
    <w:p w14:paraId="63D12885" w14:textId="77777777" w:rsidR="003903D6" w:rsidRPr="00923A40" w:rsidRDefault="003903D6" w:rsidP="003903D6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  <w:t>MUTI-COLOR THREAD QUILTING</w:t>
      </w:r>
      <w:r w:rsidRPr="00923A40">
        <w:rPr>
          <w:sz w:val="24"/>
        </w:rPr>
        <w:tab/>
      </w:r>
      <w:r w:rsidRPr="00923A40">
        <w:rPr>
          <w:sz w:val="24"/>
        </w:rPr>
        <w:tab/>
      </w:r>
      <w:r w:rsidRPr="00923A40">
        <w:rPr>
          <w:sz w:val="24"/>
        </w:rPr>
        <w:tab/>
      </w:r>
      <w:r w:rsidRPr="00923A40">
        <w:rPr>
          <w:sz w:val="24"/>
        </w:rPr>
        <w:tab/>
        <w:t xml:space="preserve">    QUOTE</w:t>
      </w:r>
    </w:p>
    <w:p w14:paraId="7AE3C138" w14:textId="77777777" w:rsidR="00C22913" w:rsidRPr="00923A40" w:rsidRDefault="00E40D79" w:rsidP="00C22913">
      <w:pPr>
        <w:pStyle w:val="PlainText"/>
        <w:rPr>
          <w:sz w:val="24"/>
        </w:rPr>
      </w:pPr>
      <w:r>
        <w:rPr>
          <w:sz w:val="24"/>
        </w:rPr>
        <w:tab/>
      </w:r>
      <w:r w:rsidR="00C22913" w:rsidRPr="00923A40">
        <w:rPr>
          <w:sz w:val="24"/>
        </w:rPr>
        <w:t>HAND TIED CORONA SADDLE PADS</w:t>
      </w:r>
    </w:p>
    <w:p w14:paraId="0E787509" w14:textId="0D58F54B" w:rsidR="00C22913" w:rsidRPr="00923A40" w:rsidRDefault="00C22913" w:rsidP="00C22913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  <w:t>CORONA PAD – FELT PAD</w:t>
      </w:r>
      <w:r w:rsidRPr="00923A40">
        <w:rPr>
          <w:sz w:val="24"/>
        </w:rPr>
        <w:tab/>
      </w:r>
      <w:r w:rsidRPr="00923A40">
        <w:rPr>
          <w:sz w:val="24"/>
        </w:rPr>
        <w:tab/>
      </w:r>
      <w:r w:rsidRPr="00923A40">
        <w:rPr>
          <w:sz w:val="24"/>
        </w:rPr>
        <w:tab/>
      </w:r>
      <w:r w:rsidRPr="00923A40">
        <w:rPr>
          <w:sz w:val="24"/>
        </w:rPr>
        <w:tab/>
      </w:r>
      <w:r w:rsidRPr="00923A40">
        <w:rPr>
          <w:sz w:val="24"/>
        </w:rPr>
        <w:tab/>
        <w:t xml:space="preserve">  $</w:t>
      </w:r>
      <w:r w:rsidR="00436A34">
        <w:rPr>
          <w:sz w:val="24"/>
        </w:rPr>
        <w:t>700</w:t>
      </w:r>
      <w:r w:rsidRPr="00923A40">
        <w:rPr>
          <w:sz w:val="24"/>
        </w:rPr>
        <w:t>.00</w:t>
      </w:r>
    </w:p>
    <w:p w14:paraId="3E2E9F21" w14:textId="069ED6FE" w:rsidR="00C22913" w:rsidRPr="00923A40" w:rsidRDefault="00C22913" w:rsidP="003903D6">
      <w:pPr>
        <w:pStyle w:val="PlainText"/>
        <w:rPr>
          <w:sz w:val="24"/>
          <w:szCs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  <w:t xml:space="preserve">CORONA PAD, WOOLSKIN LINED FELT PAD            </w:t>
      </w:r>
      <w:r w:rsidR="00436A34">
        <w:rPr>
          <w:sz w:val="24"/>
        </w:rPr>
        <w:t>$800</w:t>
      </w:r>
      <w:r w:rsidRPr="00923A40">
        <w:rPr>
          <w:sz w:val="24"/>
        </w:rPr>
        <w:t xml:space="preserve">.00  </w:t>
      </w:r>
    </w:p>
    <w:p w14:paraId="1D9B8C0F" w14:textId="77777777" w:rsidR="00E5543A" w:rsidRPr="00E5543A" w:rsidRDefault="00E5543A" w:rsidP="00E5543A">
      <w:pPr>
        <w:pStyle w:val="PlainText"/>
        <w:jc w:val="center"/>
        <w:rPr>
          <w:bCs/>
          <w:color w:val="FF0000"/>
          <w:sz w:val="24"/>
          <w:szCs w:val="24"/>
        </w:rPr>
      </w:pPr>
    </w:p>
    <w:p w14:paraId="7358D178" w14:textId="77777777" w:rsidR="000732FE" w:rsidRPr="00E5543A" w:rsidRDefault="00A87BCD" w:rsidP="00E5543A">
      <w:pPr>
        <w:pStyle w:val="PlainText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PLAIN PEEWEE </w:t>
      </w:r>
      <w:r w:rsidR="000732FE" w:rsidRPr="00923A40">
        <w:rPr>
          <w:b/>
          <w:sz w:val="24"/>
          <w:szCs w:val="24"/>
        </w:rPr>
        <w:t xml:space="preserve">TRICK </w:t>
      </w:r>
      <w:r>
        <w:rPr>
          <w:b/>
          <w:sz w:val="24"/>
          <w:szCs w:val="24"/>
        </w:rPr>
        <w:t>SADDLES</w:t>
      </w:r>
    </w:p>
    <w:p w14:paraId="3168E760" w14:textId="77777777" w:rsidR="002F13E6" w:rsidRDefault="00BA1869" w:rsidP="00225277">
      <w:pPr>
        <w:pStyle w:val="PlainText"/>
        <w:rPr>
          <w:sz w:val="24"/>
        </w:rPr>
      </w:pPr>
      <w:r>
        <w:rPr>
          <w:sz w:val="24"/>
          <w:szCs w:val="24"/>
        </w:rPr>
        <w:tab/>
        <w:t>PLAIN LEATHER PEEWEE TRICK SADDLES ARE BUI</w:t>
      </w:r>
      <w:r w:rsidR="009F31A8">
        <w:rPr>
          <w:sz w:val="24"/>
          <w:szCs w:val="24"/>
        </w:rPr>
        <w:t>L</w:t>
      </w:r>
      <w:r>
        <w:rPr>
          <w:sz w:val="24"/>
          <w:szCs w:val="24"/>
        </w:rPr>
        <w:t xml:space="preserve">T ON 12” TREES THAT HAVE SPECIAL BARS FOR PONIES AND SMALL HORSES.  </w:t>
      </w:r>
      <w:r w:rsidRPr="00923A40">
        <w:rPr>
          <w:sz w:val="24"/>
        </w:rPr>
        <w:t xml:space="preserve">THE BASE </w:t>
      </w:r>
      <w:r w:rsidR="00225277" w:rsidRPr="00923A40">
        <w:rPr>
          <w:sz w:val="24"/>
        </w:rPr>
        <w:t>PRICE INCLUDES</w:t>
      </w:r>
      <w:r w:rsidRPr="00923A40">
        <w:rPr>
          <w:sz w:val="24"/>
        </w:rPr>
        <w:t xml:space="preserve"> A RAWHIDE COVERED TREE WITH A POLISHED </w:t>
      </w:r>
      <w:r>
        <w:rPr>
          <w:sz w:val="24"/>
        </w:rPr>
        <w:t xml:space="preserve">5” </w:t>
      </w:r>
      <w:r w:rsidRPr="00923A40">
        <w:rPr>
          <w:sz w:val="24"/>
        </w:rPr>
        <w:t>YELLOW BRONZE TRICK HORN.  THE SADDLE HAS SQUARE SKIRTS LINED WITH WOOLSKIN, 7/8 DOUBLE RIGGING ON THE TREE AND STAINLESS-STEEL RIGGING DEES.  RIGGING STRAPS ARE 1 1/</w:t>
      </w:r>
      <w:r>
        <w:rPr>
          <w:sz w:val="24"/>
        </w:rPr>
        <w:t>4</w:t>
      </w:r>
      <w:r w:rsidRPr="00923A40">
        <w:rPr>
          <w:sz w:val="24"/>
        </w:rPr>
        <w:t>” LATIGO</w:t>
      </w:r>
      <w:r>
        <w:rPr>
          <w:sz w:val="24"/>
        </w:rPr>
        <w:t>, 1 1/2"</w:t>
      </w:r>
      <w:r w:rsidRPr="00923A40">
        <w:rPr>
          <w:sz w:val="24"/>
        </w:rPr>
        <w:t xml:space="preserve"> </w:t>
      </w:r>
      <w:r w:rsidR="009F31A8">
        <w:rPr>
          <w:sz w:val="24"/>
        </w:rPr>
        <w:t>OFF</w:t>
      </w:r>
    </w:p>
    <w:p w14:paraId="20810E3E" w14:textId="77777777" w:rsidR="00A87BCD" w:rsidRDefault="009F31A8" w:rsidP="00225277">
      <w:pPr>
        <w:pStyle w:val="PlainText"/>
        <w:rPr>
          <w:sz w:val="24"/>
        </w:rPr>
      </w:pPr>
      <w:r>
        <w:rPr>
          <w:sz w:val="24"/>
        </w:rPr>
        <w:t xml:space="preserve">BILLET </w:t>
      </w:r>
      <w:r w:rsidR="00BA1869">
        <w:rPr>
          <w:sz w:val="24"/>
        </w:rPr>
        <w:t>AND FLANK BILLETS, 2 1/2</w:t>
      </w:r>
      <w:r w:rsidR="00BA1869" w:rsidRPr="00923A40">
        <w:rPr>
          <w:sz w:val="24"/>
        </w:rPr>
        <w:t xml:space="preserve">” WIDE LINED FLANK CINCH WITH TUNNELS, AND </w:t>
      </w:r>
      <w:r w:rsidR="00225277">
        <w:rPr>
          <w:sz w:val="24"/>
        </w:rPr>
        <w:t>MOHAIR BLEND CINCH</w:t>
      </w:r>
      <w:r w:rsidR="00BA1869" w:rsidRPr="00923A40">
        <w:rPr>
          <w:sz w:val="24"/>
        </w:rPr>
        <w:t xml:space="preserve">. </w:t>
      </w:r>
      <w:r w:rsidR="00225277">
        <w:rPr>
          <w:sz w:val="24"/>
        </w:rPr>
        <w:t xml:space="preserve"> </w:t>
      </w:r>
      <w:r w:rsidR="00BA1869" w:rsidRPr="00923A40">
        <w:rPr>
          <w:sz w:val="24"/>
        </w:rPr>
        <w:t>THE SADDLE HAS A PLAIN PADDED SEAT</w:t>
      </w:r>
      <w:r w:rsidR="00225277">
        <w:rPr>
          <w:sz w:val="24"/>
        </w:rPr>
        <w:t xml:space="preserve"> THAT CAN BE QUILTED WITH A CUSTOM DESIGN</w:t>
      </w:r>
      <w:r w:rsidR="00BA1869" w:rsidRPr="00923A40">
        <w:rPr>
          <w:sz w:val="24"/>
        </w:rPr>
        <w:t xml:space="preserve">.  THE RAWHIDE CORE CRUPPER HAND HOLD </w:t>
      </w:r>
      <w:r w:rsidR="00225277">
        <w:rPr>
          <w:sz w:val="24"/>
        </w:rPr>
        <w:t>IS</w:t>
      </w:r>
      <w:r w:rsidR="00BA1869" w:rsidRPr="00923A40">
        <w:rPr>
          <w:sz w:val="24"/>
        </w:rPr>
        <w:t xml:space="preserve"> BUILT UNDER THE REAR HOUSINGS </w:t>
      </w:r>
      <w:r w:rsidR="00225277">
        <w:rPr>
          <w:sz w:val="24"/>
        </w:rPr>
        <w:t>AND IT IS SET AT A CUSTOM ANGLE.</w:t>
      </w:r>
      <w:r w:rsidRPr="009F31A8">
        <w:rPr>
          <w:sz w:val="24"/>
        </w:rPr>
        <w:t xml:space="preserve"> </w:t>
      </w:r>
      <w:r w:rsidRPr="00923A40">
        <w:rPr>
          <w:sz w:val="24"/>
        </w:rPr>
        <w:t xml:space="preserve">THE STIRRUPS ARE 1 1/8” </w:t>
      </w:r>
      <w:smartTag w:uri="urn:schemas-microsoft-com:office:smarttags" w:element="place">
        <w:smartTag w:uri="urn:schemas-microsoft-com:office:smarttags" w:element="City">
          <w:r w:rsidRPr="00923A40">
            <w:rPr>
              <w:sz w:val="24"/>
            </w:rPr>
            <w:t>VISALIA</w:t>
          </w:r>
        </w:smartTag>
      </w:smartTag>
      <w:r w:rsidRPr="00923A40">
        <w:rPr>
          <w:sz w:val="24"/>
        </w:rPr>
        <w:t xml:space="preserve"> WITH TREADS AND WEAR LEATHERS.  STIRRUP LEATHERS ARE </w:t>
      </w:r>
      <w:r>
        <w:rPr>
          <w:sz w:val="24"/>
        </w:rPr>
        <w:t>2</w:t>
      </w:r>
      <w:r w:rsidRPr="00923A40">
        <w:rPr>
          <w:sz w:val="24"/>
        </w:rPr>
        <w:t>” WIDE, FULL LENGTH AND FIT WITH BLEVINS BUCKLES.</w:t>
      </w:r>
    </w:p>
    <w:p w14:paraId="120C1520" w14:textId="77777777" w:rsidR="009F31A8" w:rsidRPr="00A87BCD" w:rsidRDefault="009F31A8" w:rsidP="00225277">
      <w:pPr>
        <w:pStyle w:val="PlainText"/>
        <w:rPr>
          <w:sz w:val="24"/>
          <w:szCs w:val="24"/>
        </w:rPr>
      </w:pPr>
    </w:p>
    <w:p w14:paraId="749333BB" w14:textId="57CAC3C5" w:rsidR="000732FE" w:rsidRDefault="009F31A8" w:rsidP="000732FE">
      <w:pPr>
        <w:pStyle w:val="PlainText"/>
        <w:rPr>
          <w:sz w:val="24"/>
          <w:szCs w:val="24"/>
        </w:rPr>
      </w:pPr>
      <w:r>
        <w:rPr>
          <w:sz w:val="24"/>
          <w:szCs w:val="24"/>
        </w:rPr>
        <w:t xml:space="preserve">PLAIN PEEWEE BASE PRICE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</w:t>
      </w:r>
      <w:r w:rsidR="00436A34">
        <w:rPr>
          <w:sz w:val="24"/>
          <w:szCs w:val="24"/>
        </w:rPr>
        <w:t xml:space="preserve"> </w:t>
      </w:r>
      <w:r>
        <w:rPr>
          <w:sz w:val="24"/>
          <w:szCs w:val="24"/>
        </w:rPr>
        <w:t>$</w:t>
      </w:r>
      <w:r w:rsidR="00436A34">
        <w:rPr>
          <w:sz w:val="24"/>
          <w:szCs w:val="24"/>
        </w:rPr>
        <w:t>2070</w:t>
      </w:r>
      <w:r>
        <w:rPr>
          <w:sz w:val="24"/>
          <w:szCs w:val="24"/>
        </w:rPr>
        <w:t>.00</w:t>
      </w:r>
      <w:r>
        <w:rPr>
          <w:sz w:val="24"/>
          <w:szCs w:val="24"/>
        </w:rPr>
        <w:tab/>
      </w:r>
    </w:p>
    <w:p w14:paraId="4E34753C" w14:textId="161F87AB" w:rsidR="00CA12D8" w:rsidRDefault="00CA12D8" w:rsidP="00CA12D8">
      <w:pPr>
        <w:pStyle w:val="PlainText"/>
        <w:rPr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sz w:val="24"/>
          <w:szCs w:val="24"/>
        </w:rPr>
        <w:t>CUSTOM OPTIONS (ADD TO BASE PRICE</w:t>
      </w:r>
    </w:p>
    <w:p w14:paraId="4D8252A4" w14:textId="0D7869AE" w:rsidR="00CA12D8" w:rsidRPr="00923A40" w:rsidRDefault="00CA12D8" w:rsidP="00CA12D8">
      <w:pPr>
        <w:pStyle w:val="PlainText"/>
        <w:rPr>
          <w:sz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923A40">
        <w:rPr>
          <w:sz w:val="24"/>
        </w:rPr>
        <w:t xml:space="preserve">PATTERN STITCHED ON PADDED SEAT </w:t>
      </w:r>
      <w:r>
        <w:rPr>
          <w:sz w:val="24"/>
        </w:rPr>
        <w:tab/>
        <w:t xml:space="preserve">        </w:t>
      </w:r>
      <w:r w:rsidRPr="00923A40">
        <w:rPr>
          <w:sz w:val="24"/>
        </w:rPr>
        <w:t xml:space="preserve">  $</w:t>
      </w:r>
      <w:r w:rsidR="00436A34">
        <w:rPr>
          <w:sz w:val="24"/>
        </w:rPr>
        <w:t>60</w:t>
      </w:r>
      <w:r w:rsidRPr="00923A40">
        <w:rPr>
          <w:sz w:val="24"/>
        </w:rPr>
        <w:t>.00</w:t>
      </w:r>
    </w:p>
    <w:p w14:paraId="1BA9413C" w14:textId="092C69F8" w:rsidR="00CA12D8" w:rsidRPr="00923A40" w:rsidRDefault="00CA12D8" w:rsidP="00CA12D8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  <w:t>BREAST COLLAR DEES                           $1</w:t>
      </w:r>
      <w:r w:rsidR="00436A34">
        <w:rPr>
          <w:sz w:val="24"/>
        </w:rPr>
        <w:t>7</w:t>
      </w:r>
      <w:r w:rsidRPr="00923A40">
        <w:rPr>
          <w:sz w:val="24"/>
        </w:rPr>
        <w:t>.00</w:t>
      </w:r>
    </w:p>
    <w:p w14:paraId="59783E90" w14:textId="73F273C9" w:rsidR="00CA12D8" w:rsidRPr="00923A40" w:rsidRDefault="00CA12D8" w:rsidP="00CA12D8">
      <w:pPr>
        <w:pStyle w:val="PlainText"/>
        <w:rPr>
          <w:sz w:val="24"/>
        </w:rPr>
      </w:pPr>
      <w:r w:rsidRPr="00923A40">
        <w:rPr>
          <w:sz w:val="24"/>
        </w:rPr>
        <w:t xml:space="preserve">          PADDED SEWN OR LACED STIRRUPS</w:t>
      </w:r>
      <w:r>
        <w:rPr>
          <w:sz w:val="24"/>
        </w:rPr>
        <w:t xml:space="preserve">         </w:t>
      </w:r>
      <w:r w:rsidRPr="00923A40">
        <w:rPr>
          <w:sz w:val="24"/>
        </w:rPr>
        <w:t xml:space="preserve">      $</w:t>
      </w:r>
      <w:r w:rsidR="009F0DD7">
        <w:rPr>
          <w:sz w:val="24"/>
        </w:rPr>
        <w:t>110</w:t>
      </w:r>
      <w:r w:rsidRPr="00923A40">
        <w:rPr>
          <w:sz w:val="24"/>
        </w:rPr>
        <w:t>.00</w:t>
      </w:r>
    </w:p>
    <w:p w14:paraId="7504F340" w14:textId="5F8195B3" w:rsidR="00CA12D8" w:rsidRPr="00923A40" w:rsidRDefault="00CA12D8" w:rsidP="00CA12D8">
      <w:pPr>
        <w:pStyle w:val="PlainText"/>
        <w:rPr>
          <w:sz w:val="24"/>
        </w:rPr>
      </w:pPr>
      <w:r w:rsidRPr="00923A40">
        <w:rPr>
          <w:sz w:val="24"/>
        </w:rPr>
        <w:t xml:space="preserve">          WRAP CRUPPER HAND HOLES</w:t>
      </w:r>
      <w:r w:rsidRPr="00923A40">
        <w:rPr>
          <w:sz w:val="24"/>
        </w:rPr>
        <w:tab/>
      </w:r>
      <w:r>
        <w:rPr>
          <w:sz w:val="24"/>
        </w:rPr>
        <w:tab/>
        <w:t xml:space="preserve">            </w:t>
      </w:r>
      <w:r w:rsidRPr="00923A40">
        <w:rPr>
          <w:sz w:val="24"/>
        </w:rPr>
        <w:t xml:space="preserve">   $</w:t>
      </w:r>
      <w:r w:rsidR="009F0DD7">
        <w:rPr>
          <w:sz w:val="24"/>
        </w:rPr>
        <w:t>50</w:t>
      </w:r>
      <w:r w:rsidRPr="00923A40">
        <w:rPr>
          <w:sz w:val="24"/>
        </w:rPr>
        <w:t>.00</w:t>
      </w:r>
      <w:r w:rsidRPr="00923A40">
        <w:rPr>
          <w:sz w:val="24"/>
        </w:rPr>
        <w:tab/>
      </w:r>
    </w:p>
    <w:p w14:paraId="59F4CF64" w14:textId="33483C7F" w:rsidR="00CA12D8" w:rsidRPr="00923A40" w:rsidRDefault="00CA12D8" w:rsidP="00CA12D8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  <w:t>HAND HOLDS BUILT INTO SKIRTS PER PAIR</w:t>
      </w:r>
      <w:r w:rsidRPr="00923A40">
        <w:rPr>
          <w:sz w:val="24"/>
        </w:rPr>
        <w:tab/>
      </w:r>
      <w:r>
        <w:rPr>
          <w:sz w:val="24"/>
        </w:rPr>
        <w:t xml:space="preserve">   </w:t>
      </w:r>
      <w:r w:rsidRPr="00923A40">
        <w:rPr>
          <w:sz w:val="24"/>
        </w:rPr>
        <w:t xml:space="preserve">  $</w:t>
      </w:r>
      <w:r w:rsidR="009F0DD7">
        <w:rPr>
          <w:sz w:val="24"/>
        </w:rPr>
        <w:t>8</w:t>
      </w:r>
      <w:r w:rsidR="001A7D74">
        <w:rPr>
          <w:sz w:val="24"/>
        </w:rPr>
        <w:t>5</w:t>
      </w:r>
      <w:r w:rsidRPr="00923A40">
        <w:rPr>
          <w:sz w:val="24"/>
        </w:rPr>
        <w:t>.00</w:t>
      </w:r>
    </w:p>
    <w:p w14:paraId="1FC513F6" w14:textId="31434031" w:rsidR="00CA12D8" w:rsidRDefault="00CA12D8" w:rsidP="00CA12D8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  <w:t>WRAP SKIRT HANDHOLDS PER PAIR</w:t>
      </w:r>
      <w:r w:rsidRPr="00923A40">
        <w:rPr>
          <w:sz w:val="24"/>
        </w:rPr>
        <w:tab/>
      </w:r>
      <w:r>
        <w:rPr>
          <w:sz w:val="24"/>
        </w:rPr>
        <w:t xml:space="preserve">             </w:t>
      </w:r>
      <w:r w:rsidRPr="00923A40">
        <w:rPr>
          <w:sz w:val="24"/>
        </w:rPr>
        <w:t xml:space="preserve">  $45.00</w:t>
      </w:r>
    </w:p>
    <w:p w14:paraId="7C026054" w14:textId="5AF79C7B" w:rsidR="00BC5FE1" w:rsidRPr="00BC5FE1" w:rsidRDefault="00BC5FE1" w:rsidP="00CA12D8">
      <w:pPr>
        <w:pStyle w:val="PlainText"/>
        <w:rPr>
          <w:sz w:val="24"/>
          <w:szCs w:val="24"/>
        </w:rPr>
      </w:pPr>
      <w:r>
        <w:rPr>
          <w:sz w:val="24"/>
        </w:rPr>
        <w:tab/>
      </w:r>
      <w:r>
        <w:rPr>
          <w:sz w:val="24"/>
        </w:rPr>
        <w:tab/>
      </w:r>
      <w:r w:rsidRPr="00BC5FE1">
        <w:rPr>
          <w:sz w:val="24"/>
          <w:szCs w:val="24"/>
        </w:rPr>
        <w:t>YOUTH 1” PAD</w:t>
      </w:r>
      <w:r w:rsidR="00780894">
        <w:rPr>
          <w:sz w:val="24"/>
          <w:szCs w:val="24"/>
        </w:rPr>
        <w:t>DED</w:t>
      </w:r>
      <w:r w:rsidRPr="00BC5FE1">
        <w:rPr>
          <w:sz w:val="24"/>
          <w:szCs w:val="24"/>
        </w:rPr>
        <w:t xml:space="preserve"> STIRRUPS,SEWN OR LACED:     $110.00</w:t>
      </w:r>
    </w:p>
    <w:p w14:paraId="51E25DEB" w14:textId="112493FC" w:rsidR="002F3D1F" w:rsidRDefault="002F3D1F" w:rsidP="00CA12D8">
      <w:pPr>
        <w:pStyle w:val="PlainTex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RIDER STIRRUP LEATHER BUCKLES            CONTACT ME</w:t>
      </w:r>
    </w:p>
    <w:p w14:paraId="669B75AB" w14:textId="77777777" w:rsidR="00D6397D" w:rsidRDefault="00CA12D8" w:rsidP="00CA12D8">
      <w:pPr>
        <w:pStyle w:val="PlainText"/>
        <w:rPr>
          <w:sz w:val="24"/>
        </w:rPr>
      </w:pPr>
      <w:r>
        <w:rPr>
          <w:sz w:val="24"/>
        </w:rPr>
        <w:tab/>
      </w:r>
    </w:p>
    <w:p w14:paraId="74FE0EE3" w14:textId="4EB490E3" w:rsidR="00CA12D8" w:rsidRPr="00CD39C8" w:rsidRDefault="00CA12D8" w:rsidP="00CA12D8">
      <w:pPr>
        <w:pStyle w:val="PlainText"/>
        <w:rPr>
          <w:b/>
          <w:sz w:val="24"/>
        </w:rPr>
      </w:pPr>
      <w:r w:rsidRPr="00CD39C8">
        <w:rPr>
          <w:b/>
          <w:sz w:val="24"/>
        </w:rPr>
        <w:t>PEEWEE STRAPS</w:t>
      </w:r>
      <w:r w:rsidR="00D4250E">
        <w:rPr>
          <w:b/>
          <w:sz w:val="24"/>
        </w:rPr>
        <w:t>-PONY SIZES</w:t>
      </w:r>
    </w:p>
    <w:p w14:paraId="518E1EA3" w14:textId="7B483EEC" w:rsidR="000732FE" w:rsidRDefault="00CA12D8" w:rsidP="00CA12D8">
      <w:pPr>
        <w:pStyle w:val="PlainText"/>
        <w:rPr>
          <w:sz w:val="24"/>
          <w:szCs w:val="24"/>
        </w:rPr>
      </w:pPr>
      <w:r>
        <w:rPr>
          <w:sz w:val="24"/>
        </w:rPr>
        <w:tab/>
      </w:r>
      <w:bookmarkStart w:id="4" w:name="_Hlk79607864"/>
      <w:r w:rsidR="000732FE" w:rsidRPr="00970A12">
        <w:rPr>
          <w:sz w:val="24"/>
          <w:szCs w:val="24"/>
        </w:rPr>
        <w:t xml:space="preserve">1 1/2” </w:t>
      </w:r>
      <w:r w:rsidR="00366105">
        <w:rPr>
          <w:sz w:val="24"/>
          <w:szCs w:val="24"/>
        </w:rPr>
        <w:t>YO</w:t>
      </w:r>
      <w:r w:rsidR="004A26F9">
        <w:rPr>
          <w:sz w:val="24"/>
          <w:szCs w:val="24"/>
        </w:rPr>
        <w:t>U</w:t>
      </w:r>
      <w:r w:rsidR="00366105">
        <w:rPr>
          <w:sz w:val="24"/>
          <w:szCs w:val="24"/>
        </w:rPr>
        <w:t xml:space="preserve">TH </w:t>
      </w:r>
      <w:r w:rsidR="009F31A8" w:rsidRPr="00970A12">
        <w:rPr>
          <w:sz w:val="24"/>
          <w:szCs w:val="24"/>
        </w:rPr>
        <w:t xml:space="preserve">BUCKLE PADDED </w:t>
      </w:r>
      <w:r w:rsidR="000732FE" w:rsidRPr="00970A12">
        <w:rPr>
          <w:sz w:val="24"/>
          <w:szCs w:val="24"/>
        </w:rPr>
        <w:t>HIPPODROME</w:t>
      </w:r>
      <w:r w:rsidR="009F31A8" w:rsidRPr="00970A12">
        <w:rPr>
          <w:sz w:val="24"/>
          <w:szCs w:val="24"/>
        </w:rPr>
        <w:t xml:space="preserve"> STRAP</w:t>
      </w:r>
      <w:r w:rsidR="000732FE" w:rsidRPr="00970A12">
        <w:rPr>
          <w:sz w:val="24"/>
          <w:szCs w:val="24"/>
        </w:rPr>
        <w:t>:</w:t>
      </w:r>
      <w:r w:rsidR="00D6397D" w:rsidRPr="00970A12">
        <w:rPr>
          <w:sz w:val="24"/>
          <w:szCs w:val="24"/>
        </w:rPr>
        <w:t xml:space="preserve">    </w:t>
      </w:r>
      <w:r w:rsidR="009F31A8" w:rsidRPr="00970A12">
        <w:rPr>
          <w:sz w:val="24"/>
          <w:szCs w:val="24"/>
        </w:rPr>
        <w:t xml:space="preserve"> $1</w:t>
      </w:r>
      <w:r w:rsidR="00315CAF">
        <w:rPr>
          <w:sz w:val="24"/>
          <w:szCs w:val="24"/>
        </w:rPr>
        <w:t>27</w:t>
      </w:r>
      <w:r w:rsidR="009F31A8" w:rsidRPr="00970A12">
        <w:rPr>
          <w:sz w:val="24"/>
          <w:szCs w:val="24"/>
        </w:rPr>
        <w:t>.00</w:t>
      </w:r>
    </w:p>
    <w:p w14:paraId="543A3CF0" w14:textId="6B8AE393" w:rsidR="000732FE" w:rsidRPr="00407D97" w:rsidRDefault="00407D97" w:rsidP="00407D97">
      <w:pPr>
        <w:pStyle w:val="PlainText"/>
        <w:rPr>
          <w:sz w:val="24"/>
          <w:szCs w:val="24"/>
        </w:rPr>
      </w:pPr>
      <w:r>
        <w:rPr>
          <w:sz w:val="24"/>
          <w:szCs w:val="24"/>
        </w:rPr>
        <w:tab/>
      </w:r>
      <w:bookmarkStart w:id="5" w:name="_Hlk530856520"/>
      <w:r w:rsidRPr="00407D97">
        <w:rPr>
          <w:sz w:val="24"/>
          <w:szCs w:val="24"/>
        </w:rPr>
        <w:t>1</w:t>
      </w:r>
      <w:r w:rsidR="009F31A8" w:rsidRPr="00407D97">
        <w:rPr>
          <w:sz w:val="24"/>
          <w:szCs w:val="24"/>
        </w:rPr>
        <w:t xml:space="preserve"> 1/2" </w:t>
      </w:r>
      <w:r>
        <w:rPr>
          <w:sz w:val="24"/>
          <w:szCs w:val="24"/>
        </w:rPr>
        <w:t xml:space="preserve">YOUTH </w:t>
      </w:r>
      <w:r w:rsidR="00D6397D" w:rsidRPr="00407D97">
        <w:rPr>
          <w:sz w:val="24"/>
          <w:szCs w:val="24"/>
        </w:rPr>
        <w:t>PLAIN</w:t>
      </w:r>
      <w:r w:rsidR="00CA12D8" w:rsidRPr="00407D97">
        <w:rPr>
          <w:sz w:val="24"/>
          <w:szCs w:val="24"/>
        </w:rPr>
        <w:t xml:space="preserve"> </w:t>
      </w:r>
      <w:r w:rsidR="00D6397D" w:rsidRPr="00407D97">
        <w:rPr>
          <w:sz w:val="24"/>
          <w:szCs w:val="24"/>
        </w:rPr>
        <w:t>BUCKLE</w:t>
      </w:r>
      <w:r w:rsidR="009F31A8" w:rsidRPr="00407D97">
        <w:rPr>
          <w:sz w:val="24"/>
          <w:szCs w:val="24"/>
        </w:rPr>
        <w:t xml:space="preserve"> HIPPODROME STRAP:   </w:t>
      </w:r>
      <w:r w:rsidR="00D6397D" w:rsidRPr="00407D97">
        <w:rPr>
          <w:sz w:val="24"/>
          <w:szCs w:val="24"/>
        </w:rPr>
        <w:t xml:space="preserve">    </w:t>
      </w:r>
      <w:r w:rsidR="009F31A8" w:rsidRPr="00407D97">
        <w:rPr>
          <w:sz w:val="24"/>
          <w:szCs w:val="24"/>
        </w:rPr>
        <w:t>$</w:t>
      </w:r>
      <w:r w:rsidR="00315CAF" w:rsidRPr="00407D97">
        <w:rPr>
          <w:sz w:val="24"/>
          <w:szCs w:val="24"/>
        </w:rPr>
        <w:t>9</w:t>
      </w:r>
      <w:r w:rsidR="009F31A8" w:rsidRPr="00407D97">
        <w:rPr>
          <w:sz w:val="24"/>
          <w:szCs w:val="24"/>
        </w:rPr>
        <w:t>5.00</w:t>
      </w:r>
    </w:p>
    <w:p w14:paraId="5940A857" w14:textId="3FECDD1C" w:rsidR="00D6397D" w:rsidRDefault="00D6397D" w:rsidP="00D6397D">
      <w:pPr>
        <w:ind w:firstLine="720"/>
        <w:rPr>
          <w:szCs w:val="24"/>
        </w:rPr>
      </w:pPr>
      <w:r>
        <w:rPr>
          <w:szCs w:val="24"/>
        </w:rPr>
        <w:t xml:space="preserve">1 1/2” </w:t>
      </w:r>
      <w:r w:rsidR="001A023D">
        <w:rPr>
          <w:szCs w:val="24"/>
        </w:rPr>
        <w:t xml:space="preserve">YOUTH </w:t>
      </w:r>
      <w:r>
        <w:rPr>
          <w:szCs w:val="24"/>
        </w:rPr>
        <w:t>ONE PIECE PADDED HIPPODOME STRAP:   $1</w:t>
      </w:r>
      <w:r w:rsidR="00315CAF">
        <w:rPr>
          <w:szCs w:val="24"/>
        </w:rPr>
        <w:t>27</w:t>
      </w:r>
      <w:r>
        <w:rPr>
          <w:szCs w:val="24"/>
        </w:rPr>
        <w:t>.00</w:t>
      </w:r>
    </w:p>
    <w:p w14:paraId="2086F3B0" w14:textId="116D5918" w:rsidR="00D6397D" w:rsidRDefault="00D6397D" w:rsidP="00D6397D">
      <w:pPr>
        <w:ind w:firstLine="720"/>
        <w:rPr>
          <w:szCs w:val="24"/>
        </w:rPr>
      </w:pPr>
      <w:r>
        <w:rPr>
          <w:szCs w:val="24"/>
        </w:rPr>
        <w:t xml:space="preserve">1 1/2" </w:t>
      </w:r>
      <w:r w:rsidR="001A023D">
        <w:rPr>
          <w:szCs w:val="24"/>
        </w:rPr>
        <w:t xml:space="preserve">YOUTH </w:t>
      </w:r>
      <w:r>
        <w:rPr>
          <w:szCs w:val="24"/>
        </w:rPr>
        <w:t>PLAIN ONE</w:t>
      </w:r>
      <w:r w:rsidR="002F13E6">
        <w:rPr>
          <w:szCs w:val="24"/>
        </w:rPr>
        <w:t xml:space="preserve"> </w:t>
      </w:r>
      <w:r>
        <w:rPr>
          <w:szCs w:val="24"/>
        </w:rPr>
        <w:t>PIECE HIPPODROME STRAP:    $</w:t>
      </w:r>
      <w:r w:rsidR="00315CAF">
        <w:rPr>
          <w:szCs w:val="24"/>
        </w:rPr>
        <w:t>9</w:t>
      </w:r>
      <w:r>
        <w:rPr>
          <w:szCs w:val="24"/>
        </w:rPr>
        <w:t>5.00</w:t>
      </w:r>
    </w:p>
    <w:p w14:paraId="743F77DB" w14:textId="3A450547" w:rsidR="000732FE" w:rsidRDefault="00631D58" w:rsidP="00D6397D">
      <w:pPr>
        <w:ind w:firstLine="720"/>
        <w:rPr>
          <w:szCs w:val="24"/>
        </w:rPr>
      </w:pPr>
      <w:r>
        <w:rPr>
          <w:szCs w:val="24"/>
        </w:rPr>
        <w:t xml:space="preserve">COLORED </w:t>
      </w:r>
      <w:r w:rsidR="001A023D">
        <w:rPr>
          <w:szCs w:val="24"/>
        </w:rPr>
        <w:t>YOUTH</w:t>
      </w:r>
      <w:r w:rsidR="000732FE" w:rsidRPr="00923A40">
        <w:rPr>
          <w:szCs w:val="24"/>
        </w:rPr>
        <w:t xml:space="preserve"> COSSACK DRAG STRAP</w:t>
      </w:r>
      <w:r w:rsidR="00D6397D">
        <w:rPr>
          <w:szCs w:val="24"/>
        </w:rPr>
        <w:t xml:space="preserve"> 3/4"</w:t>
      </w:r>
      <w:r w:rsidR="000732FE" w:rsidRPr="00923A40">
        <w:rPr>
          <w:szCs w:val="24"/>
        </w:rPr>
        <w:t>:</w:t>
      </w:r>
      <w:r w:rsidR="00D6397D">
        <w:rPr>
          <w:szCs w:val="24"/>
        </w:rPr>
        <w:tab/>
        <w:t xml:space="preserve">  </w:t>
      </w:r>
      <w:r w:rsidR="001A023D">
        <w:rPr>
          <w:szCs w:val="24"/>
        </w:rPr>
        <w:t xml:space="preserve">      </w:t>
      </w:r>
      <w:r w:rsidR="00D6397D">
        <w:rPr>
          <w:szCs w:val="24"/>
        </w:rPr>
        <w:t xml:space="preserve">  </w:t>
      </w:r>
      <w:r w:rsidR="000732FE" w:rsidRPr="00923A40">
        <w:rPr>
          <w:szCs w:val="24"/>
        </w:rPr>
        <w:t>$82.00</w:t>
      </w:r>
    </w:p>
    <w:p w14:paraId="41E6135B" w14:textId="3ABA4AF2" w:rsidR="00631D58" w:rsidRDefault="00631D58" w:rsidP="00631D58">
      <w:pPr>
        <w:ind w:firstLine="720"/>
        <w:rPr>
          <w:szCs w:val="24"/>
        </w:rPr>
      </w:pPr>
      <w:r>
        <w:rPr>
          <w:szCs w:val="24"/>
        </w:rPr>
        <w:t xml:space="preserve">NATURAL LEATHER </w:t>
      </w:r>
      <w:r w:rsidR="001A023D">
        <w:rPr>
          <w:szCs w:val="24"/>
        </w:rPr>
        <w:t xml:space="preserve">YOUTH </w:t>
      </w:r>
      <w:r>
        <w:rPr>
          <w:szCs w:val="24"/>
        </w:rPr>
        <w:t>COSSACK DRAG STRAP 3/4”:    $72.00</w:t>
      </w:r>
    </w:p>
    <w:bookmarkEnd w:id="5"/>
    <w:p w14:paraId="32815B35" w14:textId="5611525F" w:rsidR="00631D58" w:rsidRDefault="00631D58" w:rsidP="00631D58">
      <w:pPr>
        <w:ind w:firstLine="720"/>
        <w:rPr>
          <w:szCs w:val="24"/>
        </w:rPr>
      </w:pPr>
      <w:r>
        <w:rPr>
          <w:szCs w:val="24"/>
        </w:rPr>
        <w:t xml:space="preserve">COLORED </w:t>
      </w:r>
      <w:r w:rsidR="001A023D">
        <w:rPr>
          <w:szCs w:val="24"/>
        </w:rPr>
        <w:t xml:space="preserve">YOUTH </w:t>
      </w:r>
      <w:r>
        <w:rPr>
          <w:szCs w:val="24"/>
        </w:rPr>
        <w:t xml:space="preserve">STROUD STRAP 3/4”: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   </w:t>
      </w:r>
      <w:r w:rsidR="001A023D">
        <w:rPr>
          <w:szCs w:val="24"/>
        </w:rPr>
        <w:t xml:space="preserve"> </w:t>
      </w:r>
      <w:r>
        <w:rPr>
          <w:szCs w:val="24"/>
        </w:rPr>
        <w:t>$35.00</w:t>
      </w:r>
    </w:p>
    <w:p w14:paraId="2794CF3B" w14:textId="7F7F92C8" w:rsidR="00631D58" w:rsidRDefault="00631D58" w:rsidP="00631D58">
      <w:pPr>
        <w:ind w:firstLine="720"/>
        <w:rPr>
          <w:szCs w:val="24"/>
        </w:rPr>
      </w:pPr>
      <w:r>
        <w:rPr>
          <w:szCs w:val="24"/>
        </w:rPr>
        <w:t xml:space="preserve">NATURL LEATHER </w:t>
      </w:r>
      <w:r w:rsidR="001A023D">
        <w:rPr>
          <w:szCs w:val="24"/>
        </w:rPr>
        <w:t xml:space="preserve">YOUTH </w:t>
      </w:r>
      <w:r>
        <w:rPr>
          <w:szCs w:val="24"/>
        </w:rPr>
        <w:t xml:space="preserve">STROUD STRAP 3/4"         </w:t>
      </w:r>
      <w:r w:rsidR="00CD39C8">
        <w:rPr>
          <w:szCs w:val="24"/>
        </w:rPr>
        <w:t xml:space="preserve"> </w:t>
      </w:r>
      <w:r>
        <w:rPr>
          <w:szCs w:val="24"/>
        </w:rPr>
        <w:t xml:space="preserve"> </w:t>
      </w:r>
      <w:r w:rsidR="001A7D74">
        <w:rPr>
          <w:szCs w:val="24"/>
        </w:rPr>
        <w:t xml:space="preserve"> </w:t>
      </w:r>
      <w:r>
        <w:rPr>
          <w:szCs w:val="24"/>
        </w:rPr>
        <w:t>$20.00</w:t>
      </w:r>
    </w:p>
    <w:p w14:paraId="12DECF25" w14:textId="6F1FBF3E" w:rsidR="00631D58" w:rsidRDefault="00631D58" w:rsidP="00631D58">
      <w:pPr>
        <w:ind w:firstLine="720"/>
        <w:rPr>
          <w:szCs w:val="24"/>
        </w:rPr>
      </w:pPr>
      <w:r>
        <w:rPr>
          <w:szCs w:val="24"/>
        </w:rPr>
        <w:t>ADJUSTABLE YOUTH TG REINS: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  </w:t>
      </w:r>
      <w:r w:rsidR="001A023D">
        <w:rPr>
          <w:szCs w:val="24"/>
        </w:rPr>
        <w:t xml:space="preserve">      </w:t>
      </w:r>
      <w:r>
        <w:rPr>
          <w:szCs w:val="24"/>
        </w:rPr>
        <w:t>$1</w:t>
      </w:r>
      <w:r w:rsidR="00624373">
        <w:rPr>
          <w:szCs w:val="24"/>
        </w:rPr>
        <w:t>55</w:t>
      </w:r>
      <w:r>
        <w:rPr>
          <w:szCs w:val="24"/>
        </w:rPr>
        <w:t>.00</w:t>
      </w:r>
    </w:p>
    <w:bookmarkEnd w:id="4"/>
    <w:p w14:paraId="08BD8793" w14:textId="1E963256" w:rsidR="00631D58" w:rsidRDefault="00624373" w:rsidP="00631D58">
      <w:pPr>
        <w:ind w:firstLine="720"/>
        <w:rPr>
          <w:szCs w:val="24"/>
        </w:rPr>
      </w:pPr>
      <w:r>
        <w:rPr>
          <w:szCs w:val="24"/>
        </w:rPr>
        <w:t xml:space="preserve">PONY </w:t>
      </w:r>
      <w:r w:rsidR="00631D58">
        <w:rPr>
          <w:szCs w:val="24"/>
        </w:rPr>
        <w:t>HEADSTALL:</w:t>
      </w:r>
      <w:r w:rsidR="00631D58">
        <w:rPr>
          <w:szCs w:val="24"/>
        </w:rPr>
        <w:tab/>
      </w:r>
      <w:r w:rsidR="00631D58">
        <w:rPr>
          <w:szCs w:val="24"/>
        </w:rPr>
        <w:tab/>
      </w:r>
      <w:r w:rsidR="00631D58">
        <w:rPr>
          <w:szCs w:val="24"/>
        </w:rPr>
        <w:tab/>
      </w:r>
      <w:r w:rsidR="00631D58">
        <w:rPr>
          <w:szCs w:val="24"/>
        </w:rPr>
        <w:tab/>
      </w:r>
      <w:r w:rsidR="00631D58">
        <w:rPr>
          <w:szCs w:val="24"/>
        </w:rPr>
        <w:tab/>
      </w:r>
      <w:r w:rsidR="00631D58">
        <w:rPr>
          <w:szCs w:val="24"/>
        </w:rPr>
        <w:tab/>
        <w:t xml:space="preserve">  </w:t>
      </w:r>
      <w:r>
        <w:rPr>
          <w:szCs w:val="24"/>
        </w:rPr>
        <w:t xml:space="preserve"> </w:t>
      </w:r>
      <w:r w:rsidR="00631D58">
        <w:rPr>
          <w:szCs w:val="24"/>
        </w:rPr>
        <w:t xml:space="preserve"> $1</w:t>
      </w:r>
      <w:r w:rsidR="00116D69">
        <w:rPr>
          <w:szCs w:val="24"/>
        </w:rPr>
        <w:t>35</w:t>
      </w:r>
      <w:r w:rsidR="00631D58">
        <w:rPr>
          <w:szCs w:val="24"/>
        </w:rPr>
        <w:t>.00</w:t>
      </w:r>
    </w:p>
    <w:p w14:paraId="6A06D0AA" w14:textId="7E339E17" w:rsidR="0002028E" w:rsidRDefault="0002028E" w:rsidP="00631D58">
      <w:pPr>
        <w:ind w:firstLine="720"/>
        <w:rPr>
          <w:szCs w:val="24"/>
        </w:rPr>
      </w:pPr>
      <w:r>
        <w:rPr>
          <w:szCs w:val="24"/>
        </w:rPr>
        <w:t xml:space="preserve">CONTOURED </w:t>
      </w:r>
      <w:r w:rsidR="00C575E5">
        <w:rPr>
          <w:szCs w:val="24"/>
        </w:rPr>
        <w:t xml:space="preserve">NATURAL LEATHER </w:t>
      </w:r>
      <w:r w:rsidR="00A44D20">
        <w:rPr>
          <w:szCs w:val="24"/>
        </w:rPr>
        <w:t xml:space="preserve">PONY </w:t>
      </w:r>
      <w:r>
        <w:rPr>
          <w:szCs w:val="24"/>
        </w:rPr>
        <w:t xml:space="preserve">BREAST COLLAR:   </w:t>
      </w:r>
      <w:r w:rsidR="00A44D20">
        <w:rPr>
          <w:szCs w:val="24"/>
        </w:rPr>
        <w:t xml:space="preserve"> </w:t>
      </w:r>
      <w:r>
        <w:rPr>
          <w:szCs w:val="24"/>
        </w:rPr>
        <w:t>$165.00</w:t>
      </w:r>
    </w:p>
    <w:p w14:paraId="228007CA" w14:textId="11C38E10" w:rsidR="00C575E5" w:rsidRDefault="00C575E5" w:rsidP="00631D58">
      <w:pPr>
        <w:ind w:firstLine="720"/>
        <w:rPr>
          <w:szCs w:val="24"/>
        </w:rPr>
      </w:pPr>
      <w:r>
        <w:rPr>
          <w:szCs w:val="24"/>
        </w:rPr>
        <w:t xml:space="preserve">CONTOURED </w:t>
      </w:r>
      <w:r w:rsidR="00F00D06">
        <w:rPr>
          <w:szCs w:val="24"/>
        </w:rPr>
        <w:t xml:space="preserve">PONY </w:t>
      </w:r>
      <w:r>
        <w:rPr>
          <w:szCs w:val="24"/>
        </w:rPr>
        <w:t xml:space="preserve">BEAST COLLAR MATCHING SEAT      </w:t>
      </w:r>
      <w:r w:rsidR="001922CA">
        <w:rPr>
          <w:szCs w:val="24"/>
        </w:rPr>
        <w:t xml:space="preserve"> </w:t>
      </w:r>
      <w:r w:rsidR="00CE22A8">
        <w:rPr>
          <w:szCs w:val="24"/>
        </w:rPr>
        <w:t xml:space="preserve"> </w:t>
      </w:r>
      <w:r>
        <w:rPr>
          <w:szCs w:val="24"/>
        </w:rPr>
        <w:t>$198.00</w:t>
      </w:r>
    </w:p>
    <w:p w14:paraId="24B797CB" w14:textId="5D202957" w:rsidR="00C575E5" w:rsidRDefault="00C575E5" w:rsidP="00631D58">
      <w:pPr>
        <w:ind w:firstLine="720"/>
        <w:rPr>
          <w:szCs w:val="24"/>
        </w:rPr>
      </w:pPr>
      <w:r>
        <w:rPr>
          <w:szCs w:val="24"/>
        </w:rPr>
        <w:t xml:space="preserve">EXTRA SIDE STRAP NATURAL LEATHER – EACH     </w:t>
      </w:r>
      <w:r w:rsidR="00CE22A8">
        <w:rPr>
          <w:szCs w:val="24"/>
        </w:rPr>
        <w:t xml:space="preserve">      </w:t>
      </w:r>
      <w:r>
        <w:rPr>
          <w:szCs w:val="24"/>
        </w:rPr>
        <w:t>$15.00</w:t>
      </w:r>
    </w:p>
    <w:p w14:paraId="3246FE32" w14:textId="16B7C18E" w:rsidR="00E40D79" w:rsidRDefault="0002028E" w:rsidP="00631D58">
      <w:pPr>
        <w:ind w:firstLine="720"/>
        <w:rPr>
          <w:szCs w:val="24"/>
        </w:rPr>
      </w:pPr>
      <w:r>
        <w:rPr>
          <w:szCs w:val="24"/>
        </w:rPr>
        <w:t xml:space="preserve">EXTRA SIDE STRAPS </w:t>
      </w:r>
      <w:r w:rsidR="001922CA">
        <w:rPr>
          <w:szCs w:val="24"/>
        </w:rPr>
        <w:t>COLORED</w:t>
      </w:r>
      <w:r w:rsidR="00C575E5">
        <w:rPr>
          <w:szCs w:val="24"/>
        </w:rPr>
        <w:t xml:space="preserve"> </w:t>
      </w:r>
      <w:r>
        <w:rPr>
          <w:szCs w:val="24"/>
        </w:rPr>
        <w:t>– EACH</w:t>
      </w:r>
      <w:r>
        <w:rPr>
          <w:szCs w:val="24"/>
        </w:rPr>
        <w:tab/>
      </w:r>
      <w:r w:rsidR="00C575E5">
        <w:rPr>
          <w:szCs w:val="24"/>
        </w:rPr>
        <w:tab/>
        <w:t xml:space="preserve">   </w:t>
      </w:r>
      <w:r w:rsidR="00D73AD7">
        <w:rPr>
          <w:szCs w:val="24"/>
        </w:rPr>
        <w:t xml:space="preserve"> </w:t>
      </w:r>
      <w:r w:rsidR="009A0317">
        <w:rPr>
          <w:szCs w:val="24"/>
        </w:rPr>
        <w:t xml:space="preserve">      </w:t>
      </w:r>
      <w:r w:rsidR="00D73AD7">
        <w:rPr>
          <w:szCs w:val="24"/>
        </w:rPr>
        <w:t>$25.00</w:t>
      </w:r>
    </w:p>
    <w:p w14:paraId="68928786" w14:textId="77777777" w:rsidR="00E40D79" w:rsidRDefault="00E40D79" w:rsidP="00631D58">
      <w:pPr>
        <w:ind w:firstLine="720"/>
        <w:rPr>
          <w:szCs w:val="24"/>
        </w:rPr>
      </w:pPr>
    </w:p>
    <w:p w14:paraId="586604D5" w14:textId="645FEF56" w:rsidR="00E40D79" w:rsidRPr="002A5798" w:rsidRDefault="00E40D79" w:rsidP="00E40D79">
      <w:pPr>
        <w:pStyle w:val="PlainText"/>
        <w:jc w:val="center"/>
        <w:rPr>
          <w:b/>
          <w:color w:val="FF0000"/>
          <w:sz w:val="36"/>
          <w:szCs w:val="36"/>
        </w:rPr>
      </w:pPr>
      <w:r w:rsidRPr="002A5798">
        <w:rPr>
          <w:b/>
          <w:color w:val="FF0000"/>
          <w:sz w:val="36"/>
          <w:szCs w:val="36"/>
        </w:rPr>
        <w:t>NEW</w:t>
      </w:r>
      <w:r>
        <w:rPr>
          <w:b/>
          <w:color w:val="FF0000"/>
          <w:sz w:val="36"/>
          <w:szCs w:val="36"/>
        </w:rPr>
        <w:t xml:space="preserve"> FOR 2021</w:t>
      </w:r>
      <w:r w:rsidR="009A0317">
        <w:rPr>
          <w:b/>
          <w:color w:val="FF0000"/>
          <w:sz w:val="36"/>
          <w:szCs w:val="36"/>
        </w:rPr>
        <w:t>-2022</w:t>
      </w:r>
    </w:p>
    <w:p w14:paraId="5CD44175" w14:textId="77777777" w:rsidR="00E40D79" w:rsidRDefault="00E40D79" w:rsidP="00E40D79">
      <w:pPr>
        <w:pStyle w:val="PlainText"/>
        <w:jc w:val="center"/>
        <w:rPr>
          <w:b/>
          <w:color w:val="FF0000"/>
          <w:sz w:val="24"/>
          <w:szCs w:val="24"/>
        </w:rPr>
      </w:pPr>
      <w:r w:rsidRPr="002A5798">
        <w:rPr>
          <w:b/>
          <w:color w:val="FF0000"/>
          <w:sz w:val="32"/>
          <w:szCs w:val="32"/>
        </w:rPr>
        <w:t>QUARTER, HALF AND THREE-QUARTER QUILTED TRICK SADDL</w:t>
      </w:r>
      <w:r>
        <w:rPr>
          <w:b/>
          <w:color w:val="FF0000"/>
          <w:sz w:val="32"/>
          <w:szCs w:val="32"/>
        </w:rPr>
        <w:t>ES</w:t>
      </w:r>
    </w:p>
    <w:p w14:paraId="55E01CCA" w14:textId="77777777" w:rsidR="00E40D79" w:rsidRDefault="00E40D79" w:rsidP="00E40D79">
      <w:pPr>
        <w:pStyle w:val="PlainText"/>
        <w:rPr>
          <w:b/>
          <w:sz w:val="24"/>
          <w:szCs w:val="24"/>
        </w:rPr>
      </w:pPr>
    </w:p>
    <w:p w14:paraId="11BD51D2" w14:textId="38F08EC6" w:rsidR="00E40D79" w:rsidRDefault="00E40D79" w:rsidP="00E40D79">
      <w:pPr>
        <w:pStyle w:val="PlainText"/>
        <w:rPr>
          <w:bCs/>
          <w:sz w:val="24"/>
          <w:szCs w:val="24"/>
        </w:rPr>
      </w:pPr>
      <w:r>
        <w:rPr>
          <w:b/>
          <w:sz w:val="24"/>
          <w:szCs w:val="24"/>
        </w:rPr>
        <w:t>QUARTER QUILTED TRICK SADDLES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</w:t>
      </w:r>
      <w:r w:rsidRPr="003A7669">
        <w:rPr>
          <w:bCs/>
          <w:sz w:val="24"/>
          <w:szCs w:val="24"/>
        </w:rPr>
        <w:t>$3</w:t>
      </w:r>
      <w:r>
        <w:rPr>
          <w:bCs/>
          <w:sz w:val="24"/>
          <w:szCs w:val="24"/>
        </w:rPr>
        <w:t>2</w:t>
      </w:r>
      <w:r w:rsidR="00AB277E">
        <w:rPr>
          <w:bCs/>
          <w:sz w:val="24"/>
          <w:szCs w:val="24"/>
        </w:rPr>
        <w:t>90</w:t>
      </w:r>
      <w:r>
        <w:rPr>
          <w:bCs/>
          <w:sz w:val="24"/>
          <w:szCs w:val="24"/>
        </w:rPr>
        <w:t>.00</w:t>
      </w:r>
    </w:p>
    <w:p w14:paraId="26F89000" w14:textId="77777777" w:rsidR="00E40D79" w:rsidRDefault="00E40D79" w:rsidP="00E40D79">
      <w:pPr>
        <w:pStyle w:val="PlainText"/>
        <w:rPr>
          <w:bCs/>
          <w:sz w:val="24"/>
        </w:rPr>
      </w:pPr>
      <w:r>
        <w:rPr>
          <w:bCs/>
          <w:sz w:val="24"/>
          <w:szCs w:val="24"/>
        </w:rPr>
        <w:tab/>
        <w:t xml:space="preserve">These are </w:t>
      </w:r>
      <w:bookmarkStart w:id="6" w:name="_Hlk57206029"/>
      <w:r w:rsidRPr="006A3A5C">
        <w:rPr>
          <w:b/>
          <w:sz w:val="24"/>
        </w:rPr>
        <w:t>PLAIN LEATHER</w:t>
      </w:r>
      <w:r>
        <w:rPr>
          <w:b/>
          <w:sz w:val="24"/>
        </w:rPr>
        <w:t xml:space="preserve"> TRICK SADDLE</w:t>
      </w:r>
      <w:bookmarkEnd w:id="6"/>
      <w:r>
        <w:rPr>
          <w:b/>
          <w:sz w:val="24"/>
        </w:rPr>
        <w:t>S</w:t>
      </w:r>
      <w:r>
        <w:rPr>
          <w:bCs/>
          <w:sz w:val="24"/>
        </w:rPr>
        <w:t xml:space="preserve"> with a padded</w:t>
      </w:r>
    </w:p>
    <w:p w14:paraId="28B91802" w14:textId="77777777" w:rsidR="00E40D79" w:rsidRDefault="00E40D79" w:rsidP="00E40D79">
      <w:pPr>
        <w:pStyle w:val="PlainText"/>
        <w:rPr>
          <w:bCs/>
          <w:sz w:val="24"/>
        </w:rPr>
      </w:pPr>
      <w:r>
        <w:rPr>
          <w:bCs/>
          <w:sz w:val="24"/>
        </w:rPr>
        <w:tab/>
        <w:t>seat and matching cantle binding. Options are the</w:t>
      </w:r>
    </w:p>
    <w:p w14:paraId="5FDACD8E" w14:textId="77777777" w:rsidR="00E40D79" w:rsidRDefault="00E40D79" w:rsidP="00E40D79">
      <w:pPr>
        <w:pStyle w:val="PlainText"/>
        <w:rPr>
          <w:bCs/>
          <w:sz w:val="24"/>
        </w:rPr>
      </w:pPr>
      <w:r>
        <w:rPr>
          <w:bCs/>
          <w:sz w:val="24"/>
        </w:rPr>
        <w:tab/>
        <w:t xml:space="preserve">same as for </w:t>
      </w:r>
      <w:r w:rsidRPr="0003204C">
        <w:rPr>
          <w:b/>
          <w:sz w:val="24"/>
        </w:rPr>
        <w:t>P</w:t>
      </w:r>
      <w:r w:rsidRPr="006A3A5C">
        <w:rPr>
          <w:b/>
          <w:sz w:val="24"/>
        </w:rPr>
        <w:t>LAIN LEATHER</w:t>
      </w:r>
      <w:r>
        <w:rPr>
          <w:b/>
          <w:sz w:val="24"/>
        </w:rPr>
        <w:t xml:space="preserve"> TRICK SADDLES</w:t>
      </w:r>
    </w:p>
    <w:p w14:paraId="680CAFB4" w14:textId="38B14149" w:rsidR="00E40D79" w:rsidRDefault="00E40D79" w:rsidP="00E40D79">
      <w:pPr>
        <w:pStyle w:val="PlainText"/>
        <w:rPr>
          <w:bCs/>
          <w:sz w:val="24"/>
          <w:szCs w:val="24"/>
        </w:rPr>
      </w:pPr>
      <w:r>
        <w:rPr>
          <w:b/>
          <w:sz w:val="24"/>
        </w:rPr>
        <w:t xml:space="preserve">HALF </w:t>
      </w:r>
      <w:r>
        <w:rPr>
          <w:b/>
          <w:sz w:val="24"/>
          <w:szCs w:val="24"/>
        </w:rPr>
        <w:t xml:space="preserve">QUILTED </w:t>
      </w:r>
      <w:bookmarkStart w:id="7" w:name="_Hlk57206330"/>
      <w:r>
        <w:rPr>
          <w:b/>
          <w:sz w:val="24"/>
          <w:szCs w:val="24"/>
        </w:rPr>
        <w:t>TRICK SADDLES</w:t>
      </w:r>
      <w:bookmarkEnd w:id="7"/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</w:t>
      </w:r>
      <w:r>
        <w:rPr>
          <w:bCs/>
          <w:sz w:val="24"/>
          <w:szCs w:val="24"/>
        </w:rPr>
        <w:t>$42</w:t>
      </w:r>
      <w:r w:rsidR="00AB277E">
        <w:rPr>
          <w:bCs/>
          <w:sz w:val="24"/>
          <w:szCs w:val="24"/>
        </w:rPr>
        <w:t>90</w:t>
      </w:r>
      <w:r>
        <w:rPr>
          <w:bCs/>
          <w:sz w:val="24"/>
          <w:szCs w:val="24"/>
        </w:rPr>
        <w:t>.00</w:t>
      </w:r>
    </w:p>
    <w:p w14:paraId="49BD748A" w14:textId="77777777" w:rsidR="00E40D79" w:rsidRDefault="00E40D79" w:rsidP="00E40D79">
      <w:pPr>
        <w:pStyle w:val="PlainText"/>
        <w:rPr>
          <w:bCs/>
          <w:sz w:val="24"/>
        </w:rPr>
      </w:pPr>
      <w:r>
        <w:rPr>
          <w:bCs/>
          <w:sz w:val="24"/>
          <w:szCs w:val="24"/>
        </w:rPr>
        <w:tab/>
        <w:t xml:space="preserve">These are </w:t>
      </w:r>
      <w:r w:rsidRPr="006A3A5C">
        <w:rPr>
          <w:b/>
          <w:sz w:val="24"/>
        </w:rPr>
        <w:t>PLAIN LEATHER</w:t>
      </w:r>
      <w:r>
        <w:rPr>
          <w:b/>
          <w:sz w:val="24"/>
        </w:rPr>
        <w:t xml:space="preserve"> TRICK SADDLES</w:t>
      </w:r>
      <w:r>
        <w:rPr>
          <w:bCs/>
          <w:sz w:val="24"/>
        </w:rPr>
        <w:t xml:space="preserve"> with a padded</w:t>
      </w:r>
    </w:p>
    <w:p w14:paraId="042CBE68" w14:textId="77777777" w:rsidR="00E40D79" w:rsidRDefault="00E40D79" w:rsidP="00E40D79">
      <w:pPr>
        <w:pStyle w:val="PlainText"/>
        <w:rPr>
          <w:bCs/>
          <w:sz w:val="24"/>
        </w:rPr>
      </w:pPr>
      <w:r>
        <w:rPr>
          <w:bCs/>
          <w:sz w:val="24"/>
        </w:rPr>
        <w:tab/>
        <w:t>fenders, seat, and matching cantle binding. Options are the</w:t>
      </w:r>
    </w:p>
    <w:p w14:paraId="43916151" w14:textId="77777777" w:rsidR="00E40D79" w:rsidRDefault="00E40D79" w:rsidP="00E40D79">
      <w:pPr>
        <w:pStyle w:val="PlainText"/>
        <w:rPr>
          <w:b/>
          <w:sz w:val="24"/>
        </w:rPr>
      </w:pPr>
      <w:r>
        <w:rPr>
          <w:bCs/>
          <w:sz w:val="24"/>
        </w:rPr>
        <w:tab/>
        <w:t xml:space="preserve">same as for </w:t>
      </w:r>
      <w:r w:rsidRPr="0003204C">
        <w:rPr>
          <w:b/>
          <w:sz w:val="24"/>
        </w:rPr>
        <w:t>P</w:t>
      </w:r>
      <w:r w:rsidRPr="006A3A5C">
        <w:rPr>
          <w:b/>
          <w:sz w:val="24"/>
        </w:rPr>
        <w:t>LAIN LEATHER</w:t>
      </w:r>
      <w:r>
        <w:rPr>
          <w:b/>
          <w:sz w:val="24"/>
        </w:rPr>
        <w:t xml:space="preserve"> TRICK SADDLES</w:t>
      </w:r>
    </w:p>
    <w:p w14:paraId="3B4F297B" w14:textId="0B705C17" w:rsidR="00E40D79" w:rsidRDefault="00E40D79" w:rsidP="00E40D79">
      <w:pPr>
        <w:pStyle w:val="PlainText"/>
        <w:rPr>
          <w:bCs/>
          <w:sz w:val="24"/>
          <w:szCs w:val="24"/>
        </w:rPr>
      </w:pPr>
      <w:r w:rsidRPr="0003204C">
        <w:rPr>
          <w:b/>
          <w:sz w:val="24"/>
        </w:rPr>
        <w:t>THREE-QUARTER</w:t>
      </w:r>
      <w:r>
        <w:rPr>
          <w:b/>
          <w:sz w:val="24"/>
        </w:rPr>
        <w:t xml:space="preserve"> </w:t>
      </w:r>
      <w:r>
        <w:rPr>
          <w:b/>
          <w:sz w:val="24"/>
          <w:szCs w:val="24"/>
        </w:rPr>
        <w:t>TRICK SADDLES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</w:t>
      </w:r>
      <w:r w:rsidRPr="0003204C">
        <w:rPr>
          <w:bCs/>
          <w:sz w:val="24"/>
          <w:szCs w:val="24"/>
        </w:rPr>
        <w:t>$45</w:t>
      </w:r>
      <w:r w:rsidR="00CB4F45">
        <w:rPr>
          <w:bCs/>
          <w:sz w:val="24"/>
          <w:szCs w:val="24"/>
        </w:rPr>
        <w:t>50</w:t>
      </w:r>
      <w:r>
        <w:rPr>
          <w:bCs/>
          <w:sz w:val="24"/>
          <w:szCs w:val="24"/>
        </w:rPr>
        <w:t>.00</w:t>
      </w:r>
    </w:p>
    <w:p w14:paraId="66F73158" w14:textId="77777777" w:rsidR="00E40D79" w:rsidRDefault="00E40D79" w:rsidP="00E40D79">
      <w:pPr>
        <w:pStyle w:val="PlainText"/>
        <w:rPr>
          <w:bCs/>
          <w:sz w:val="24"/>
        </w:rPr>
      </w:pPr>
      <w:r>
        <w:rPr>
          <w:bCs/>
          <w:sz w:val="24"/>
          <w:szCs w:val="24"/>
        </w:rPr>
        <w:tab/>
        <w:t xml:space="preserve">These are </w:t>
      </w:r>
      <w:r w:rsidRPr="006A3A5C">
        <w:rPr>
          <w:b/>
          <w:sz w:val="24"/>
        </w:rPr>
        <w:t>PLAIN LEATHER</w:t>
      </w:r>
      <w:r>
        <w:rPr>
          <w:b/>
          <w:sz w:val="24"/>
        </w:rPr>
        <w:t xml:space="preserve"> TRICK SADDLES</w:t>
      </w:r>
      <w:r>
        <w:rPr>
          <w:bCs/>
          <w:sz w:val="24"/>
        </w:rPr>
        <w:t xml:space="preserve"> with a padded</w:t>
      </w:r>
    </w:p>
    <w:p w14:paraId="342CD8C2" w14:textId="77777777" w:rsidR="00E40D79" w:rsidRDefault="00E40D79" w:rsidP="00E40D79">
      <w:pPr>
        <w:pStyle w:val="PlainText"/>
        <w:rPr>
          <w:bCs/>
          <w:sz w:val="24"/>
        </w:rPr>
      </w:pPr>
      <w:r>
        <w:rPr>
          <w:bCs/>
          <w:sz w:val="24"/>
        </w:rPr>
        <w:tab/>
        <w:t>fenders, front, seat, and matching cantle binding. Options</w:t>
      </w:r>
    </w:p>
    <w:p w14:paraId="37845182" w14:textId="77777777" w:rsidR="00E40D79" w:rsidRDefault="00E40D79" w:rsidP="00E40D79">
      <w:pPr>
        <w:pStyle w:val="PlainText"/>
        <w:rPr>
          <w:bCs/>
          <w:sz w:val="24"/>
        </w:rPr>
      </w:pPr>
      <w:r>
        <w:rPr>
          <w:bCs/>
          <w:sz w:val="24"/>
        </w:rPr>
        <w:tab/>
        <w:t xml:space="preserve">are the same as for </w:t>
      </w:r>
      <w:r w:rsidRPr="0003204C">
        <w:rPr>
          <w:b/>
          <w:sz w:val="24"/>
        </w:rPr>
        <w:t>P</w:t>
      </w:r>
      <w:r w:rsidRPr="006A3A5C">
        <w:rPr>
          <w:b/>
          <w:sz w:val="24"/>
        </w:rPr>
        <w:t>LAIN LEATHER</w:t>
      </w:r>
      <w:r>
        <w:rPr>
          <w:b/>
          <w:sz w:val="24"/>
        </w:rPr>
        <w:t xml:space="preserve"> TRICK SADDLES. </w:t>
      </w:r>
      <w:r>
        <w:rPr>
          <w:bCs/>
          <w:sz w:val="24"/>
        </w:rPr>
        <w:t>In addition,</w:t>
      </w:r>
    </w:p>
    <w:p w14:paraId="6A37C98E" w14:textId="77777777" w:rsidR="00E40D79" w:rsidRDefault="00E40D79" w:rsidP="00E40D79">
      <w:pPr>
        <w:pStyle w:val="PlainText"/>
        <w:rPr>
          <w:bCs/>
          <w:sz w:val="24"/>
        </w:rPr>
      </w:pPr>
      <w:r>
        <w:rPr>
          <w:bCs/>
          <w:sz w:val="24"/>
        </w:rPr>
        <w:tab/>
        <w:t>these saddles can be ordered with one-piece seat and front</w:t>
      </w:r>
    </w:p>
    <w:p w14:paraId="793C4AE9" w14:textId="77777777" w:rsidR="00E40D79" w:rsidRDefault="00E40D79" w:rsidP="00E40D79">
      <w:pPr>
        <w:pStyle w:val="PlainText"/>
        <w:rPr>
          <w:bCs/>
          <w:sz w:val="24"/>
        </w:rPr>
      </w:pPr>
      <w:r>
        <w:rPr>
          <w:bCs/>
          <w:sz w:val="24"/>
        </w:rPr>
        <w:tab/>
        <w:t>construction.</w:t>
      </w:r>
    </w:p>
    <w:p w14:paraId="1912D64A" w14:textId="5E51670E" w:rsidR="00E40D79" w:rsidRPr="00923A40" w:rsidRDefault="00E40D79" w:rsidP="00E40D79">
      <w:pPr>
        <w:pStyle w:val="PlainText"/>
        <w:rPr>
          <w:sz w:val="24"/>
        </w:rPr>
      </w:pPr>
      <w:r>
        <w:rPr>
          <w:bCs/>
          <w:sz w:val="24"/>
        </w:rPr>
        <w:tab/>
      </w:r>
      <w:r w:rsidRPr="00923A40">
        <w:rPr>
          <w:sz w:val="24"/>
        </w:rPr>
        <w:t>ONE PIECE SEAT AND FRONT</w:t>
      </w:r>
      <w:r w:rsidRPr="00923A40">
        <w:rPr>
          <w:sz w:val="24"/>
        </w:rPr>
        <w:tab/>
      </w:r>
      <w:r w:rsidRPr="00923A40">
        <w:rPr>
          <w:sz w:val="24"/>
        </w:rPr>
        <w:tab/>
      </w:r>
      <w:r w:rsidRPr="00923A40">
        <w:rPr>
          <w:sz w:val="24"/>
        </w:rPr>
        <w:tab/>
      </w:r>
      <w:r w:rsidRPr="00923A40">
        <w:rPr>
          <w:sz w:val="24"/>
        </w:rPr>
        <w:tab/>
      </w:r>
      <w:r w:rsidRPr="00923A40">
        <w:rPr>
          <w:sz w:val="24"/>
        </w:rPr>
        <w:tab/>
        <w:t xml:space="preserve"> </w:t>
      </w:r>
      <w:r>
        <w:rPr>
          <w:sz w:val="24"/>
        </w:rPr>
        <w:tab/>
        <w:t xml:space="preserve"> </w:t>
      </w:r>
      <w:r w:rsidRPr="00923A40">
        <w:rPr>
          <w:sz w:val="24"/>
        </w:rPr>
        <w:t xml:space="preserve"> $2</w:t>
      </w:r>
      <w:r w:rsidR="00C6137D">
        <w:rPr>
          <w:sz w:val="24"/>
        </w:rPr>
        <w:t>65</w:t>
      </w:r>
      <w:r w:rsidRPr="00923A40">
        <w:rPr>
          <w:sz w:val="24"/>
        </w:rPr>
        <w:t>.00</w:t>
      </w:r>
      <w:r w:rsidRPr="00923A40">
        <w:rPr>
          <w:sz w:val="24"/>
        </w:rPr>
        <w:tab/>
      </w:r>
    </w:p>
    <w:p w14:paraId="02B3A24A" w14:textId="26F804DA" w:rsidR="00E40D79" w:rsidRPr="00923A40" w:rsidRDefault="00E40D79" w:rsidP="00E40D79">
      <w:pPr>
        <w:pStyle w:val="PlainText"/>
        <w:rPr>
          <w:sz w:val="24"/>
        </w:rPr>
      </w:pPr>
      <w:r w:rsidRPr="00923A40">
        <w:rPr>
          <w:sz w:val="24"/>
        </w:rPr>
        <w:tab/>
      </w:r>
      <w:r>
        <w:rPr>
          <w:sz w:val="24"/>
        </w:rPr>
        <w:t xml:space="preserve">STRAP </w:t>
      </w:r>
      <w:r w:rsidRPr="00923A40">
        <w:rPr>
          <w:sz w:val="24"/>
        </w:rPr>
        <w:t>HOLE IN ONE PIECE SEAT&amp; FRONT</w:t>
      </w:r>
      <w:r w:rsidRPr="00923A40">
        <w:rPr>
          <w:sz w:val="24"/>
        </w:rPr>
        <w:tab/>
      </w:r>
      <w:r w:rsidRPr="00923A40">
        <w:rPr>
          <w:sz w:val="24"/>
        </w:rPr>
        <w:tab/>
        <w:t xml:space="preserve">   </w:t>
      </w:r>
      <w:r>
        <w:rPr>
          <w:sz w:val="24"/>
        </w:rPr>
        <w:tab/>
        <w:t xml:space="preserve">   </w:t>
      </w:r>
      <w:r w:rsidRPr="00923A40">
        <w:rPr>
          <w:sz w:val="24"/>
        </w:rPr>
        <w:t>$</w:t>
      </w:r>
      <w:r>
        <w:rPr>
          <w:sz w:val="24"/>
        </w:rPr>
        <w:t>5</w:t>
      </w:r>
      <w:r w:rsidR="00C6137D">
        <w:rPr>
          <w:sz w:val="24"/>
        </w:rPr>
        <w:t>5</w:t>
      </w:r>
      <w:r w:rsidRPr="00923A40">
        <w:rPr>
          <w:sz w:val="24"/>
        </w:rPr>
        <w:t>.00</w:t>
      </w:r>
      <w:r w:rsidRPr="00923A40">
        <w:rPr>
          <w:sz w:val="24"/>
        </w:rPr>
        <w:tab/>
      </w:r>
    </w:p>
    <w:p w14:paraId="40659659" w14:textId="77777777" w:rsidR="00E40D79" w:rsidRPr="00BC547F" w:rsidRDefault="00E40D79" w:rsidP="00E40D79">
      <w:pPr>
        <w:pStyle w:val="PlainText"/>
        <w:rPr>
          <w:bCs/>
          <w:sz w:val="24"/>
        </w:rPr>
      </w:pPr>
    </w:p>
    <w:p w14:paraId="1445A748" w14:textId="77777777" w:rsidR="00E40D79" w:rsidRPr="00E5543A" w:rsidRDefault="00E40D79" w:rsidP="00E40D79">
      <w:pPr>
        <w:pStyle w:val="PlainText"/>
        <w:jc w:val="center"/>
        <w:rPr>
          <w:b/>
          <w:color w:val="FF0000"/>
          <w:sz w:val="24"/>
          <w:szCs w:val="24"/>
        </w:rPr>
      </w:pPr>
      <w:r w:rsidRPr="00E5543A">
        <w:rPr>
          <w:b/>
          <w:color w:val="FF0000"/>
          <w:sz w:val="24"/>
          <w:szCs w:val="24"/>
        </w:rPr>
        <w:t>-*-*-*-*-*-*-*-*-</w:t>
      </w:r>
    </w:p>
    <w:p w14:paraId="205D3028" w14:textId="7C3B8EC8" w:rsidR="00333563" w:rsidRDefault="00E40D79" w:rsidP="00333563">
      <w:pPr>
        <w:jc w:val="center"/>
        <w:rPr>
          <w:rFonts w:cs="Courier New"/>
          <w:b/>
          <w:bCs/>
          <w:color w:val="FF0000"/>
          <w:sz w:val="32"/>
          <w:szCs w:val="32"/>
        </w:rPr>
      </w:pPr>
      <w:r w:rsidRPr="00707CE0">
        <w:rPr>
          <w:rFonts w:cs="Courier New"/>
          <w:b/>
          <w:bCs/>
          <w:color w:val="FF0000"/>
          <w:sz w:val="32"/>
          <w:szCs w:val="32"/>
        </w:rPr>
        <w:t>202</w:t>
      </w:r>
      <w:r w:rsidR="00D06ED2">
        <w:rPr>
          <w:rFonts w:cs="Courier New"/>
          <w:b/>
          <w:bCs/>
          <w:color w:val="FF0000"/>
          <w:sz w:val="32"/>
          <w:szCs w:val="32"/>
        </w:rPr>
        <w:t>3</w:t>
      </w:r>
      <w:r w:rsidRPr="00707CE0">
        <w:rPr>
          <w:rFonts w:cs="Courier New"/>
          <w:b/>
          <w:bCs/>
          <w:color w:val="FF0000"/>
          <w:sz w:val="32"/>
          <w:szCs w:val="32"/>
        </w:rPr>
        <w:t xml:space="preserve"> WAITLIST</w:t>
      </w:r>
    </w:p>
    <w:p w14:paraId="49D0BEA1" w14:textId="7748010C" w:rsidR="00E40D79" w:rsidRPr="00333563" w:rsidRDefault="00E40D79" w:rsidP="00333563">
      <w:pPr>
        <w:jc w:val="center"/>
        <w:rPr>
          <w:rFonts w:cs="Courier New"/>
          <w:b/>
          <w:bCs/>
          <w:color w:val="FF0000"/>
          <w:sz w:val="32"/>
          <w:szCs w:val="32"/>
        </w:rPr>
      </w:pPr>
      <w:r w:rsidRPr="00E5543A">
        <w:rPr>
          <w:b/>
          <w:color w:val="FF0000"/>
          <w:szCs w:val="24"/>
        </w:rPr>
        <w:t>-*-*-*-*-*-*-*-*-</w:t>
      </w:r>
    </w:p>
    <w:p w14:paraId="4E0C4DC9" w14:textId="77777777" w:rsidR="00584540" w:rsidRDefault="00584540" w:rsidP="00584540">
      <w:pPr>
        <w:rPr>
          <w:rFonts w:cs="Courier New"/>
          <w:b/>
          <w:bCs/>
          <w:szCs w:val="24"/>
        </w:rPr>
      </w:pPr>
    </w:p>
    <w:p w14:paraId="4910FB13" w14:textId="454F77C5" w:rsidR="00584540" w:rsidRPr="00BC547F" w:rsidRDefault="00584540" w:rsidP="00584540">
      <w:pPr>
        <w:rPr>
          <w:bCs/>
        </w:rPr>
      </w:pPr>
      <w:r>
        <w:rPr>
          <w:rFonts w:cs="Courier New"/>
          <w:b/>
          <w:bCs/>
          <w:szCs w:val="24"/>
        </w:rPr>
        <w:t xml:space="preserve">SHERER TRICK SADDLES CUSTOM ORDERS: </w:t>
      </w:r>
      <w:r>
        <w:rPr>
          <w:rFonts w:cs="Courier New"/>
          <w:szCs w:val="24"/>
        </w:rPr>
        <w:t xml:space="preserve">I have a </w:t>
      </w:r>
      <w:r>
        <w:rPr>
          <w:rFonts w:cs="Courier New"/>
          <w:b/>
          <w:bCs/>
          <w:szCs w:val="24"/>
        </w:rPr>
        <w:t>Waitlist for 202</w:t>
      </w:r>
      <w:r w:rsidR="00D06ED2">
        <w:rPr>
          <w:rFonts w:cs="Courier New"/>
          <w:b/>
          <w:bCs/>
          <w:szCs w:val="24"/>
        </w:rPr>
        <w:t>3</w:t>
      </w:r>
      <w:r>
        <w:rPr>
          <w:rFonts w:cs="Courier New"/>
          <w:b/>
          <w:bCs/>
          <w:szCs w:val="24"/>
        </w:rPr>
        <w:t>.</w:t>
      </w:r>
      <w:r>
        <w:rPr>
          <w:rFonts w:cs="Courier New"/>
          <w:szCs w:val="24"/>
        </w:rPr>
        <w:t xml:space="preserve"> When a time slot is available</w:t>
      </w:r>
      <w:r w:rsidR="00073EE4">
        <w:rPr>
          <w:rFonts w:cs="Courier New"/>
          <w:szCs w:val="24"/>
        </w:rPr>
        <w:t>,</w:t>
      </w:r>
      <w:r>
        <w:rPr>
          <w:rFonts w:cs="Courier New"/>
          <w:szCs w:val="24"/>
        </w:rPr>
        <w:t xml:space="preserve"> I will call/email person at top of list to see if they want to pay the $</w:t>
      </w:r>
      <w:r w:rsidR="00C95136">
        <w:rPr>
          <w:rFonts w:cs="Courier New"/>
          <w:szCs w:val="24"/>
        </w:rPr>
        <w:t>5</w:t>
      </w:r>
      <w:r>
        <w:rPr>
          <w:rFonts w:cs="Courier New"/>
          <w:szCs w:val="24"/>
        </w:rPr>
        <w:t>00 deposit ($</w:t>
      </w:r>
      <w:r w:rsidR="00C95136">
        <w:rPr>
          <w:rFonts w:cs="Courier New"/>
          <w:szCs w:val="24"/>
        </w:rPr>
        <w:t>5</w:t>
      </w:r>
      <w:r>
        <w:rPr>
          <w:rFonts w:cs="Courier New"/>
          <w:szCs w:val="24"/>
        </w:rPr>
        <w:t>00-$10=$</w:t>
      </w:r>
      <w:r w:rsidR="009013AB">
        <w:rPr>
          <w:rFonts w:cs="Courier New"/>
          <w:szCs w:val="24"/>
        </w:rPr>
        <w:t>4</w:t>
      </w:r>
      <w:r>
        <w:rPr>
          <w:rFonts w:cs="Courier New"/>
          <w:szCs w:val="24"/>
        </w:rPr>
        <w:t xml:space="preserve">90) for that position open. There will be a $10 administration fee to be put on the </w:t>
      </w:r>
      <w:r>
        <w:rPr>
          <w:rFonts w:cs="Courier New"/>
          <w:b/>
          <w:bCs/>
          <w:szCs w:val="24"/>
        </w:rPr>
        <w:t>Waitlist</w:t>
      </w:r>
      <w:r>
        <w:rPr>
          <w:rFonts w:cs="Courier New"/>
          <w:szCs w:val="24"/>
        </w:rPr>
        <w:t xml:space="preserve">.  Send your $10 fee to </w:t>
      </w:r>
      <w:hyperlink r:id="rId7" w:history="1">
        <w:r>
          <w:rPr>
            <w:rStyle w:val="Hyperlink"/>
            <w:rFonts w:cs="Courier New"/>
            <w:szCs w:val="24"/>
          </w:rPr>
          <w:t>sherersaddlesinc@outlook.com</w:t>
        </w:r>
      </w:hyperlink>
      <w:r>
        <w:rPr>
          <w:rFonts w:cs="Courier New"/>
          <w:szCs w:val="24"/>
        </w:rPr>
        <w:t xml:space="preserve"> by PayPal and include: </w:t>
      </w:r>
      <w:r>
        <w:rPr>
          <w:rFonts w:cs="Courier New"/>
          <w:b/>
          <w:bCs/>
          <w:szCs w:val="24"/>
          <w:u w:val="single"/>
        </w:rPr>
        <w:t xml:space="preserve">NAME, PHONE, &amp; EMAIL. </w:t>
      </w:r>
      <w:r>
        <w:rPr>
          <w:rFonts w:cs="Courier New"/>
          <w:szCs w:val="24"/>
        </w:rPr>
        <w:t xml:space="preserve">I expect the next time slots to be available for </w:t>
      </w:r>
      <w:r w:rsidR="00C95136">
        <w:rPr>
          <w:rFonts w:cs="Courier New"/>
          <w:szCs w:val="24"/>
        </w:rPr>
        <w:t>January</w:t>
      </w:r>
      <w:r w:rsidR="00BB6FC0">
        <w:rPr>
          <w:rFonts w:cs="Courier New"/>
          <w:szCs w:val="24"/>
        </w:rPr>
        <w:t xml:space="preserve"> and J</w:t>
      </w:r>
      <w:r w:rsidR="00C95136">
        <w:rPr>
          <w:rFonts w:cs="Courier New"/>
          <w:szCs w:val="24"/>
        </w:rPr>
        <w:t>une</w:t>
      </w:r>
      <w:r w:rsidR="00BB6FC0">
        <w:rPr>
          <w:rFonts w:cs="Courier New"/>
          <w:szCs w:val="24"/>
        </w:rPr>
        <w:t xml:space="preserve"> 2023</w:t>
      </w:r>
      <w:r w:rsidR="003C001F">
        <w:rPr>
          <w:rFonts w:cs="Courier New"/>
          <w:szCs w:val="24"/>
        </w:rPr>
        <w:t>.</w:t>
      </w:r>
      <w:r>
        <w:rPr>
          <w:rFonts w:cs="Courier New"/>
          <w:szCs w:val="24"/>
        </w:rPr>
        <w:t xml:space="preserve"> </w:t>
      </w:r>
      <w:r w:rsidR="0064220A">
        <w:rPr>
          <w:rFonts w:cs="Courier New"/>
          <w:szCs w:val="24"/>
        </w:rPr>
        <w:t>There are currently</w:t>
      </w:r>
      <w:r w:rsidR="005611C2">
        <w:rPr>
          <w:rFonts w:cs="Courier New"/>
          <w:szCs w:val="24"/>
        </w:rPr>
        <w:t xml:space="preserve"> </w:t>
      </w:r>
      <w:r w:rsidR="00C95136">
        <w:rPr>
          <w:rFonts w:cs="Courier New"/>
          <w:szCs w:val="24"/>
        </w:rPr>
        <w:t>9</w:t>
      </w:r>
      <w:r w:rsidR="005611C2">
        <w:rPr>
          <w:rFonts w:cs="Courier New"/>
          <w:szCs w:val="24"/>
        </w:rPr>
        <w:t xml:space="preserve"> names on the list.</w:t>
      </w:r>
      <w:r w:rsidR="007469AA">
        <w:rPr>
          <w:rFonts w:cs="Courier New"/>
          <w:szCs w:val="24"/>
        </w:rPr>
        <w:t xml:space="preserve"> A F</w:t>
      </w:r>
      <w:r w:rsidR="004C33E1">
        <w:rPr>
          <w:rFonts w:cs="Courier New"/>
          <w:szCs w:val="24"/>
        </w:rPr>
        <w:t>ew are on their second time around.</w:t>
      </w:r>
    </w:p>
    <w:p w14:paraId="45C67EAD" w14:textId="77777777" w:rsidR="00584540" w:rsidRDefault="00584540" w:rsidP="00E40D79">
      <w:pPr>
        <w:ind w:firstLine="720"/>
        <w:jc w:val="center"/>
        <w:rPr>
          <w:b/>
          <w:color w:val="FF0000"/>
          <w:szCs w:val="24"/>
        </w:rPr>
      </w:pPr>
    </w:p>
    <w:p w14:paraId="682DF89C" w14:textId="77777777" w:rsidR="00E40D79" w:rsidRDefault="00E40D79" w:rsidP="00E40D79">
      <w:pPr>
        <w:ind w:firstLine="720"/>
        <w:rPr>
          <w:b/>
          <w:color w:val="FF0000"/>
          <w:szCs w:val="24"/>
        </w:rPr>
      </w:pPr>
    </w:p>
    <w:p w14:paraId="46A75582" w14:textId="77777777" w:rsidR="00E40D79" w:rsidRPr="00E40D79" w:rsidRDefault="00E40D79" w:rsidP="00E40D79">
      <w:pPr>
        <w:pStyle w:val="PlainText"/>
        <w:jc w:val="center"/>
        <w:rPr>
          <w:b/>
          <w:bCs/>
          <w:sz w:val="32"/>
          <w:szCs w:val="32"/>
        </w:rPr>
      </w:pPr>
      <w:r w:rsidRPr="00E40D79">
        <w:rPr>
          <w:b/>
          <w:bCs/>
          <w:sz w:val="32"/>
          <w:szCs w:val="32"/>
        </w:rPr>
        <w:t>TRICK SADDLE RESTORATION AND REBUILDING</w:t>
      </w:r>
    </w:p>
    <w:p w14:paraId="1C883817" w14:textId="77777777" w:rsidR="00E40D79" w:rsidRPr="00923A40" w:rsidRDefault="00E40D79" w:rsidP="00E40D79">
      <w:pPr>
        <w:pStyle w:val="PlainText"/>
        <w:rPr>
          <w:sz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  <w:t xml:space="preserve">RESTORE ANTIQUE TRICK SADDLE </w:t>
      </w:r>
      <w:r w:rsidRPr="00923A40">
        <w:rPr>
          <w:sz w:val="24"/>
        </w:rPr>
        <w:tab/>
      </w:r>
      <w:r w:rsidRPr="00923A40">
        <w:rPr>
          <w:sz w:val="24"/>
        </w:rPr>
        <w:tab/>
      </w:r>
      <w:r w:rsidRPr="00923A40">
        <w:rPr>
          <w:sz w:val="24"/>
        </w:rPr>
        <w:tab/>
      </w:r>
      <w:r w:rsidRPr="00923A40">
        <w:rPr>
          <w:sz w:val="24"/>
        </w:rPr>
        <w:tab/>
        <w:t xml:space="preserve">    QUOTE</w:t>
      </w:r>
    </w:p>
    <w:p w14:paraId="30DC985B" w14:textId="2E550E73" w:rsidR="00E40D79" w:rsidRPr="00923A40" w:rsidRDefault="00E40D79" w:rsidP="00E40D79">
      <w:pPr>
        <w:pStyle w:val="PlainText"/>
        <w:rPr>
          <w:sz w:val="24"/>
          <w:szCs w:val="24"/>
        </w:rPr>
      </w:pPr>
      <w:r w:rsidRPr="00923A40">
        <w:rPr>
          <w:sz w:val="24"/>
        </w:rPr>
        <w:tab/>
      </w:r>
      <w:r w:rsidRPr="00923A40">
        <w:rPr>
          <w:sz w:val="24"/>
        </w:rPr>
        <w:tab/>
        <w:t xml:space="preserve">REBUILD QUILTED TRICK SADDLE: BASE </w:t>
      </w:r>
      <w:r w:rsidRPr="00923A40">
        <w:rPr>
          <w:sz w:val="24"/>
        </w:rPr>
        <w:tab/>
        <w:t xml:space="preserve"> </w:t>
      </w:r>
      <w:r>
        <w:rPr>
          <w:sz w:val="24"/>
        </w:rPr>
        <w:t xml:space="preserve">    </w:t>
      </w:r>
      <w:r w:rsidRPr="00923A40">
        <w:rPr>
          <w:sz w:val="24"/>
        </w:rPr>
        <w:t xml:space="preserve"> $2</w:t>
      </w:r>
      <w:r w:rsidR="002543D7">
        <w:rPr>
          <w:sz w:val="24"/>
        </w:rPr>
        <w:t>3</w:t>
      </w:r>
      <w:r w:rsidRPr="00923A40">
        <w:rPr>
          <w:sz w:val="24"/>
        </w:rPr>
        <w:t xml:space="preserve">50.00 </w:t>
      </w:r>
      <w:r w:rsidRPr="00923A40">
        <w:rPr>
          <w:sz w:val="24"/>
        </w:rPr>
        <w:tab/>
        <w:t xml:space="preserve">  </w:t>
      </w:r>
      <w:r w:rsidRPr="00923A40">
        <w:tab/>
      </w:r>
      <w:r w:rsidRPr="00923A40">
        <w:rPr>
          <w:sz w:val="24"/>
          <w:szCs w:val="24"/>
        </w:rPr>
        <w:t>RAWHIDE CORE CRUPPER HANDHOLD NATURAL LEATHER  $</w:t>
      </w:r>
      <w:r w:rsidR="002543D7">
        <w:rPr>
          <w:sz w:val="24"/>
          <w:szCs w:val="24"/>
        </w:rPr>
        <w:t>310</w:t>
      </w:r>
      <w:r w:rsidRPr="00923A40">
        <w:rPr>
          <w:sz w:val="24"/>
          <w:szCs w:val="24"/>
        </w:rPr>
        <w:t>.00</w:t>
      </w:r>
    </w:p>
    <w:p w14:paraId="19CDB846" w14:textId="01DFFD0A" w:rsidR="00E40D79" w:rsidRDefault="00E40D79" w:rsidP="00E40D79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  <w:t>COLORED LEATHER CRUPPER HANDHOLD, WRAPPED</w:t>
      </w:r>
      <w:r w:rsidRPr="00923A40">
        <w:rPr>
          <w:sz w:val="24"/>
          <w:szCs w:val="24"/>
        </w:rPr>
        <w:tab/>
        <w:t xml:space="preserve">  $</w:t>
      </w:r>
      <w:r w:rsidR="00D7186E">
        <w:rPr>
          <w:sz w:val="24"/>
          <w:szCs w:val="24"/>
        </w:rPr>
        <w:t>420</w:t>
      </w:r>
      <w:r w:rsidRPr="00923A40">
        <w:rPr>
          <w:sz w:val="24"/>
          <w:szCs w:val="24"/>
        </w:rPr>
        <w:t>.00</w:t>
      </w:r>
    </w:p>
    <w:p w14:paraId="04230769" w14:textId="1699EB54" w:rsidR="00E40D79" w:rsidRDefault="00E40D79" w:rsidP="00E40D79">
      <w:pPr>
        <w:pStyle w:val="PlainTex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REPLACE TRICK HOR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$3</w:t>
      </w:r>
      <w:r w:rsidR="000542EF">
        <w:rPr>
          <w:sz w:val="24"/>
          <w:szCs w:val="24"/>
        </w:rPr>
        <w:t>85</w:t>
      </w:r>
      <w:r>
        <w:rPr>
          <w:sz w:val="24"/>
          <w:szCs w:val="24"/>
        </w:rPr>
        <w:t>.00</w:t>
      </w:r>
    </w:p>
    <w:p w14:paraId="4EE0008A" w14:textId="0B61C420" w:rsidR="00E40D79" w:rsidRDefault="00E40D79" w:rsidP="00E40D79">
      <w:pPr>
        <w:pStyle w:val="PlainTex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REPLACE PADDED SEAT, QUILTED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$3</w:t>
      </w:r>
      <w:r w:rsidR="000542EF">
        <w:rPr>
          <w:sz w:val="24"/>
          <w:szCs w:val="24"/>
        </w:rPr>
        <w:t>60</w:t>
      </w:r>
      <w:r>
        <w:rPr>
          <w:sz w:val="24"/>
          <w:szCs w:val="24"/>
        </w:rPr>
        <w:t>.00</w:t>
      </w:r>
    </w:p>
    <w:p w14:paraId="02818D39" w14:textId="70E0A7D1" w:rsidR="00E40D79" w:rsidRDefault="00E40D79" w:rsidP="00E40D79">
      <w:pPr>
        <w:pStyle w:val="PlainTex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FENDER WORK (FROM $100)                          QUOTE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RELINE,GENUINE WOOLSKIN (FROM $3</w:t>
      </w:r>
      <w:r w:rsidR="00DC4C1F">
        <w:rPr>
          <w:sz w:val="24"/>
          <w:szCs w:val="24"/>
        </w:rPr>
        <w:t>85</w:t>
      </w:r>
      <w:r>
        <w:rPr>
          <w:sz w:val="24"/>
          <w:szCs w:val="24"/>
        </w:rPr>
        <w:t xml:space="preserve">)              QUOTE </w:t>
      </w:r>
    </w:p>
    <w:p w14:paraId="3F136414" w14:textId="77777777" w:rsidR="00631D58" w:rsidRDefault="00C575E5" w:rsidP="00E40D79">
      <w:pPr>
        <w:ind w:firstLine="720"/>
        <w:rPr>
          <w:szCs w:val="24"/>
        </w:rPr>
      </w:pPr>
      <w:r>
        <w:rPr>
          <w:szCs w:val="24"/>
        </w:rPr>
        <w:tab/>
      </w:r>
      <w:r w:rsidR="0002028E">
        <w:rPr>
          <w:szCs w:val="24"/>
        </w:rPr>
        <w:tab/>
      </w:r>
      <w:r w:rsidR="0002028E">
        <w:rPr>
          <w:szCs w:val="24"/>
        </w:rPr>
        <w:tab/>
      </w:r>
      <w:r w:rsidR="0002028E">
        <w:rPr>
          <w:szCs w:val="24"/>
        </w:rPr>
        <w:tab/>
        <w:t xml:space="preserve">    </w:t>
      </w:r>
      <w:r w:rsidR="00D73AD7">
        <w:rPr>
          <w:szCs w:val="24"/>
        </w:rPr>
        <w:t xml:space="preserve"> </w:t>
      </w:r>
      <w:r w:rsidR="00631D58">
        <w:rPr>
          <w:szCs w:val="24"/>
        </w:rPr>
        <w:tab/>
      </w:r>
      <w:r w:rsidR="00631D58">
        <w:rPr>
          <w:szCs w:val="24"/>
        </w:rPr>
        <w:tab/>
      </w:r>
      <w:r w:rsidR="00631D58">
        <w:rPr>
          <w:szCs w:val="24"/>
        </w:rPr>
        <w:tab/>
      </w:r>
      <w:r w:rsidR="00631D58">
        <w:rPr>
          <w:szCs w:val="24"/>
        </w:rPr>
        <w:tab/>
      </w:r>
      <w:r w:rsidR="00631D58">
        <w:rPr>
          <w:szCs w:val="24"/>
        </w:rPr>
        <w:tab/>
      </w:r>
      <w:r w:rsidR="00631D58">
        <w:rPr>
          <w:szCs w:val="24"/>
        </w:rPr>
        <w:tab/>
      </w:r>
    </w:p>
    <w:p w14:paraId="65F318B9" w14:textId="77777777" w:rsidR="003367E4" w:rsidRDefault="00980118" w:rsidP="00996B6E">
      <w:pPr>
        <w:pStyle w:val="PlainText"/>
        <w:jc w:val="center"/>
        <w:rPr>
          <w:b/>
          <w:sz w:val="32"/>
          <w:szCs w:val="32"/>
        </w:rPr>
      </w:pPr>
      <w:r w:rsidRPr="00923A40">
        <w:rPr>
          <w:b/>
          <w:sz w:val="32"/>
          <w:szCs w:val="32"/>
        </w:rPr>
        <w:t>TRICK STRAPS</w:t>
      </w:r>
    </w:p>
    <w:p w14:paraId="3A0870A9" w14:textId="77777777" w:rsidR="00CD39C8" w:rsidRPr="00BC547F" w:rsidRDefault="00CD39C8" w:rsidP="00CD39C8">
      <w:pPr>
        <w:rPr>
          <w:b/>
          <w:sz w:val="32"/>
          <w:szCs w:val="32"/>
        </w:rPr>
      </w:pPr>
      <w:r w:rsidRPr="00BC547F">
        <w:rPr>
          <w:b/>
          <w:sz w:val="32"/>
          <w:szCs w:val="32"/>
        </w:rPr>
        <w:t>YOUTH SIZE TRICK STRAPS</w:t>
      </w:r>
    </w:p>
    <w:p w14:paraId="2A8949DF" w14:textId="77777777" w:rsidR="00A47F3E" w:rsidRDefault="00CD39C8" w:rsidP="00A47F3E">
      <w:pPr>
        <w:pStyle w:val="PlainText"/>
        <w:rPr>
          <w:sz w:val="24"/>
          <w:szCs w:val="24"/>
        </w:rPr>
      </w:pPr>
      <w:r>
        <w:rPr>
          <w:szCs w:val="24"/>
        </w:rPr>
        <w:tab/>
      </w:r>
      <w:r w:rsidR="00A47F3E" w:rsidRPr="00970A12">
        <w:rPr>
          <w:sz w:val="24"/>
          <w:szCs w:val="24"/>
        </w:rPr>
        <w:t xml:space="preserve">1 1/2” </w:t>
      </w:r>
      <w:r w:rsidR="00A47F3E">
        <w:rPr>
          <w:sz w:val="24"/>
          <w:szCs w:val="24"/>
        </w:rPr>
        <w:t xml:space="preserve">YOUTH </w:t>
      </w:r>
      <w:r w:rsidR="00A47F3E" w:rsidRPr="00970A12">
        <w:rPr>
          <w:sz w:val="24"/>
          <w:szCs w:val="24"/>
        </w:rPr>
        <w:t>BUCKLE PADDED HIPPODROME STRAP:     $1</w:t>
      </w:r>
      <w:r w:rsidR="00A47F3E">
        <w:rPr>
          <w:sz w:val="24"/>
          <w:szCs w:val="24"/>
        </w:rPr>
        <w:t>27</w:t>
      </w:r>
      <w:r w:rsidR="00A47F3E" w:rsidRPr="00970A12">
        <w:rPr>
          <w:sz w:val="24"/>
          <w:szCs w:val="24"/>
        </w:rPr>
        <w:t>.00</w:t>
      </w:r>
    </w:p>
    <w:p w14:paraId="6FE3AB5A" w14:textId="77777777" w:rsidR="00A47F3E" w:rsidRPr="00407D97" w:rsidRDefault="00A47F3E" w:rsidP="00A47F3E">
      <w:pPr>
        <w:pStyle w:val="PlainText"/>
        <w:rPr>
          <w:sz w:val="24"/>
          <w:szCs w:val="24"/>
        </w:rPr>
      </w:pPr>
      <w:r>
        <w:rPr>
          <w:sz w:val="24"/>
          <w:szCs w:val="24"/>
        </w:rPr>
        <w:tab/>
      </w:r>
      <w:r w:rsidRPr="00407D97">
        <w:rPr>
          <w:sz w:val="24"/>
          <w:szCs w:val="24"/>
        </w:rPr>
        <w:t xml:space="preserve">1 1/2" </w:t>
      </w:r>
      <w:r>
        <w:rPr>
          <w:sz w:val="24"/>
          <w:szCs w:val="24"/>
        </w:rPr>
        <w:t xml:space="preserve">YOUTH </w:t>
      </w:r>
      <w:r w:rsidRPr="00407D97">
        <w:rPr>
          <w:sz w:val="24"/>
          <w:szCs w:val="24"/>
        </w:rPr>
        <w:t>PLAIN BUCKLE HIPPODROME STRAP:       $95.00</w:t>
      </w:r>
    </w:p>
    <w:p w14:paraId="0C319682" w14:textId="77777777" w:rsidR="00A47F3E" w:rsidRDefault="00A47F3E" w:rsidP="00A47F3E">
      <w:pPr>
        <w:ind w:firstLine="720"/>
        <w:rPr>
          <w:szCs w:val="24"/>
        </w:rPr>
      </w:pPr>
      <w:r>
        <w:rPr>
          <w:szCs w:val="24"/>
        </w:rPr>
        <w:t>1 1/2” YOUTH ONE PIECE PADDED HIPPODOME STRAP:   $127.00</w:t>
      </w:r>
    </w:p>
    <w:p w14:paraId="6567A19C" w14:textId="77777777" w:rsidR="00A47F3E" w:rsidRDefault="00A47F3E" w:rsidP="00A47F3E">
      <w:pPr>
        <w:ind w:firstLine="720"/>
        <w:rPr>
          <w:szCs w:val="24"/>
        </w:rPr>
      </w:pPr>
      <w:r>
        <w:rPr>
          <w:szCs w:val="24"/>
        </w:rPr>
        <w:t>1 1/2" YOUTH PLAIN ONE PIECE HIPPODROME STRAP:    $95.00</w:t>
      </w:r>
    </w:p>
    <w:p w14:paraId="53AFDA34" w14:textId="77777777" w:rsidR="00A47F3E" w:rsidRDefault="00A47F3E" w:rsidP="00A47F3E">
      <w:pPr>
        <w:ind w:firstLine="720"/>
        <w:rPr>
          <w:szCs w:val="24"/>
        </w:rPr>
      </w:pPr>
      <w:r>
        <w:rPr>
          <w:szCs w:val="24"/>
        </w:rPr>
        <w:t>COLORED YOUTH</w:t>
      </w:r>
      <w:r w:rsidRPr="00923A40">
        <w:rPr>
          <w:szCs w:val="24"/>
        </w:rPr>
        <w:t xml:space="preserve"> COSSACK DRAG STRAP</w:t>
      </w:r>
      <w:r>
        <w:rPr>
          <w:szCs w:val="24"/>
        </w:rPr>
        <w:t xml:space="preserve"> 3/4"</w:t>
      </w:r>
      <w:r w:rsidRPr="00923A40">
        <w:rPr>
          <w:szCs w:val="24"/>
        </w:rPr>
        <w:t>:</w:t>
      </w:r>
      <w:r>
        <w:rPr>
          <w:szCs w:val="24"/>
        </w:rPr>
        <w:tab/>
        <w:t xml:space="preserve">          </w:t>
      </w:r>
      <w:r w:rsidRPr="00923A40">
        <w:rPr>
          <w:szCs w:val="24"/>
        </w:rPr>
        <w:t>$82.00</w:t>
      </w:r>
    </w:p>
    <w:p w14:paraId="1C52D263" w14:textId="77777777" w:rsidR="00A47F3E" w:rsidRDefault="00A47F3E" w:rsidP="00A47F3E">
      <w:pPr>
        <w:ind w:firstLine="720"/>
        <w:rPr>
          <w:szCs w:val="24"/>
        </w:rPr>
      </w:pPr>
      <w:r>
        <w:rPr>
          <w:szCs w:val="24"/>
        </w:rPr>
        <w:t>NATURAL LEATHER YOUTH COSSACK DRAG STRAP 3/4”:    $72.00</w:t>
      </w:r>
    </w:p>
    <w:p w14:paraId="305DDD1C" w14:textId="77777777" w:rsidR="00A47F3E" w:rsidRDefault="00A47F3E" w:rsidP="00A47F3E">
      <w:pPr>
        <w:ind w:firstLine="720"/>
        <w:rPr>
          <w:szCs w:val="24"/>
        </w:rPr>
      </w:pPr>
      <w:r>
        <w:rPr>
          <w:szCs w:val="24"/>
        </w:rPr>
        <w:t xml:space="preserve">COLORED YOUTH STROUD STRAP 3/4”: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    $35.00</w:t>
      </w:r>
    </w:p>
    <w:p w14:paraId="1BF8370B" w14:textId="77777777" w:rsidR="00A47F3E" w:rsidRDefault="00A47F3E" w:rsidP="00A47F3E">
      <w:pPr>
        <w:ind w:firstLine="720"/>
        <w:rPr>
          <w:szCs w:val="24"/>
        </w:rPr>
      </w:pPr>
      <w:r>
        <w:rPr>
          <w:szCs w:val="24"/>
        </w:rPr>
        <w:t>NATURL LEATHER YOUTH STROUD STRAP 3/4"            $20.00</w:t>
      </w:r>
    </w:p>
    <w:p w14:paraId="723D093E" w14:textId="77777777" w:rsidR="008A5B45" w:rsidRDefault="00A47F3E" w:rsidP="008A5B45">
      <w:pPr>
        <w:ind w:firstLine="720"/>
        <w:rPr>
          <w:szCs w:val="24"/>
        </w:rPr>
      </w:pPr>
      <w:r>
        <w:rPr>
          <w:szCs w:val="24"/>
        </w:rPr>
        <w:t xml:space="preserve">ADJUSTABLE </w:t>
      </w:r>
      <w:r w:rsidR="00F26A4A" w:rsidRPr="00923A40">
        <w:rPr>
          <w:szCs w:val="24"/>
        </w:rPr>
        <w:t xml:space="preserve">40”-44” </w:t>
      </w:r>
      <w:r>
        <w:rPr>
          <w:szCs w:val="24"/>
        </w:rPr>
        <w:t>YOUTH TG REINS: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   $155.00</w:t>
      </w:r>
    </w:p>
    <w:p w14:paraId="33BC1341" w14:textId="1F325DA3" w:rsidR="00CD39C8" w:rsidRPr="00BC5FE1" w:rsidRDefault="000979ED" w:rsidP="00CD39C8">
      <w:pPr>
        <w:rPr>
          <w:szCs w:val="24"/>
        </w:rPr>
      </w:pPr>
      <w:r>
        <w:rPr>
          <w:szCs w:val="24"/>
        </w:rPr>
        <w:tab/>
      </w:r>
    </w:p>
    <w:p w14:paraId="18242049" w14:textId="77777777" w:rsidR="00283F4C" w:rsidRPr="00923A40" w:rsidRDefault="00FA03C0" w:rsidP="00FA03C0">
      <w:pPr>
        <w:pStyle w:val="PlainText"/>
        <w:rPr>
          <w:b/>
          <w:sz w:val="32"/>
          <w:szCs w:val="32"/>
        </w:rPr>
      </w:pPr>
      <w:r w:rsidRPr="00923A40">
        <w:rPr>
          <w:b/>
          <w:sz w:val="32"/>
          <w:szCs w:val="32"/>
        </w:rPr>
        <w:t>STANDARD STRAPS</w:t>
      </w:r>
    </w:p>
    <w:p w14:paraId="3CF76198" w14:textId="77777777" w:rsidR="00A73C37" w:rsidRPr="00BF775A" w:rsidRDefault="00A73C37" w:rsidP="00980118">
      <w:pPr>
        <w:rPr>
          <w:bCs/>
          <w:szCs w:val="24"/>
        </w:rPr>
      </w:pPr>
      <w:r w:rsidRPr="00BF775A">
        <w:rPr>
          <w:bCs/>
          <w:szCs w:val="24"/>
        </w:rPr>
        <w:t>HIPPODROME STRAPS</w:t>
      </w:r>
    </w:p>
    <w:p w14:paraId="7967CC39" w14:textId="77777777" w:rsidR="00980118" w:rsidRPr="00BF775A" w:rsidRDefault="00980118" w:rsidP="00980118">
      <w:pPr>
        <w:rPr>
          <w:bCs/>
          <w:szCs w:val="24"/>
        </w:rPr>
      </w:pPr>
      <w:r w:rsidRPr="00BF775A">
        <w:rPr>
          <w:bCs/>
          <w:szCs w:val="24"/>
        </w:rPr>
        <w:tab/>
        <w:t>ALL STYLES ARE BUILT WITH NYLON CORES, THREE ROWS OF</w:t>
      </w:r>
    </w:p>
    <w:p w14:paraId="1E1295E7" w14:textId="77777777" w:rsidR="00980118" w:rsidRPr="00BF775A" w:rsidRDefault="00980118" w:rsidP="00980118">
      <w:pPr>
        <w:rPr>
          <w:bCs/>
          <w:szCs w:val="24"/>
        </w:rPr>
      </w:pPr>
      <w:r w:rsidRPr="00BF775A">
        <w:rPr>
          <w:bCs/>
          <w:szCs w:val="24"/>
        </w:rPr>
        <w:tab/>
        <w:t>STITCHES, BUCKLE SLEEVE,</w:t>
      </w:r>
      <w:r w:rsidRPr="00BF775A">
        <w:rPr>
          <w:bCs/>
          <w:szCs w:val="24"/>
        </w:rPr>
        <w:tab/>
        <w:t xml:space="preserve">2” STANDARD WIDTH, OTHER WIDTHS </w:t>
      </w:r>
    </w:p>
    <w:p w14:paraId="4A0D87AC" w14:textId="77777777" w:rsidR="00980118" w:rsidRPr="00BF775A" w:rsidRDefault="00980118" w:rsidP="00980118">
      <w:pPr>
        <w:rPr>
          <w:bCs/>
          <w:szCs w:val="24"/>
        </w:rPr>
      </w:pPr>
      <w:r w:rsidRPr="00BF775A">
        <w:rPr>
          <w:bCs/>
          <w:szCs w:val="24"/>
        </w:rPr>
        <w:tab/>
      </w:r>
      <w:r w:rsidR="00845B08" w:rsidRPr="00BF775A">
        <w:rPr>
          <w:bCs/>
          <w:szCs w:val="24"/>
        </w:rPr>
        <w:t xml:space="preserve">AND LENGTHS </w:t>
      </w:r>
      <w:r w:rsidRPr="00BF775A">
        <w:rPr>
          <w:bCs/>
          <w:szCs w:val="24"/>
        </w:rPr>
        <w:t>BUILT AS SPECIAL ORDERS</w:t>
      </w:r>
    </w:p>
    <w:p w14:paraId="041AB9A4" w14:textId="77777777" w:rsidR="00980118" w:rsidRPr="00BF775A" w:rsidRDefault="00980118" w:rsidP="00980118">
      <w:pPr>
        <w:rPr>
          <w:bCs/>
          <w:szCs w:val="24"/>
        </w:rPr>
      </w:pPr>
      <w:r w:rsidRPr="00BF775A">
        <w:rPr>
          <w:bCs/>
          <w:szCs w:val="24"/>
        </w:rPr>
        <w:t xml:space="preserve">BUCKLE IN CENTER </w:t>
      </w:r>
      <w:bookmarkStart w:id="8" w:name="_Hlk511461002"/>
      <w:r w:rsidRPr="00BF775A">
        <w:rPr>
          <w:bCs/>
          <w:szCs w:val="24"/>
        </w:rPr>
        <w:t>HIPPODROME STRAPS</w:t>
      </w:r>
      <w:bookmarkEnd w:id="8"/>
      <w:r w:rsidRPr="00BF775A">
        <w:rPr>
          <w:bCs/>
          <w:szCs w:val="24"/>
        </w:rPr>
        <w:t>, ADJUSTS 35”- 41”</w:t>
      </w:r>
    </w:p>
    <w:p w14:paraId="10506820" w14:textId="54B99A02" w:rsidR="00980118" w:rsidRPr="00BF775A" w:rsidRDefault="00980118" w:rsidP="00980118">
      <w:pPr>
        <w:rPr>
          <w:bCs/>
          <w:szCs w:val="24"/>
        </w:rPr>
      </w:pPr>
      <w:r w:rsidRPr="00BF775A">
        <w:rPr>
          <w:bCs/>
          <w:szCs w:val="24"/>
        </w:rPr>
        <w:tab/>
        <w:t>1. TWO PLY NATURAL OIL FINISH LEATHER</w:t>
      </w:r>
      <w:r w:rsidRPr="00BF775A">
        <w:rPr>
          <w:bCs/>
          <w:szCs w:val="24"/>
        </w:rPr>
        <w:tab/>
      </w:r>
      <w:r w:rsidRPr="00BF775A">
        <w:rPr>
          <w:bCs/>
          <w:szCs w:val="24"/>
        </w:rPr>
        <w:tab/>
      </w:r>
      <w:r w:rsidRPr="00BF775A">
        <w:rPr>
          <w:bCs/>
          <w:szCs w:val="24"/>
        </w:rPr>
        <w:tab/>
        <w:t>$</w:t>
      </w:r>
      <w:r w:rsidR="00DF4914" w:rsidRPr="00BF775A">
        <w:rPr>
          <w:bCs/>
          <w:szCs w:val="24"/>
        </w:rPr>
        <w:t>95</w:t>
      </w:r>
      <w:r w:rsidRPr="00BF775A">
        <w:rPr>
          <w:bCs/>
          <w:szCs w:val="24"/>
        </w:rPr>
        <w:t>.00</w:t>
      </w:r>
    </w:p>
    <w:p w14:paraId="77B75928" w14:textId="77777777" w:rsidR="00CF7733" w:rsidRPr="00BF775A" w:rsidRDefault="00980118" w:rsidP="00980118">
      <w:pPr>
        <w:rPr>
          <w:bCs/>
          <w:szCs w:val="24"/>
        </w:rPr>
      </w:pPr>
      <w:r w:rsidRPr="00BF775A">
        <w:rPr>
          <w:bCs/>
          <w:szCs w:val="24"/>
        </w:rPr>
        <w:tab/>
      </w:r>
      <w:r w:rsidR="000636B1" w:rsidRPr="00BF775A">
        <w:rPr>
          <w:bCs/>
          <w:szCs w:val="24"/>
        </w:rPr>
        <w:t>2</w:t>
      </w:r>
      <w:r w:rsidRPr="00BF775A">
        <w:rPr>
          <w:bCs/>
          <w:szCs w:val="24"/>
        </w:rPr>
        <w:t>. COLORED CHAP LEATHER, NYLON AND LEATHER CORE</w:t>
      </w:r>
    </w:p>
    <w:p w14:paraId="4FE442F3" w14:textId="77777777" w:rsidR="00CF7733" w:rsidRPr="00BF775A" w:rsidRDefault="00CF7733" w:rsidP="00980118">
      <w:pPr>
        <w:rPr>
          <w:bCs/>
          <w:szCs w:val="24"/>
        </w:rPr>
      </w:pPr>
      <w:r w:rsidRPr="00BF775A">
        <w:rPr>
          <w:bCs/>
          <w:szCs w:val="24"/>
        </w:rPr>
        <w:tab/>
        <w:t xml:space="preserve"> </w:t>
      </w:r>
      <w:r w:rsidR="00980118" w:rsidRPr="00BF775A">
        <w:rPr>
          <w:bCs/>
          <w:szCs w:val="24"/>
        </w:rPr>
        <w:t xml:space="preserve">  WITH</w:t>
      </w:r>
      <w:r w:rsidRPr="00BF775A">
        <w:rPr>
          <w:bCs/>
          <w:szCs w:val="24"/>
        </w:rPr>
        <w:t xml:space="preserve"> </w:t>
      </w:r>
      <w:r w:rsidR="00980118" w:rsidRPr="00BF775A">
        <w:rPr>
          <w:bCs/>
          <w:szCs w:val="24"/>
        </w:rPr>
        <w:t xml:space="preserve">BOTTOM PADDING, ROLLED EDGES, WHITE, </w:t>
      </w:r>
    </w:p>
    <w:p w14:paraId="02E94204" w14:textId="6CD71DAF" w:rsidR="00980118" w:rsidRPr="00BF775A" w:rsidRDefault="00CF7733" w:rsidP="00980118">
      <w:pPr>
        <w:rPr>
          <w:bCs/>
          <w:szCs w:val="24"/>
        </w:rPr>
      </w:pPr>
      <w:r w:rsidRPr="00BF775A">
        <w:rPr>
          <w:bCs/>
          <w:szCs w:val="24"/>
        </w:rPr>
        <w:tab/>
        <w:t xml:space="preserve">   </w:t>
      </w:r>
      <w:r w:rsidR="00980118" w:rsidRPr="00BF775A">
        <w:rPr>
          <w:bCs/>
          <w:szCs w:val="24"/>
        </w:rPr>
        <w:t>BLACK,</w:t>
      </w:r>
      <w:r w:rsidRPr="00BF775A">
        <w:rPr>
          <w:bCs/>
          <w:szCs w:val="24"/>
        </w:rPr>
        <w:t xml:space="preserve"> </w:t>
      </w:r>
      <w:r w:rsidR="00DA10D2" w:rsidRPr="00BF775A">
        <w:rPr>
          <w:bCs/>
          <w:szCs w:val="24"/>
        </w:rPr>
        <w:t>BROWN, AND OTHER COLORS</w:t>
      </w:r>
      <w:r w:rsidR="00DA10D2" w:rsidRPr="00BF775A">
        <w:rPr>
          <w:bCs/>
          <w:szCs w:val="24"/>
        </w:rPr>
        <w:tab/>
      </w:r>
      <w:r w:rsidR="00DA10D2" w:rsidRPr="00BF775A">
        <w:rPr>
          <w:bCs/>
          <w:szCs w:val="24"/>
        </w:rPr>
        <w:tab/>
      </w:r>
      <w:r w:rsidR="00DA10D2" w:rsidRPr="00BF775A">
        <w:rPr>
          <w:bCs/>
          <w:szCs w:val="24"/>
        </w:rPr>
        <w:tab/>
      </w:r>
      <w:r w:rsidR="000636B1" w:rsidRPr="00BF775A">
        <w:rPr>
          <w:bCs/>
          <w:szCs w:val="24"/>
        </w:rPr>
        <w:t xml:space="preserve">    </w:t>
      </w:r>
      <w:r w:rsidR="00996B6E" w:rsidRPr="00BF775A">
        <w:rPr>
          <w:bCs/>
          <w:szCs w:val="24"/>
        </w:rPr>
        <w:t>$</w:t>
      </w:r>
      <w:r w:rsidR="00DF4914" w:rsidRPr="00BF775A">
        <w:rPr>
          <w:bCs/>
          <w:szCs w:val="24"/>
        </w:rPr>
        <w:t>127</w:t>
      </w:r>
      <w:r w:rsidR="00980118" w:rsidRPr="00BF775A">
        <w:rPr>
          <w:bCs/>
          <w:szCs w:val="24"/>
        </w:rPr>
        <w:t>.00</w:t>
      </w:r>
    </w:p>
    <w:p w14:paraId="579C4EAC" w14:textId="6FCD54A2" w:rsidR="00980118" w:rsidRPr="00BF775A" w:rsidRDefault="00977136" w:rsidP="00980118">
      <w:pPr>
        <w:rPr>
          <w:bCs/>
          <w:szCs w:val="24"/>
        </w:rPr>
      </w:pPr>
      <w:r w:rsidRPr="00BF775A">
        <w:rPr>
          <w:bCs/>
          <w:szCs w:val="24"/>
        </w:rPr>
        <w:tab/>
      </w:r>
    </w:p>
    <w:p w14:paraId="22831259" w14:textId="77777777" w:rsidR="00CF7733" w:rsidRPr="00923A40" w:rsidRDefault="00980118" w:rsidP="00980118">
      <w:pPr>
        <w:rPr>
          <w:szCs w:val="24"/>
        </w:rPr>
      </w:pPr>
      <w:r w:rsidRPr="00923A40">
        <w:rPr>
          <w:szCs w:val="24"/>
        </w:rPr>
        <w:t>ONE PIECE, END ADJUSTMENT HIPPODROME STRAPS,</w:t>
      </w:r>
    </w:p>
    <w:p w14:paraId="1963AF76" w14:textId="77777777" w:rsidR="00980118" w:rsidRPr="00923A40" w:rsidRDefault="00CF7733" w:rsidP="00980118">
      <w:pPr>
        <w:rPr>
          <w:szCs w:val="24"/>
        </w:rPr>
      </w:pPr>
      <w:r w:rsidRPr="00923A40">
        <w:rPr>
          <w:szCs w:val="24"/>
        </w:rPr>
        <w:tab/>
      </w:r>
      <w:r w:rsidR="00980118" w:rsidRPr="00923A40">
        <w:rPr>
          <w:szCs w:val="24"/>
        </w:rPr>
        <w:t>ADJUSTS 34” – 37 1/2”</w:t>
      </w:r>
    </w:p>
    <w:p w14:paraId="204EEE27" w14:textId="4CAE5705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  <w:t>1. TWO PLY</w:t>
      </w:r>
      <w:r w:rsidR="00DA10D2" w:rsidRPr="00923A40">
        <w:rPr>
          <w:szCs w:val="24"/>
        </w:rPr>
        <w:t xml:space="preserve"> </w:t>
      </w:r>
      <w:r w:rsidR="00996B6E" w:rsidRPr="00923A40">
        <w:rPr>
          <w:szCs w:val="24"/>
        </w:rPr>
        <w:t>NATURAL OIL FINISH LEATHER</w:t>
      </w:r>
      <w:r w:rsidR="00996B6E" w:rsidRPr="00923A40">
        <w:rPr>
          <w:szCs w:val="24"/>
        </w:rPr>
        <w:tab/>
      </w:r>
      <w:r w:rsidR="00996B6E" w:rsidRPr="00923A40">
        <w:rPr>
          <w:szCs w:val="24"/>
        </w:rPr>
        <w:tab/>
      </w:r>
      <w:r w:rsidR="00996B6E" w:rsidRPr="00923A40">
        <w:rPr>
          <w:szCs w:val="24"/>
        </w:rPr>
        <w:tab/>
        <w:t>$</w:t>
      </w:r>
      <w:r w:rsidR="00DF4914">
        <w:rPr>
          <w:szCs w:val="24"/>
        </w:rPr>
        <w:t>9</w:t>
      </w:r>
      <w:r w:rsidR="000636B1" w:rsidRPr="00923A40">
        <w:rPr>
          <w:szCs w:val="24"/>
        </w:rPr>
        <w:t>5</w:t>
      </w:r>
      <w:r w:rsidRPr="00923A40">
        <w:rPr>
          <w:szCs w:val="24"/>
        </w:rPr>
        <w:t>.00</w:t>
      </w:r>
    </w:p>
    <w:p w14:paraId="0F130F0F" w14:textId="77777777" w:rsidR="00345CFC" w:rsidRPr="00923A40" w:rsidRDefault="006C09AC" w:rsidP="00980118">
      <w:pPr>
        <w:rPr>
          <w:szCs w:val="24"/>
        </w:rPr>
      </w:pPr>
      <w:r w:rsidRPr="00923A40">
        <w:rPr>
          <w:szCs w:val="24"/>
        </w:rPr>
        <w:tab/>
      </w:r>
      <w:r w:rsidR="000636B1" w:rsidRPr="00923A40">
        <w:rPr>
          <w:szCs w:val="24"/>
        </w:rPr>
        <w:t>2.</w:t>
      </w:r>
      <w:r w:rsidR="00980118" w:rsidRPr="00923A40">
        <w:rPr>
          <w:szCs w:val="24"/>
        </w:rPr>
        <w:t xml:space="preserve"> COLORED CHAP LEATHER, NYLON AND LEATHER CORE</w:t>
      </w:r>
    </w:p>
    <w:p w14:paraId="69357176" w14:textId="77777777" w:rsidR="00345CFC" w:rsidRPr="00923A40" w:rsidRDefault="00345CFC" w:rsidP="00980118">
      <w:pPr>
        <w:rPr>
          <w:szCs w:val="24"/>
        </w:rPr>
      </w:pPr>
      <w:r w:rsidRPr="00923A40">
        <w:rPr>
          <w:szCs w:val="24"/>
        </w:rPr>
        <w:tab/>
        <w:t xml:space="preserve"> </w:t>
      </w:r>
      <w:r w:rsidR="00980118" w:rsidRPr="00923A40">
        <w:rPr>
          <w:szCs w:val="24"/>
        </w:rPr>
        <w:t xml:space="preserve">  WITH</w:t>
      </w:r>
      <w:r w:rsidRPr="00923A40">
        <w:rPr>
          <w:szCs w:val="24"/>
        </w:rPr>
        <w:t xml:space="preserve"> </w:t>
      </w:r>
      <w:r w:rsidR="00980118" w:rsidRPr="00923A40">
        <w:rPr>
          <w:szCs w:val="24"/>
        </w:rPr>
        <w:t>BOTTOM PADDING, ROLLED EDGES, WHITE,</w:t>
      </w:r>
    </w:p>
    <w:p w14:paraId="424EB2DA" w14:textId="1DCCCD23" w:rsidR="00980118" w:rsidRPr="00923A40" w:rsidRDefault="00345CFC" w:rsidP="00980118">
      <w:pPr>
        <w:rPr>
          <w:szCs w:val="24"/>
        </w:rPr>
      </w:pPr>
      <w:r w:rsidRPr="00923A40">
        <w:rPr>
          <w:szCs w:val="24"/>
        </w:rPr>
        <w:tab/>
        <w:t xml:space="preserve">  </w:t>
      </w:r>
      <w:r w:rsidR="00980118" w:rsidRPr="00923A40">
        <w:rPr>
          <w:szCs w:val="24"/>
        </w:rPr>
        <w:t xml:space="preserve"> BLACK,</w:t>
      </w:r>
      <w:r w:rsidRPr="00923A40">
        <w:rPr>
          <w:szCs w:val="24"/>
        </w:rPr>
        <w:t xml:space="preserve"> </w:t>
      </w:r>
      <w:r w:rsidR="00DA10D2" w:rsidRPr="00923A40">
        <w:rPr>
          <w:szCs w:val="24"/>
        </w:rPr>
        <w:t>BROWN, AND OTHER COLORS</w:t>
      </w:r>
      <w:r w:rsidR="00996B6E" w:rsidRPr="00923A40">
        <w:rPr>
          <w:szCs w:val="24"/>
        </w:rPr>
        <w:tab/>
      </w:r>
      <w:r w:rsidR="00996B6E" w:rsidRPr="00923A40">
        <w:rPr>
          <w:szCs w:val="24"/>
        </w:rPr>
        <w:tab/>
        <w:t xml:space="preserve">         $1</w:t>
      </w:r>
      <w:r w:rsidR="00C53B40">
        <w:rPr>
          <w:szCs w:val="24"/>
        </w:rPr>
        <w:t>27</w:t>
      </w:r>
      <w:r w:rsidR="00980118" w:rsidRPr="00923A40">
        <w:rPr>
          <w:szCs w:val="24"/>
        </w:rPr>
        <w:t>.00</w:t>
      </w:r>
    </w:p>
    <w:p w14:paraId="6030401E" w14:textId="77777777" w:rsidR="00144D51" w:rsidRDefault="00144D51" w:rsidP="00980118">
      <w:pPr>
        <w:rPr>
          <w:b/>
          <w:szCs w:val="24"/>
        </w:rPr>
      </w:pPr>
    </w:p>
    <w:p w14:paraId="3618A075" w14:textId="77777777" w:rsidR="00980118" w:rsidRPr="00923A40" w:rsidRDefault="00980118" w:rsidP="00980118">
      <w:pPr>
        <w:rPr>
          <w:b/>
          <w:szCs w:val="24"/>
        </w:rPr>
      </w:pPr>
      <w:r w:rsidRPr="00923A40">
        <w:rPr>
          <w:b/>
          <w:szCs w:val="24"/>
        </w:rPr>
        <w:t>TAIL DRAG STRAPS</w:t>
      </w:r>
    </w:p>
    <w:p w14:paraId="69D06F02" w14:textId="77777777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  <w:t>TAIL DRAG STRAPS ARE BUILT WITH NYLON CORES AND THEY INCLUDE</w:t>
      </w:r>
    </w:p>
    <w:p w14:paraId="7C3F9D01" w14:textId="77777777" w:rsidR="00980118" w:rsidRPr="00923A40" w:rsidRDefault="007B202E" w:rsidP="00980118">
      <w:pPr>
        <w:rPr>
          <w:szCs w:val="24"/>
        </w:rPr>
      </w:pPr>
      <w:r w:rsidRPr="00923A40">
        <w:rPr>
          <w:szCs w:val="24"/>
        </w:rPr>
        <w:tab/>
        <w:t>WOOLSKIN TUNNEL</w:t>
      </w:r>
      <w:r w:rsidR="00980118" w:rsidRPr="00923A40">
        <w:rPr>
          <w:szCs w:val="24"/>
        </w:rPr>
        <w:t>, 1” WIDE, THEY ARE PRICED PER PAIR</w:t>
      </w:r>
      <w:r w:rsidR="003C0100" w:rsidRPr="00923A40">
        <w:rPr>
          <w:szCs w:val="24"/>
        </w:rPr>
        <w:t>, FREE</w:t>
      </w:r>
    </w:p>
    <w:p w14:paraId="2F77242E" w14:textId="77777777" w:rsidR="003C0100" w:rsidRPr="00923A40" w:rsidRDefault="003C0100" w:rsidP="00980118">
      <w:pPr>
        <w:rPr>
          <w:szCs w:val="24"/>
        </w:rPr>
      </w:pPr>
      <w:r w:rsidRPr="00923A40">
        <w:rPr>
          <w:szCs w:val="24"/>
        </w:rPr>
        <w:tab/>
        <w:t xml:space="preserve">INSTRUCTIONAL </w:t>
      </w:r>
      <w:r w:rsidR="00615F27">
        <w:rPr>
          <w:szCs w:val="24"/>
        </w:rPr>
        <w:t xml:space="preserve">DOCUMENT WITH PHOTOS </w:t>
      </w:r>
      <w:r w:rsidRPr="00923A40">
        <w:rPr>
          <w:szCs w:val="24"/>
        </w:rPr>
        <w:t>FOR MOUNTING</w:t>
      </w:r>
    </w:p>
    <w:p w14:paraId="08B3B315" w14:textId="77777777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>STANDARD – ATTACH TO CRUPPER HAND HOLD</w:t>
      </w:r>
    </w:p>
    <w:p w14:paraId="70E9F335" w14:textId="5FF6157D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  <w:t>1. TWO PLY</w:t>
      </w:r>
      <w:r w:rsidR="00DA10D2" w:rsidRPr="00923A40">
        <w:rPr>
          <w:szCs w:val="24"/>
        </w:rPr>
        <w:t xml:space="preserve"> NATURAL OIL FINISH LEATHER</w:t>
      </w:r>
      <w:r w:rsidR="00DA10D2" w:rsidRPr="00923A40">
        <w:rPr>
          <w:szCs w:val="24"/>
        </w:rPr>
        <w:tab/>
      </w:r>
      <w:r w:rsidR="00DA10D2" w:rsidRPr="00923A40">
        <w:rPr>
          <w:szCs w:val="24"/>
        </w:rPr>
        <w:tab/>
      </w:r>
      <w:r w:rsidR="00DA10D2" w:rsidRPr="00923A40">
        <w:rPr>
          <w:szCs w:val="24"/>
        </w:rPr>
        <w:tab/>
        <w:t>$</w:t>
      </w:r>
      <w:r w:rsidR="00DA741D">
        <w:rPr>
          <w:szCs w:val="24"/>
        </w:rPr>
        <w:t>9</w:t>
      </w:r>
      <w:r w:rsidR="00DA10D2" w:rsidRPr="00923A40">
        <w:rPr>
          <w:szCs w:val="24"/>
        </w:rPr>
        <w:t>0</w:t>
      </w:r>
      <w:r w:rsidRPr="00923A40">
        <w:rPr>
          <w:szCs w:val="24"/>
        </w:rPr>
        <w:t>.00</w:t>
      </w:r>
    </w:p>
    <w:p w14:paraId="5A243C80" w14:textId="77777777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</w:r>
      <w:r w:rsidR="008E6174" w:rsidRPr="00923A40">
        <w:rPr>
          <w:szCs w:val="24"/>
        </w:rPr>
        <w:t>2</w:t>
      </w:r>
      <w:r w:rsidRPr="00923A40">
        <w:rPr>
          <w:szCs w:val="24"/>
        </w:rPr>
        <w:t xml:space="preserve">. COLORED CHAP LEATHER, NYLON CORE, ROLLED EDGES, </w:t>
      </w:r>
    </w:p>
    <w:p w14:paraId="3B31EB45" w14:textId="5B5E6DA1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  <w:t xml:space="preserve">    WHITE, BLACK, </w:t>
      </w:r>
      <w:r w:rsidR="00DA10D2" w:rsidRPr="00923A40">
        <w:rPr>
          <w:szCs w:val="24"/>
        </w:rPr>
        <w:t>BROWN, AND OTHER COLORS</w:t>
      </w:r>
      <w:r w:rsidR="00DA10D2" w:rsidRPr="00923A40">
        <w:rPr>
          <w:szCs w:val="24"/>
        </w:rPr>
        <w:tab/>
        <w:t xml:space="preserve">    $1</w:t>
      </w:r>
      <w:r w:rsidR="00DA741D">
        <w:rPr>
          <w:szCs w:val="24"/>
        </w:rPr>
        <w:t>1</w:t>
      </w:r>
      <w:r w:rsidR="00DA10D2" w:rsidRPr="00923A40">
        <w:rPr>
          <w:szCs w:val="24"/>
        </w:rPr>
        <w:t>0</w:t>
      </w:r>
      <w:r w:rsidRPr="00923A40">
        <w:rPr>
          <w:szCs w:val="24"/>
        </w:rPr>
        <w:t>.00</w:t>
      </w:r>
    </w:p>
    <w:p w14:paraId="051B77B5" w14:textId="0FC8F5DD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</w:r>
      <w:r w:rsidR="008E6174" w:rsidRPr="00923A40">
        <w:rPr>
          <w:szCs w:val="24"/>
        </w:rPr>
        <w:t>3</w:t>
      </w:r>
      <w:r w:rsidRPr="00923A40">
        <w:rPr>
          <w:szCs w:val="24"/>
        </w:rPr>
        <w:t>. INSTALL TAI</w:t>
      </w:r>
      <w:r w:rsidR="00DA10D2" w:rsidRPr="00923A40">
        <w:rPr>
          <w:szCs w:val="24"/>
        </w:rPr>
        <w:t>L DRAG STRAPS ON SADDLE</w:t>
      </w:r>
      <w:r w:rsidR="00DA10D2" w:rsidRPr="00923A40">
        <w:rPr>
          <w:szCs w:val="24"/>
        </w:rPr>
        <w:tab/>
      </w:r>
      <w:r w:rsidR="00DA10D2" w:rsidRPr="00923A40">
        <w:rPr>
          <w:szCs w:val="24"/>
        </w:rPr>
        <w:tab/>
        <w:t xml:space="preserve">     $</w:t>
      </w:r>
      <w:r w:rsidR="0001620D">
        <w:rPr>
          <w:szCs w:val="24"/>
        </w:rPr>
        <w:t>60</w:t>
      </w:r>
      <w:r w:rsidRPr="00923A40">
        <w:rPr>
          <w:szCs w:val="24"/>
        </w:rPr>
        <w:t>.00</w:t>
      </w:r>
    </w:p>
    <w:p w14:paraId="09CC12BB" w14:textId="77777777" w:rsidR="00980118" w:rsidRPr="00923A40" w:rsidRDefault="00980118" w:rsidP="00C459B8">
      <w:pPr>
        <w:tabs>
          <w:tab w:val="left" w:pos="4860"/>
        </w:tabs>
        <w:rPr>
          <w:szCs w:val="24"/>
        </w:rPr>
      </w:pPr>
      <w:r w:rsidRPr="00923A40">
        <w:rPr>
          <w:szCs w:val="24"/>
        </w:rPr>
        <w:t xml:space="preserve">TOMMY MAIER – ATTACH TO CRUPPER HAND HOLD AND BOTH RIGGING </w:t>
      </w:r>
      <w:smartTag w:uri="urn:schemas-microsoft-com:office:smarttags" w:element="place">
        <w:r w:rsidRPr="00923A40">
          <w:rPr>
            <w:szCs w:val="24"/>
          </w:rPr>
          <w:t>DEES</w:t>
        </w:r>
      </w:smartTag>
    </w:p>
    <w:p w14:paraId="74F73758" w14:textId="413C63B2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  <w:t>1. TWO PLY NATURAL OIL FINISH LEATHER</w:t>
      </w:r>
      <w:r w:rsidRPr="00923A40">
        <w:rPr>
          <w:szCs w:val="24"/>
        </w:rPr>
        <w:tab/>
      </w:r>
      <w:r w:rsidRPr="00923A40">
        <w:rPr>
          <w:szCs w:val="24"/>
        </w:rPr>
        <w:tab/>
        <w:t xml:space="preserve">    $1</w:t>
      </w:r>
      <w:r w:rsidR="0001620D">
        <w:rPr>
          <w:szCs w:val="24"/>
        </w:rPr>
        <w:t>40</w:t>
      </w:r>
      <w:r w:rsidRPr="00923A40">
        <w:rPr>
          <w:szCs w:val="24"/>
        </w:rPr>
        <w:t>.00</w:t>
      </w:r>
    </w:p>
    <w:p w14:paraId="4B1319A3" w14:textId="77777777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</w:r>
      <w:r w:rsidR="008E6174" w:rsidRPr="00923A40">
        <w:rPr>
          <w:szCs w:val="24"/>
        </w:rPr>
        <w:t>2</w:t>
      </w:r>
      <w:r w:rsidRPr="00923A40">
        <w:rPr>
          <w:szCs w:val="24"/>
        </w:rPr>
        <w:t xml:space="preserve">. COLORED CHAP LEATHER, NYLON CORE, </w:t>
      </w:r>
      <w:r w:rsidR="006957E0" w:rsidRPr="00923A40">
        <w:rPr>
          <w:szCs w:val="24"/>
        </w:rPr>
        <w:t>FACED WITH</w:t>
      </w:r>
    </w:p>
    <w:p w14:paraId="36CB66FF" w14:textId="35372956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  <w:t xml:space="preserve">   WHITE, BLACK, BROWN, AND OTHER COLORS</w:t>
      </w:r>
      <w:r w:rsidRPr="00923A40">
        <w:rPr>
          <w:szCs w:val="24"/>
        </w:rPr>
        <w:tab/>
        <w:t xml:space="preserve">    $1</w:t>
      </w:r>
      <w:r w:rsidR="0001620D">
        <w:rPr>
          <w:szCs w:val="24"/>
        </w:rPr>
        <w:t>60</w:t>
      </w:r>
      <w:r w:rsidRPr="00923A40">
        <w:rPr>
          <w:szCs w:val="24"/>
        </w:rPr>
        <w:t>.00</w:t>
      </w:r>
    </w:p>
    <w:p w14:paraId="343B03E1" w14:textId="17B1517A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  <w:t>5. INSTALL MAIER TAIL DRAG STRAPS ON SADDLE</w:t>
      </w:r>
      <w:r w:rsidRPr="00923A40">
        <w:rPr>
          <w:szCs w:val="24"/>
        </w:rPr>
        <w:tab/>
        <w:t xml:space="preserve">     $</w:t>
      </w:r>
      <w:r w:rsidR="00DA10D2" w:rsidRPr="00923A40">
        <w:rPr>
          <w:szCs w:val="24"/>
        </w:rPr>
        <w:t>6</w:t>
      </w:r>
      <w:r w:rsidR="00CA1EC4">
        <w:rPr>
          <w:szCs w:val="24"/>
        </w:rPr>
        <w:t>5</w:t>
      </w:r>
      <w:r w:rsidRPr="00923A40">
        <w:rPr>
          <w:szCs w:val="24"/>
        </w:rPr>
        <w:t>.00</w:t>
      </w:r>
    </w:p>
    <w:p w14:paraId="57108DE7" w14:textId="77777777" w:rsidR="00144D51" w:rsidRDefault="00144D51" w:rsidP="00144D51">
      <w:pPr>
        <w:rPr>
          <w:b/>
          <w:szCs w:val="24"/>
        </w:rPr>
      </w:pPr>
    </w:p>
    <w:p w14:paraId="3120B57B" w14:textId="77777777" w:rsidR="00144D51" w:rsidRDefault="00144D51" w:rsidP="00144D51">
      <w:pPr>
        <w:rPr>
          <w:b/>
          <w:szCs w:val="24"/>
        </w:rPr>
      </w:pPr>
      <w:r>
        <w:rPr>
          <w:b/>
          <w:szCs w:val="24"/>
        </w:rPr>
        <w:t>DEATH DRAG (COSSACK) STRAPS</w:t>
      </w:r>
      <w:r>
        <w:rPr>
          <w:b/>
          <w:szCs w:val="24"/>
        </w:rPr>
        <w:tab/>
      </w:r>
    </w:p>
    <w:p w14:paraId="4EDEEC00" w14:textId="77777777" w:rsidR="00144D51" w:rsidRDefault="00144D51" w:rsidP="00144D51">
      <w:pPr>
        <w:rPr>
          <w:szCs w:val="24"/>
        </w:rPr>
      </w:pPr>
      <w:r>
        <w:rPr>
          <w:szCs w:val="24"/>
        </w:rPr>
        <w:tab/>
        <w:t>DEATH DRAG STRAPS ARE BUILT WITH NYLON CORES AND THEY</w:t>
      </w:r>
    </w:p>
    <w:p w14:paraId="59109E4E" w14:textId="77777777" w:rsidR="00144D51" w:rsidRDefault="00144D51" w:rsidP="00144D51">
      <w:pPr>
        <w:rPr>
          <w:szCs w:val="24"/>
        </w:rPr>
      </w:pPr>
      <w:r>
        <w:rPr>
          <w:szCs w:val="24"/>
        </w:rPr>
        <w:tab/>
        <w:t>INCLUDE A WOOLSKIN TUNNEL, 1” WIDE</w:t>
      </w:r>
    </w:p>
    <w:p w14:paraId="6D95FC29" w14:textId="45147D02" w:rsidR="00144D51" w:rsidRDefault="00144D51" w:rsidP="00144D51">
      <w:pPr>
        <w:rPr>
          <w:szCs w:val="24"/>
        </w:rPr>
      </w:pPr>
      <w:r>
        <w:rPr>
          <w:szCs w:val="24"/>
        </w:rPr>
        <w:tab/>
        <w:t>1. TWO PLY NATURAL OIL FINISH LEATHE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$</w:t>
      </w:r>
      <w:r w:rsidR="006733AE">
        <w:rPr>
          <w:szCs w:val="24"/>
        </w:rPr>
        <w:t>80</w:t>
      </w:r>
      <w:r>
        <w:rPr>
          <w:szCs w:val="24"/>
        </w:rPr>
        <w:t>.00</w:t>
      </w:r>
    </w:p>
    <w:p w14:paraId="2DF7AB54" w14:textId="77777777" w:rsidR="00144D51" w:rsidRDefault="00144D51" w:rsidP="00144D51">
      <w:pPr>
        <w:rPr>
          <w:szCs w:val="24"/>
        </w:rPr>
      </w:pPr>
      <w:r>
        <w:rPr>
          <w:szCs w:val="24"/>
        </w:rPr>
        <w:tab/>
        <w:t xml:space="preserve">2. COLORED CHAP LEATHER, NYLON CORE, ROLLED EDGES, </w:t>
      </w:r>
    </w:p>
    <w:p w14:paraId="117487DD" w14:textId="4A5F2E94" w:rsidR="00144D51" w:rsidRDefault="00144D51" w:rsidP="00144D51">
      <w:pPr>
        <w:rPr>
          <w:szCs w:val="24"/>
        </w:rPr>
      </w:pPr>
      <w:r>
        <w:rPr>
          <w:szCs w:val="24"/>
        </w:rPr>
        <w:tab/>
        <w:t xml:space="preserve">    WHITE, BLACK, BROWN, AND OTHER COLORS</w:t>
      </w:r>
      <w:r>
        <w:rPr>
          <w:szCs w:val="24"/>
        </w:rPr>
        <w:tab/>
        <w:t xml:space="preserve">    </w:t>
      </w:r>
      <w:r>
        <w:rPr>
          <w:szCs w:val="24"/>
        </w:rPr>
        <w:tab/>
        <w:t>$</w:t>
      </w:r>
      <w:r w:rsidR="006733AE">
        <w:rPr>
          <w:szCs w:val="24"/>
        </w:rPr>
        <w:t>90</w:t>
      </w:r>
      <w:r>
        <w:rPr>
          <w:szCs w:val="24"/>
        </w:rPr>
        <w:t>.00</w:t>
      </w:r>
    </w:p>
    <w:p w14:paraId="3E8CF4AA" w14:textId="77777777" w:rsidR="00372C58" w:rsidRDefault="00372C58" w:rsidP="00980118">
      <w:pPr>
        <w:rPr>
          <w:b/>
          <w:szCs w:val="24"/>
        </w:rPr>
      </w:pPr>
    </w:p>
    <w:p w14:paraId="4092ED42" w14:textId="77777777" w:rsidR="00980118" w:rsidRPr="00923A40" w:rsidRDefault="00980118" w:rsidP="00980118">
      <w:pPr>
        <w:rPr>
          <w:b/>
          <w:szCs w:val="24"/>
        </w:rPr>
      </w:pPr>
      <w:r w:rsidRPr="00923A40">
        <w:rPr>
          <w:b/>
          <w:szCs w:val="24"/>
        </w:rPr>
        <w:t xml:space="preserve">PICK UP (SUICIDE, </w:t>
      </w:r>
      <w:r w:rsidR="00C227AE" w:rsidRPr="00923A40">
        <w:rPr>
          <w:b/>
          <w:szCs w:val="24"/>
        </w:rPr>
        <w:t xml:space="preserve">BACK BEND, </w:t>
      </w:r>
      <w:r w:rsidRPr="00923A40">
        <w:rPr>
          <w:b/>
          <w:szCs w:val="24"/>
        </w:rPr>
        <w:t>UNDER NECK TRICK) STRAP</w:t>
      </w:r>
    </w:p>
    <w:p w14:paraId="5FA4CC19" w14:textId="77777777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  <w:t>BUILT WITH NLON CORE, 3/4” AND 1” WIDE</w:t>
      </w:r>
    </w:p>
    <w:p w14:paraId="5036D417" w14:textId="5C427A8B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  <w:t>1. NATURAL OIL FINISH LEATHER 3/4”</w:t>
      </w:r>
      <w:r w:rsidRPr="00923A40">
        <w:rPr>
          <w:szCs w:val="24"/>
        </w:rPr>
        <w:tab/>
      </w:r>
      <w:r w:rsidR="00345CFC" w:rsidRPr="00923A40">
        <w:rPr>
          <w:szCs w:val="24"/>
        </w:rPr>
        <w:t xml:space="preserve">  </w:t>
      </w:r>
      <w:r w:rsidR="00DA10D2" w:rsidRPr="00923A40">
        <w:rPr>
          <w:szCs w:val="24"/>
        </w:rPr>
        <w:t xml:space="preserve">             $</w:t>
      </w:r>
      <w:r w:rsidR="00C66961" w:rsidRPr="00923A40">
        <w:rPr>
          <w:szCs w:val="24"/>
        </w:rPr>
        <w:t>5</w:t>
      </w:r>
      <w:r w:rsidR="00EE0298">
        <w:rPr>
          <w:szCs w:val="24"/>
        </w:rPr>
        <w:t>5</w:t>
      </w:r>
      <w:r w:rsidRPr="00923A40">
        <w:rPr>
          <w:szCs w:val="24"/>
        </w:rPr>
        <w:t>.00</w:t>
      </w:r>
    </w:p>
    <w:p w14:paraId="62735D9B" w14:textId="150C6903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  <w:t>2. NATURAL OIL FINISH LEATHER 1”</w:t>
      </w:r>
      <w:r w:rsidRPr="00923A40">
        <w:rPr>
          <w:szCs w:val="24"/>
        </w:rPr>
        <w:tab/>
      </w:r>
      <w:r w:rsidR="00345CFC" w:rsidRPr="00923A40">
        <w:rPr>
          <w:szCs w:val="24"/>
        </w:rPr>
        <w:t xml:space="preserve">  </w:t>
      </w:r>
      <w:r w:rsidR="00DA10D2" w:rsidRPr="00923A40">
        <w:rPr>
          <w:szCs w:val="24"/>
        </w:rPr>
        <w:t xml:space="preserve">             $</w:t>
      </w:r>
      <w:r w:rsidR="000C677E" w:rsidRPr="00923A40">
        <w:rPr>
          <w:szCs w:val="24"/>
        </w:rPr>
        <w:t>5</w:t>
      </w:r>
      <w:r w:rsidR="00C85C90">
        <w:rPr>
          <w:szCs w:val="24"/>
        </w:rPr>
        <w:t>7</w:t>
      </w:r>
      <w:r w:rsidRPr="00923A40">
        <w:rPr>
          <w:szCs w:val="24"/>
        </w:rPr>
        <w:t>.00</w:t>
      </w:r>
    </w:p>
    <w:p w14:paraId="7EDAE8AF" w14:textId="77777777" w:rsidR="00345CFC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</w:r>
      <w:r w:rsidR="008E6174" w:rsidRPr="00923A40">
        <w:rPr>
          <w:szCs w:val="24"/>
        </w:rPr>
        <w:t>3</w:t>
      </w:r>
      <w:r w:rsidRPr="00923A40">
        <w:rPr>
          <w:szCs w:val="24"/>
        </w:rPr>
        <w:t>. COLORED CHAP LEATHER, NYLON CORE,</w:t>
      </w:r>
    </w:p>
    <w:p w14:paraId="2F1D7890" w14:textId="6AED5E8B" w:rsidR="00345CFC" w:rsidRPr="00923A40" w:rsidRDefault="00345CFC" w:rsidP="00980118">
      <w:pPr>
        <w:rPr>
          <w:szCs w:val="24"/>
        </w:rPr>
      </w:pPr>
      <w:r w:rsidRPr="00923A40">
        <w:rPr>
          <w:szCs w:val="24"/>
        </w:rPr>
        <w:tab/>
        <w:t xml:space="preserve"> </w:t>
      </w:r>
      <w:r w:rsidR="00980118" w:rsidRPr="00923A40">
        <w:rPr>
          <w:szCs w:val="24"/>
        </w:rPr>
        <w:t xml:space="preserve">  ROLLED EDGES 3/4”</w:t>
      </w:r>
      <w:r w:rsidR="00980118"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 xml:space="preserve">  </w:t>
      </w:r>
      <w:r w:rsidR="00980118" w:rsidRPr="00923A40">
        <w:rPr>
          <w:szCs w:val="24"/>
        </w:rPr>
        <w:t xml:space="preserve"> </w:t>
      </w:r>
      <w:r w:rsidR="00E26DB8" w:rsidRPr="00923A40">
        <w:rPr>
          <w:szCs w:val="24"/>
        </w:rPr>
        <w:t xml:space="preserve">            $</w:t>
      </w:r>
      <w:r w:rsidR="00C66961" w:rsidRPr="00923A40">
        <w:rPr>
          <w:szCs w:val="24"/>
        </w:rPr>
        <w:t>6</w:t>
      </w:r>
      <w:r w:rsidR="00C85C90">
        <w:rPr>
          <w:szCs w:val="24"/>
        </w:rPr>
        <w:t>6</w:t>
      </w:r>
      <w:r w:rsidR="00980118" w:rsidRPr="00923A40">
        <w:rPr>
          <w:szCs w:val="24"/>
        </w:rPr>
        <w:t>.00</w:t>
      </w:r>
      <w:r w:rsidR="00980118" w:rsidRPr="00923A40">
        <w:rPr>
          <w:szCs w:val="24"/>
        </w:rPr>
        <w:tab/>
      </w:r>
    </w:p>
    <w:p w14:paraId="18A6F0E0" w14:textId="77777777" w:rsidR="00345CFC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</w:r>
      <w:r w:rsidR="008E6174" w:rsidRPr="00923A40">
        <w:rPr>
          <w:szCs w:val="24"/>
        </w:rPr>
        <w:t>4</w:t>
      </w:r>
      <w:r w:rsidRPr="00923A40">
        <w:rPr>
          <w:szCs w:val="24"/>
        </w:rPr>
        <w:t>. COLORED CHAP LEATHER, NYLON CORE,</w:t>
      </w:r>
    </w:p>
    <w:p w14:paraId="57737C91" w14:textId="487B45FB" w:rsidR="0001213A" w:rsidRPr="00923A40" w:rsidRDefault="00345CFC" w:rsidP="00980118">
      <w:pPr>
        <w:rPr>
          <w:szCs w:val="24"/>
        </w:rPr>
      </w:pPr>
      <w:r w:rsidRPr="00923A40">
        <w:rPr>
          <w:szCs w:val="24"/>
        </w:rPr>
        <w:tab/>
        <w:t xml:space="preserve"> </w:t>
      </w:r>
      <w:r w:rsidR="00980118" w:rsidRPr="00923A40">
        <w:rPr>
          <w:szCs w:val="24"/>
        </w:rPr>
        <w:t xml:space="preserve">  ROLLED EDGES 1”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 xml:space="preserve">        </w:t>
      </w:r>
      <w:r w:rsidR="00E26DB8" w:rsidRPr="00923A40">
        <w:rPr>
          <w:szCs w:val="24"/>
        </w:rPr>
        <w:t xml:space="preserve">            $</w:t>
      </w:r>
      <w:r w:rsidR="00C85C90">
        <w:rPr>
          <w:szCs w:val="24"/>
        </w:rPr>
        <w:t>71</w:t>
      </w:r>
      <w:r w:rsidR="004037C9" w:rsidRPr="00923A40">
        <w:rPr>
          <w:szCs w:val="24"/>
        </w:rPr>
        <w:t>.00</w:t>
      </w:r>
    </w:p>
    <w:p w14:paraId="047EB38D" w14:textId="77777777" w:rsidR="008E6174" w:rsidRPr="00923A40" w:rsidRDefault="004037C9" w:rsidP="00980118">
      <w:pPr>
        <w:rPr>
          <w:szCs w:val="24"/>
        </w:rPr>
      </w:pPr>
      <w:r w:rsidRPr="00923A40">
        <w:rPr>
          <w:szCs w:val="24"/>
        </w:rPr>
        <w:tab/>
      </w:r>
    </w:p>
    <w:p w14:paraId="0BBAD8C8" w14:textId="77777777" w:rsidR="0001213A" w:rsidRPr="00923A40" w:rsidRDefault="0001213A" w:rsidP="00980118">
      <w:pPr>
        <w:rPr>
          <w:szCs w:val="24"/>
        </w:rPr>
      </w:pPr>
      <w:r w:rsidRPr="00923A40">
        <w:rPr>
          <w:b/>
          <w:szCs w:val="24"/>
        </w:rPr>
        <w:t>BACK BEND STRAP:</w:t>
      </w:r>
      <w:r w:rsidRPr="00923A40">
        <w:rPr>
          <w:szCs w:val="24"/>
        </w:rPr>
        <w:t xml:space="preserve"> SAME CONSTRUCTION AS PICK UP STRAP EXCEPT WITH</w:t>
      </w:r>
    </w:p>
    <w:p w14:paraId="1A1B18BF" w14:textId="77777777" w:rsidR="0001213A" w:rsidRPr="00923A40" w:rsidRDefault="0001213A" w:rsidP="00980118">
      <w:pPr>
        <w:rPr>
          <w:szCs w:val="24"/>
        </w:rPr>
      </w:pPr>
      <w:r w:rsidRPr="00923A40">
        <w:rPr>
          <w:szCs w:val="24"/>
        </w:rPr>
        <w:t xml:space="preserve">     MORE HOLES. SAME PRICE AS PICK UP STRAPS</w:t>
      </w:r>
    </w:p>
    <w:p w14:paraId="1C9111AF" w14:textId="77777777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</w:r>
      <w:r w:rsidRPr="00923A40">
        <w:rPr>
          <w:szCs w:val="24"/>
        </w:rPr>
        <w:tab/>
        <w:t xml:space="preserve">            </w:t>
      </w:r>
    </w:p>
    <w:p w14:paraId="04602631" w14:textId="77777777" w:rsidR="00980118" w:rsidRPr="00923A40" w:rsidRDefault="00980118" w:rsidP="00980118">
      <w:pPr>
        <w:rPr>
          <w:b/>
          <w:szCs w:val="24"/>
        </w:rPr>
      </w:pPr>
      <w:r w:rsidRPr="00923A40">
        <w:rPr>
          <w:b/>
          <w:szCs w:val="24"/>
        </w:rPr>
        <w:t>STROUD STRAP</w:t>
      </w:r>
    </w:p>
    <w:p w14:paraId="77A5E171" w14:textId="77777777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  <w:t xml:space="preserve">1” WIDE </w:t>
      </w:r>
      <w:r w:rsidR="004D568E">
        <w:rPr>
          <w:szCs w:val="24"/>
        </w:rPr>
        <w:t>BUILT WITH NYLON CORE AND</w:t>
      </w:r>
      <w:r w:rsidRPr="00923A40">
        <w:rPr>
          <w:szCs w:val="24"/>
        </w:rPr>
        <w:t xml:space="preserve"> SNAP</w:t>
      </w:r>
    </w:p>
    <w:p w14:paraId="31C69C5F" w14:textId="5FE0FEB0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  <w:t xml:space="preserve">1. TWO PLY </w:t>
      </w:r>
      <w:r w:rsidR="00E26DB8" w:rsidRPr="00923A40">
        <w:rPr>
          <w:szCs w:val="24"/>
        </w:rPr>
        <w:t>NATURAL OIL FINISH LEATHER</w:t>
      </w:r>
      <w:r w:rsidR="00E26DB8" w:rsidRPr="00923A40">
        <w:rPr>
          <w:szCs w:val="24"/>
        </w:rPr>
        <w:tab/>
      </w:r>
      <w:r w:rsidR="00E26DB8" w:rsidRPr="00923A40">
        <w:rPr>
          <w:szCs w:val="24"/>
        </w:rPr>
        <w:tab/>
      </w:r>
      <w:r w:rsidR="00E26DB8" w:rsidRPr="00923A40">
        <w:rPr>
          <w:szCs w:val="24"/>
        </w:rPr>
        <w:tab/>
        <w:t>$2</w:t>
      </w:r>
      <w:r w:rsidR="00C85C90">
        <w:rPr>
          <w:szCs w:val="24"/>
        </w:rPr>
        <w:t>2</w:t>
      </w:r>
      <w:r w:rsidRPr="00923A40">
        <w:rPr>
          <w:szCs w:val="24"/>
        </w:rPr>
        <w:t>.00</w:t>
      </w:r>
    </w:p>
    <w:p w14:paraId="2B69A6C7" w14:textId="77777777" w:rsidR="00D155D7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</w:r>
      <w:r w:rsidR="008E6174" w:rsidRPr="00923A40">
        <w:rPr>
          <w:szCs w:val="24"/>
        </w:rPr>
        <w:t>2</w:t>
      </w:r>
      <w:r w:rsidRPr="00923A40">
        <w:rPr>
          <w:szCs w:val="24"/>
        </w:rPr>
        <w:t>. COLORED CHAP LEATHER, LEATHER CORE, ROLLED</w:t>
      </w:r>
    </w:p>
    <w:p w14:paraId="0F2FF7F6" w14:textId="591A4434" w:rsidR="00980118" w:rsidRPr="00923A40" w:rsidRDefault="00D155D7" w:rsidP="00980118">
      <w:pPr>
        <w:rPr>
          <w:szCs w:val="24"/>
        </w:rPr>
      </w:pPr>
      <w:r w:rsidRPr="00923A40">
        <w:rPr>
          <w:szCs w:val="24"/>
        </w:rPr>
        <w:tab/>
        <w:t xml:space="preserve">  </w:t>
      </w:r>
      <w:r w:rsidR="00980118" w:rsidRPr="00923A40">
        <w:rPr>
          <w:szCs w:val="24"/>
        </w:rPr>
        <w:t xml:space="preserve"> EDGES,</w:t>
      </w:r>
      <w:r w:rsidRPr="00923A40">
        <w:rPr>
          <w:szCs w:val="24"/>
        </w:rPr>
        <w:t xml:space="preserve"> </w:t>
      </w:r>
      <w:r w:rsidR="00980118" w:rsidRPr="00923A40">
        <w:rPr>
          <w:szCs w:val="24"/>
        </w:rPr>
        <w:t>WHITE, BLAC</w:t>
      </w:r>
      <w:r w:rsidR="00E26DB8" w:rsidRPr="00923A40">
        <w:rPr>
          <w:szCs w:val="24"/>
        </w:rPr>
        <w:t xml:space="preserve">K, BROWN, AND OTHER COLORS  </w:t>
      </w:r>
      <w:r w:rsidR="00E26DB8" w:rsidRPr="00923A40">
        <w:rPr>
          <w:szCs w:val="24"/>
        </w:rPr>
        <w:tab/>
        <w:t>$3</w:t>
      </w:r>
      <w:r w:rsidR="009C2742">
        <w:rPr>
          <w:szCs w:val="24"/>
        </w:rPr>
        <w:t>7</w:t>
      </w:r>
      <w:r w:rsidR="00980118" w:rsidRPr="00923A40">
        <w:rPr>
          <w:szCs w:val="24"/>
        </w:rPr>
        <w:t>.00</w:t>
      </w:r>
    </w:p>
    <w:p w14:paraId="3E485FC6" w14:textId="77777777" w:rsidR="004D568E" w:rsidRDefault="004D568E" w:rsidP="00EF1E83">
      <w:pPr>
        <w:rPr>
          <w:b/>
          <w:szCs w:val="24"/>
        </w:rPr>
      </w:pPr>
    </w:p>
    <w:p w14:paraId="798F0CBD" w14:textId="77777777" w:rsidR="00EF1E83" w:rsidRDefault="00EF1E83" w:rsidP="00EF1E83">
      <w:pPr>
        <w:rPr>
          <w:b/>
          <w:szCs w:val="24"/>
        </w:rPr>
      </w:pPr>
      <w:r w:rsidRPr="00923A40">
        <w:rPr>
          <w:b/>
          <w:szCs w:val="24"/>
        </w:rPr>
        <w:t>BREAST COLLARS</w:t>
      </w:r>
    </w:p>
    <w:p w14:paraId="7FE89861" w14:textId="77777777" w:rsidR="008A6656" w:rsidRDefault="008A6656" w:rsidP="00EF1E83">
      <w:pPr>
        <w:rPr>
          <w:bCs/>
          <w:szCs w:val="24"/>
        </w:rPr>
      </w:pPr>
      <w:r>
        <w:rPr>
          <w:b/>
          <w:szCs w:val="24"/>
        </w:rPr>
        <w:tab/>
      </w:r>
      <w:r>
        <w:rPr>
          <w:bCs/>
          <w:szCs w:val="24"/>
        </w:rPr>
        <w:t>ALL BREAST</w:t>
      </w:r>
      <w:r w:rsidR="002D20F3">
        <w:rPr>
          <w:bCs/>
          <w:szCs w:val="24"/>
        </w:rPr>
        <w:t xml:space="preserve"> </w:t>
      </w:r>
      <w:r>
        <w:rPr>
          <w:bCs/>
          <w:szCs w:val="24"/>
        </w:rPr>
        <w:t xml:space="preserve">COLLARS INCLUDE NYLON CORE NEAR SIDE SIDE </w:t>
      </w:r>
    </w:p>
    <w:p w14:paraId="192ACCD5" w14:textId="77777777" w:rsidR="008A6656" w:rsidRPr="008A6656" w:rsidRDefault="008A6656" w:rsidP="008A6656">
      <w:pPr>
        <w:ind w:firstLine="720"/>
        <w:rPr>
          <w:bCs/>
          <w:szCs w:val="24"/>
        </w:rPr>
      </w:pPr>
      <w:r>
        <w:rPr>
          <w:bCs/>
          <w:szCs w:val="24"/>
        </w:rPr>
        <w:t>STRAP(TUG) FOR SHOULDER STAND TRICK</w:t>
      </w:r>
    </w:p>
    <w:p w14:paraId="1A00CA25" w14:textId="77777777" w:rsidR="00EF1E83" w:rsidRPr="00923A40" w:rsidRDefault="00EF1E83" w:rsidP="00EF1E83">
      <w:pPr>
        <w:rPr>
          <w:szCs w:val="24"/>
        </w:rPr>
      </w:pPr>
      <w:r w:rsidRPr="00923A40">
        <w:rPr>
          <w:szCs w:val="24"/>
        </w:rPr>
        <w:tab/>
        <w:t>1. ROLLED EDGE WHITE RING-IN-CENTER BREAST</w:t>
      </w:r>
    </w:p>
    <w:p w14:paraId="2B579AD9" w14:textId="766E8269" w:rsidR="00EF1E83" w:rsidRPr="00923A40" w:rsidRDefault="00EF1E83" w:rsidP="00EF1E83">
      <w:pPr>
        <w:rPr>
          <w:szCs w:val="24"/>
        </w:rPr>
      </w:pPr>
      <w:r w:rsidRPr="00923A40">
        <w:rPr>
          <w:szCs w:val="24"/>
        </w:rPr>
        <w:tab/>
        <w:t xml:space="preserve">   COLLAR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 xml:space="preserve">    $</w:t>
      </w:r>
      <w:r w:rsidR="004E1934">
        <w:rPr>
          <w:szCs w:val="24"/>
        </w:rPr>
        <w:t>210</w:t>
      </w:r>
      <w:r w:rsidRPr="00923A40">
        <w:rPr>
          <w:szCs w:val="24"/>
        </w:rPr>
        <w:t>.00</w:t>
      </w:r>
    </w:p>
    <w:p w14:paraId="5ADC5384" w14:textId="77777777" w:rsidR="00EF1E83" w:rsidRDefault="00EF1E83" w:rsidP="00EF1E83">
      <w:pPr>
        <w:rPr>
          <w:szCs w:val="24"/>
        </w:rPr>
      </w:pPr>
      <w:r w:rsidRPr="00923A40">
        <w:rPr>
          <w:szCs w:val="24"/>
        </w:rPr>
        <w:tab/>
        <w:t>2. ROLLED EDGE CONTOURED BREAST COLLAR WITH</w:t>
      </w:r>
    </w:p>
    <w:p w14:paraId="517CE33E" w14:textId="0F78B004" w:rsidR="004D568E" w:rsidRDefault="004D568E" w:rsidP="004D568E">
      <w:pPr>
        <w:rPr>
          <w:szCs w:val="24"/>
        </w:rPr>
      </w:pPr>
      <w:r>
        <w:rPr>
          <w:szCs w:val="24"/>
        </w:rPr>
        <w:tab/>
        <w:t xml:space="preserve">   </w:t>
      </w:r>
      <w:r w:rsidR="00EF1E83" w:rsidRPr="00923A40">
        <w:rPr>
          <w:szCs w:val="24"/>
        </w:rPr>
        <w:t>NECK STRAP</w:t>
      </w:r>
      <w:r w:rsidR="00EF1E83" w:rsidRPr="00923A40">
        <w:rPr>
          <w:szCs w:val="24"/>
        </w:rPr>
        <w:tab/>
      </w:r>
      <w:r w:rsidR="00EF1E83" w:rsidRPr="00923A40">
        <w:rPr>
          <w:szCs w:val="24"/>
        </w:rPr>
        <w:tab/>
      </w:r>
      <w:r w:rsidR="00EF1E83" w:rsidRPr="00923A40">
        <w:rPr>
          <w:szCs w:val="24"/>
        </w:rPr>
        <w:tab/>
      </w:r>
      <w:r w:rsidR="00EF1E83" w:rsidRPr="00923A40">
        <w:rPr>
          <w:szCs w:val="24"/>
        </w:rPr>
        <w:tab/>
      </w:r>
      <w:r w:rsidR="00EF1E83" w:rsidRPr="00923A40">
        <w:rPr>
          <w:szCs w:val="24"/>
        </w:rPr>
        <w:tab/>
      </w:r>
      <w:r w:rsidR="00EF1E83" w:rsidRPr="00923A40">
        <w:rPr>
          <w:szCs w:val="24"/>
        </w:rPr>
        <w:tab/>
      </w:r>
      <w:r>
        <w:rPr>
          <w:szCs w:val="24"/>
        </w:rPr>
        <w:t xml:space="preserve">         $2</w:t>
      </w:r>
      <w:r w:rsidR="00E032B0">
        <w:rPr>
          <w:szCs w:val="24"/>
        </w:rPr>
        <w:t>40</w:t>
      </w:r>
      <w:r w:rsidR="00EF1E83" w:rsidRPr="00923A40">
        <w:rPr>
          <w:szCs w:val="24"/>
        </w:rPr>
        <w:t>.00</w:t>
      </w:r>
    </w:p>
    <w:p w14:paraId="3F2697C4" w14:textId="24BBED7D" w:rsidR="004D568E" w:rsidRPr="00923A40" w:rsidRDefault="004D568E" w:rsidP="004D568E">
      <w:pPr>
        <w:ind w:firstLine="720"/>
        <w:rPr>
          <w:szCs w:val="24"/>
        </w:rPr>
      </w:pPr>
      <w:r>
        <w:rPr>
          <w:szCs w:val="24"/>
        </w:rPr>
        <w:t>3</w:t>
      </w:r>
      <w:r w:rsidRPr="00923A40">
        <w:rPr>
          <w:szCs w:val="24"/>
        </w:rPr>
        <w:t>.ROLL</w:t>
      </w:r>
      <w:r>
        <w:rPr>
          <w:szCs w:val="24"/>
        </w:rPr>
        <w:t>ED</w:t>
      </w:r>
      <w:r w:rsidRPr="00923A40">
        <w:rPr>
          <w:szCs w:val="24"/>
        </w:rPr>
        <w:t xml:space="preserve"> EDGE CUSP BREAST COLLAR</w:t>
      </w:r>
      <w:r w:rsidRPr="00923A40">
        <w:rPr>
          <w:szCs w:val="24"/>
        </w:rPr>
        <w:tab/>
        <w:t xml:space="preserve">              $2</w:t>
      </w:r>
      <w:r w:rsidR="00E032B0">
        <w:rPr>
          <w:szCs w:val="24"/>
        </w:rPr>
        <w:t>60</w:t>
      </w:r>
      <w:r w:rsidRPr="00923A40">
        <w:rPr>
          <w:szCs w:val="24"/>
        </w:rPr>
        <w:t>.00</w:t>
      </w:r>
    </w:p>
    <w:p w14:paraId="469916AA" w14:textId="0B7EDE18" w:rsidR="00EF1E83" w:rsidRPr="00923A40" w:rsidRDefault="004D568E" w:rsidP="00EF1E83">
      <w:pPr>
        <w:ind w:firstLine="720"/>
        <w:rPr>
          <w:szCs w:val="24"/>
        </w:rPr>
      </w:pPr>
      <w:r>
        <w:rPr>
          <w:szCs w:val="24"/>
        </w:rPr>
        <w:t>4</w:t>
      </w:r>
      <w:r w:rsidR="00EF1E83" w:rsidRPr="00923A40">
        <w:rPr>
          <w:szCs w:val="24"/>
        </w:rPr>
        <w:t>. ROLLED EDGE, EXTRA BREAST COLLAR SIDE STRAP    $3</w:t>
      </w:r>
      <w:r w:rsidR="00E032B0">
        <w:rPr>
          <w:szCs w:val="24"/>
        </w:rPr>
        <w:t>3</w:t>
      </w:r>
      <w:r w:rsidR="00EF1E83" w:rsidRPr="00923A40">
        <w:rPr>
          <w:szCs w:val="24"/>
        </w:rPr>
        <w:t>.00</w:t>
      </w:r>
    </w:p>
    <w:p w14:paraId="7A075723" w14:textId="77777777" w:rsidR="004D568E" w:rsidRDefault="00EF1E83" w:rsidP="00EF1E83">
      <w:pPr>
        <w:rPr>
          <w:szCs w:val="24"/>
        </w:rPr>
      </w:pPr>
      <w:r w:rsidRPr="00923A40">
        <w:rPr>
          <w:szCs w:val="24"/>
        </w:rPr>
        <w:tab/>
        <w:t xml:space="preserve">   EACH</w:t>
      </w:r>
    </w:p>
    <w:p w14:paraId="06A6E2B0" w14:textId="77777777" w:rsidR="00EF1E83" w:rsidRDefault="00EF1E83" w:rsidP="00EF1E83">
      <w:pPr>
        <w:rPr>
          <w:szCs w:val="24"/>
        </w:rPr>
      </w:pPr>
      <w:r>
        <w:rPr>
          <w:szCs w:val="24"/>
        </w:rPr>
        <w:tab/>
      </w:r>
      <w:r w:rsidR="004D568E">
        <w:rPr>
          <w:szCs w:val="24"/>
        </w:rPr>
        <w:t>5</w:t>
      </w:r>
      <w:r>
        <w:rPr>
          <w:szCs w:val="24"/>
        </w:rPr>
        <w:t>. NYLON CORE ROLLED EDGE BREAST COLLAR SIDE STRAP</w:t>
      </w:r>
    </w:p>
    <w:p w14:paraId="4B532EE9" w14:textId="77777777" w:rsidR="00831D49" w:rsidRDefault="00EF1E83" w:rsidP="00EF1E83">
      <w:pPr>
        <w:rPr>
          <w:szCs w:val="24"/>
        </w:rPr>
      </w:pPr>
      <w:r>
        <w:rPr>
          <w:szCs w:val="24"/>
        </w:rPr>
        <w:t xml:space="preserve">        EACH                                           $47.00</w:t>
      </w:r>
    </w:p>
    <w:p w14:paraId="513B8A98" w14:textId="17FC6E31" w:rsidR="00EF1E83" w:rsidRPr="00923A40" w:rsidRDefault="00831D49" w:rsidP="00EF1E83">
      <w:pPr>
        <w:rPr>
          <w:szCs w:val="24"/>
        </w:rPr>
      </w:pPr>
      <w:r>
        <w:rPr>
          <w:szCs w:val="24"/>
        </w:rPr>
        <w:tab/>
        <w:t>6. ROLLED EDGE NEC</w:t>
      </w:r>
      <w:r w:rsidR="002D20F3">
        <w:rPr>
          <w:szCs w:val="24"/>
        </w:rPr>
        <w:t>K</w:t>
      </w:r>
      <w:r>
        <w:rPr>
          <w:szCs w:val="24"/>
        </w:rPr>
        <w:t xml:space="preserve"> STRAP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$3</w:t>
      </w:r>
      <w:r w:rsidR="00C51C59">
        <w:rPr>
          <w:szCs w:val="24"/>
        </w:rPr>
        <w:t>3</w:t>
      </w:r>
      <w:r>
        <w:rPr>
          <w:szCs w:val="24"/>
        </w:rPr>
        <w:t>.00</w:t>
      </w:r>
      <w:r w:rsidR="00EF1E83">
        <w:rPr>
          <w:szCs w:val="24"/>
        </w:rPr>
        <w:t xml:space="preserve"> </w:t>
      </w:r>
      <w:r w:rsidR="00EF1E83">
        <w:rPr>
          <w:szCs w:val="24"/>
        </w:rPr>
        <w:tab/>
      </w:r>
    </w:p>
    <w:p w14:paraId="7440BCE9" w14:textId="3007EB5A" w:rsidR="00EF1E83" w:rsidRPr="00923A40" w:rsidRDefault="00EF1E83" w:rsidP="00EF1E83">
      <w:pPr>
        <w:rPr>
          <w:szCs w:val="24"/>
        </w:rPr>
      </w:pPr>
      <w:r w:rsidRPr="00923A40">
        <w:rPr>
          <w:szCs w:val="24"/>
        </w:rPr>
        <w:tab/>
      </w:r>
      <w:r w:rsidR="00831D49">
        <w:rPr>
          <w:szCs w:val="24"/>
        </w:rPr>
        <w:t>7</w:t>
      </w:r>
      <w:r w:rsidRPr="00923A40">
        <w:rPr>
          <w:szCs w:val="24"/>
        </w:rPr>
        <w:t>. COLORED INLAYS – EACH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>$1</w:t>
      </w:r>
      <w:r w:rsidR="00C51C59">
        <w:rPr>
          <w:szCs w:val="24"/>
        </w:rPr>
        <w:t>1</w:t>
      </w:r>
      <w:r w:rsidRPr="00923A40">
        <w:rPr>
          <w:szCs w:val="24"/>
        </w:rPr>
        <w:t>.00</w:t>
      </w:r>
    </w:p>
    <w:p w14:paraId="729C32B9" w14:textId="357F5800" w:rsidR="00EF1E83" w:rsidRPr="00923A40" w:rsidRDefault="00EF1E83" w:rsidP="00EF1E83">
      <w:pPr>
        <w:rPr>
          <w:szCs w:val="24"/>
        </w:rPr>
      </w:pPr>
      <w:r w:rsidRPr="00923A40">
        <w:rPr>
          <w:szCs w:val="24"/>
        </w:rPr>
        <w:tab/>
        <w:t xml:space="preserve">   FRINGE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>$4</w:t>
      </w:r>
      <w:r w:rsidR="00A27D72">
        <w:rPr>
          <w:szCs w:val="24"/>
        </w:rPr>
        <w:t>5</w:t>
      </w:r>
      <w:r w:rsidRPr="00923A40">
        <w:rPr>
          <w:szCs w:val="24"/>
        </w:rPr>
        <w:t>.00</w:t>
      </w:r>
    </w:p>
    <w:p w14:paraId="6D52DB9D" w14:textId="2A85EFEF" w:rsidR="00EF1E83" w:rsidRPr="00923A40" w:rsidRDefault="00EF1E83" w:rsidP="00EF1E83">
      <w:pPr>
        <w:rPr>
          <w:szCs w:val="24"/>
        </w:rPr>
      </w:pPr>
      <w:r w:rsidRPr="00923A40">
        <w:rPr>
          <w:szCs w:val="24"/>
        </w:rPr>
        <w:tab/>
        <w:t xml:space="preserve">   BRASS OR NICKEL SPOTS – EACH     </w:t>
      </w:r>
      <w:r w:rsidRPr="00923A40">
        <w:rPr>
          <w:szCs w:val="24"/>
        </w:rPr>
        <w:tab/>
      </w:r>
      <w:r w:rsidRPr="00923A40">
        <w:rPr>
          <w:szCs w:val="24"/>
        </w:rPr>
        <w:tab/>
        <w:t xml:space="preserve">      $</w:t>
      </w:r>
      <w:r w:rsidR="009A2F2E">
        <w:rPr>
          <w:szCs w:val="24"/>
        </w:rPr>
        <w:t>1</w:t>
      </w:r>
      <w:r w:rsidRPr="00923A40">
        <w:rPr>
          <w:szCs w:val="24"/>
        </w:rPr>
        <w:t>.</w:t>
      </w:r>
      <w:r w:rsidR="00A27D72">
        <w:rPr>
          <w:szCs w:val="24"/>
        </w:rPr>
        <w:t>40</w:t>
      </w:r>
      <w:r w:rsidRPr="00923A40">
        <w:rPr>
          <w:szCs w:val="24"/>
        </w:rPr>
        <w:t xml:space="preserve">      </w:t>
      </w:r>
    </w:p>
    <w:p w14:paraId="1EC01258" w14:textId="77777777" w:rsidR="00EF1E83" w:rsidRPr="00923A40" w:rsidRDefault="00EF1E83" w:rsidP="00EF1E83">
      <w:pPr>
        <w:rPr>
          <w:szCs w:val="24"/>
        </w:rPr>
      </w:pP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</w:p>
    <w:p w14:paraId="498C7AA2" w14:textId="77777777" w:rsidR="00EF1E83" w:rsidRPr="00923A40" w:rsidRDefault="00EF1E83" w:rsidP="00EF1E83">
      <w:pPr>
        <w:rPr>
          <w:szCs w:val="24"/>
        </w:rPr>
      </w:pPr>
      <w:r w:rsidRPr="00923A40">
        <w:rPr>
          <w:szCs w:val="24"/>
        </w:rPr>
        <w:tab/>
        <w:t xml:space="preserve">1. NATURAL LEATHER, LATIGO LINED RING-IN-CENTER  </w:t>
      </w:r>
    </w:p>
    <w:p w14:paraId="2D496953" w14:textId="364AEB63" w:rsidR="00EF1E83" w:rsidRPr="00923A40" w:rsidRDefault="00EF1E83" w:rsidP="00EF1E83">
      <w:pPr>
        <w:rPr>
          <w:szCs w:val="24"/>
        </w:rPr>
      </w:pPr>
      <w:r w:rsidRPr="00923A40">
        <w:rPr>
          <w:szCs w:val="24"/>
        </w:rPr>
        <w:t xml:space="preserve">        BREAST COLLAR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 xml:space="preserve">   </w:t>
      </w:r>
      <w:r w:rsidRPr="00923A40">
        <w:rPr>
          <w:szCs w:val="24"/>
        </w:rPr>
        <w:tab/>
      </w:r>
      <w:r w:rsidRPr="00923A40">
        <w:rPr>
          <w:szCs w:val="24"/>
        </w:rPr>
        <w:tab/>
        <w:t xml:space="preserve">    $1</w:t>
      </w:r>
      <w:r w:rsidR="00A27D72">
        <w:rPr>
          <w:szCs w:val="24"/>
        </w:rPr>
        <w:t>40</w:t>
      </w:r>
      <w:r w:rsidRPr="00923A40">
        <w:rPr>
          <w:szCs w:val="24"/>
        </w:rPr>
        <w:t>.00</w:t>
      </w:r>
    </w:p>
    <w:p w14:paraId="745A7223" w14:textId="77777777" w:rsidR="00EF1E83" w:rsidRPr="00923A40" w:rsidRDefault="00EF1E83" w:rsidP="00EF1E83">
      <w:pPr>
        <w:rPr>
          <w:szCs w:val="24"/>
        </w:rPr>
      </w:pPr>
      <w:r w:rsidRPr="00923A40">
        <w:rPr>
          <w:szCs w:val="24"/>
        </w:rPr>
        <w:tab/>
        <w:t>2. NATURAL LEATHER LATIGO LINED CONTOURED</w:t>
      </w:r>
    </w:p>
    <w:p w14:paraId="4CD99283" w14:textId="2B3ED026" w:rsidR="00EF1E83" w:rsidRPr="00923A40" w:rsidRDefault="00EF1E83" w:rsidP="00EF1E83">
      <w:pPr>
        <w:rPr>
          <w:szCs w:val="24"/>
        </w:rPr>
      </w:pPr>
      <w:r w:rsidRPr="00923A40">
        <w:rPr>
          <w:szCs w:val="24"/>
        </w:rPr>
        <w:t xml:space="preserve">        BREAST COLLAR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 xml:space="preserve">    $1</w:t>
      </w:r>
      <w:r w:rsidR="00733E28">
        <w:rPr>
          <w:szCs w:val="24"/>
        </w:rPr>
        <w:t>75</w:t>
      </w:r>
      <w:r w:rsidRPr="00923A40">
        <w:rPr>
          <w:szCs w:val="24"/>
        </w:rPr>
        <w:t>.00</w:t>
      </w:r>
    </w:p>
    <w:p w14:paraId="51D697B6" w14:textId="77777777" w:rsidR="00EF1E83" w:rsidRPr="00923A40" w:rsidRDefault="00EF1E83" w:rsidP="00EF1E83">
      <w:pPr>
        <w:rPr>
          <w:szCs w:val="24"/>
        </w:rPr>
      </w:pPr>
      <w:r w:rsidRPr="00923A40">
        <w:rPr>
          <w:szCs w:val="24"/>
        </w:rPr>
        <w:tab/>
        <w:t>3. NATURAL LEATHER LATIGO LINED CUSP EDGE</w:t>
      </w:r>
    </w:p>
    <w:p w14:paraId="3086FF14" w14:textId="6A4371C4" w:rsidR="00EF1E83" w:rsidRPr="00923A40" w:rsidRDefault="00EF1E83" w:rsidP="00EF1E83">
      <w:pPr>
        <w:rPr>
          <w:szCs w:val="24"/>
        </w:rPr>
      </w:pPr>
      <w:r w:rsidRPr="00923A40">
        <w:rPr>
          <w:szCs w:val="24"/>
        </w:rPr>
        <w:tab/>
        <w:t xml:space="preserve">   BREST COLLAR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 xml:space="preserve">    $1</w:t>
      </w:r>
      <w:r w:rsidR="00733E28">
        <w:rPr>
          <w:szCs w:val="24"/>
        </w:rPr>
        <w:t>85</w:t>
      </w:r>
      <w:r w:rsidRPr="00923A40">
        <w:rPr>
          <w:szCs w:val="24"/>
        </w:rPr>
        <w:t>.00</w:t>
      </w:r>
    </w:p>
    <w:p w14:paraId="45F47390" w14:textId="77777777" w:rsidR="00EF1E83" w:rsidRPr="00923A40" w:rsidRDefault="00EF1E83" w:rsidP="00EF1E83">
      <w:pPr>
        <w:rPr>
          <w:szCs w:val="24"/>
        </w:rPr>
      </w:pPr>
      <w:r w:rsidRPr="00923A40">
        <w:rPr>
          <w:szCs w:val="24"/>
        </w:rPr>
        <w:t xml:space="preserve">     4. EXTRA NATURAL LEATHER BREAST COLLAR SIDE</w:t>
      </w:r>
    </w:p>
    <w:p w14:paraId="4E023839" w14:textId="4807D0FA" w:rsidR="00EF1E83" w:rsidRDefault="00EF1E83" w:rsidP="00EF1E83">
      <w:pPr>
        <w:rPr>
          <w:szCs w:val="24"/>
        </w:rPr>
      </w:pPr>
      <w:r w:rsidRPr="00923A40">
        <w:rPr>
          <w:szCs w:val="24"/>
        </w:rPr>
        <w:tab/>
        <w:t xml:space="preserve">   STRAP - EACH 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 xml:space="preserve">     $1</w:t>
      </w:r>
      <w:r w:rsidR="00733E28">
        <w:rPr>
          <w:szCs w:val="24"/>
        </w:rPr>
        <w:t>6</w:t>
      </w:r>
      <w:r w:rsidRPr="00923A40">
        <w:rPr>
          <w:szCs w:val="24"/>
        </w:rPr>
        <w:t>.00</w:t>
      </w:r>
    </w:p>
    <w:p w14:paraId="4633C58A" w14:textId="4155CEE5" w:rsidR="0055786E" w:rsidRPr="00923A40" w:rsidRDefault="004D568E" w:rsidP="00980118">
      <w:pPr>
        <w:rPr>
          <w:szCs w:val="24"/>
        </w:rPr>
      </w:pPr>
      <w:r>
        <w:rPr>
          <w:szCs w:val="24"/>
        </w:rPr>
        <w:tab/>
        <w:t>5. NATURAL LEATHER NYLON CORE SIDE STRAP          $3</w:t>
      </w:r>
      <w:r w:rsidR="00913720">
        <w:rPr>
          <w:szCs w:val="24"/>
        </w:rPr>
        <w:t>3</w:t>
      </w:r>
      <w:r>
        <w:rPr>
          <w:szCs w:val="24"/>
        </w:rPr>
        <w:t>.00</w:t>
      </w:r>
    </w:p>
    <w:p w14:paraId="4B2E0903" w14:textId="77777777" w:rsidR="00EA00A3" w:rsidRPr="00923A40" w:rsidRDefault="00EA00A3" w:rsidP="00980118">
      <w:pPr>
        <w:rPr>
          <w:b/>
          <w:szCs w:val="24"/>
        </w:rPr>
      </w:pPr>
    </w:p>
    <w:p w14:paraId="401C95AD" w14:textId="77777777" w:rsidR="007B202E" w:rsidRPr="00923A40" w:rsidRDefault="007B202E" w:rsidP="00980118">
      <w:pPr>
        <w:rPr>
          <w:b/>
          <w:szCs w:val="24"/>
        </w:rPr>
      </w:pPr>
      <w:r w:rsidRPr="00923A40">
        <w:rPr>
          <w:b/>
          <w:szCs w:val="24"/>
        </w:rPr>
        <w:t>HEADSTALLS</w:t>
      </w:r>
    </w:p>
    <w:p w14:paraId="23A6E2AB" w14:textId="4A99089A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</w:r>
      <w:r w:rsidR="007B202E" w:rsidRPr="00923A40">
        <w:rPr>
          <w:szCs w:val="24"/>
        </w:rPr>
        <w:t>1</w:t>
      </w:r>
      <w:r w:rsidRPr="00923A40">
        <w:rPr>
          <w:szCs w:val="24"/>
        </w:rPr>
        <w:t xml:space="preserve">. ROLLED EDGE WHITE BROWBAND HEADSTALL </w:t>
      </w:r>
      <w:r w:rsidR="00180337" w:rsidRPr="00923A40">
        <w:rPr>
          <w:szCs w:val="24"/>
        </w:rPr>
        <w:t xml:space="preserve">        </w:t>
      </w:r>
      <w:r w:rsidR="00E26DB8" w:rsidRPr="00923A40">
        <w:rPr>
          <w:szCs w:val="24"/>
        </w:rPr>
        <w:t xml:space="preserve"> $1</w:t>
      </w:r>
      <w:r w:rsidR="00781708">
        <w:rPr>
          <w:szCs w:val="24"/>
        </w:rPr>
        <w:t>35</w:t>
      </w:r>
      <w:r w:rsidRPr="00923A40">
        <w:rPr>
          <w:szCs w:val="24"/>
        </w:rPr>
        <w:t>.00</w:t>
      </w:r>
    </w:p>
    <w:p w14:paraId="54528546" w14:textId="201B32BE" w:rsidR="004D32F4" w:rsidRPr="00923A40" w:rsidRDefault="004D32F4" w:rsidP="00980118">
      <w:pPr>
        <w:rPr>
          <w:szCs w:val="24"/>
        </w:rPr>
      </w:pPr>
      <w:r w:rsidRPr="00923A40">
        <w:rPr>
          <w:szCs w:val="24"/>
        </w:rPr>
        <w:tab/>
        <w:t>2. WHITE ROLLED EDGE NOSEBAND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>$</w:t>
      </w:r>
      <w:r w:rsidR="00757CCC">
        <w:rPr>
          <w:szCs w:val="24"/>
        </w:rPr>
        <w:t>40</w:t>
      </w:r>
      <w:r w:rsidRPr="00923A40">
        <w:rPr>
          <w:szCs w:val="24"/>
        </w:rPr>
        <w:t>.00</w:t>
      </w:r>
    </w:p>
    <w:p w14:paraId="7CCFAF62" w14:textId="77777777" w:rsidR="007B202E" w:rsidRPr="00923A40" w:rsidRDefault="007B202E" w:rsidP="00980118">
      <w:pPr>
        <w:rPr>
          <w:szCs w:val="24"/>
        </w:rPr>
      </w:pPr>
      <w:r w:rsidRPr="00923A40">
        <w:rPr>
          <w:szCs w:val="24"/>
        </w:rPr>
        <w:tab/>
      </w:r>
      <w:r w:rsidR="004D32F4" w:rsidRPr="00923A40">
        <w:rPr>
          <w:szCs w:val="24"/>
        </w:rPr>
        <w:t>3</w:t>
      </w:r>
      <w:r w:rsidRPr="00923A40">
        <w:rPr>
          <w:szCs w:val="24"/>
        </w:rPr>
        <w:t>. NATURAL LEA</w:t>
      </w:r>
      <w:r w:rsidR="00645AE9" w:rsidRPr="00923A40">
        <w:rPr>
          <w:szCs w:val="24"/>
        </w:rPr>
        <w:t>THER, LATI</w:t>
      </w:r>
      <w:r w:rsidRPr="00923A40">
        <w:rPr>
          <w:szCs w:val="24"/>
        </w:rPr>
        <w:t>GO LINED BROWBAND</w:t>
      </w:r>
    </w:p>
    <w:p w14:paraId="46884474" w14:textId="77777777" w:rsidR="007B202E" w:rsidRPr="00923A40" w:rsidRDefault="007B202E" w:rsidP="00980118">
      <w:pPr>
        <w:rPr>
          <w:szCs w:val="24"/>
        </w:rPr>
      </w:pPr>
      <w:r w:rsidRPr="00923A40">
        <w:rPr>
          <w:szCs w:val="24"/>
        </w:rPr>
        <w:tab/>
        <w:t xml:space="preserve">   HEADSTALL                      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>$60.00</w:t>
      </w:r>
    </w:p>
    <w:p w14:paraId="74B6E7BC" w14:textId="2DBBB458" w:rsidR="004D32F4" w:rsidRPr="00923A40" w:rsidRDefault="007B202E" w:rsidP="00980118">
      <w:pPr>
        <w:rPr>
          <w:szCs w:val="24"/>
        </w:rPr>
      </w:pPr>
      <w:r w:rsidRPr="00923A40">
        <w:rPr>
          <w:szCs w:val="24"/>
        </w:rPr>
        <w:tab/>
      </w:r>
      <w:r w:rsidR="004D32F4" w:rsidRPr="00923A40">
        <w:rPr>
          <w:szCs w:val="24"/>
        </w:rPr>
        <w:t>4</w:t>
      </w:r>
      <w:r w:rsidRPr="00923A40">
        <w:rPr>
          <w:szCs w:val="24"/>
        </w:rPr>
        <w:t xml:space="preserve">. </w:t>
      </w:r>
      <w:r w:rsidR="004D32F4" w:rsidRPr="00923A40">
        <w:rPr>
          <w:szCs w:val="24"/>
        </w:rPr>
        <w:t>NOSEBAND, LATIGO LINED                         $3</w:t>
      </w:r>
      <w:r w:rsidR="00757CCC">
        <w:rPr>
          <w:szCs w:val="24"/>
        </w:rPr>
        <w:t>3</w:t>
      </w:r>
      <w:r w:rsidR="004D32F4" w:rsidRPr="00923A40">
        <w:rPr>
          <w:szCs w:val="24"/>
        </w:rPr>
        <w:t>.00</w:t>
      </w:r>
    </w:p>
    <w:p w14:paraId="27E51015" w14:textId="77777777" w:rsidR="009A2F2E" w:rsidRDefault="004D32F4" w:rsidP="00980118">
      <w:pPr>
        <w:rPr>
          <w:szCs w:val="24"/>
        </w:rPr>
      </w:pPr>
      <w:r w:rsidRPr="00923A40">
        <w:rPr>
          <w:szCs w:val="24"/>
        </w:rPr>
        <w:tab/>
        <w:t>5. FANCY BROWBANDS AND NOSEBANDS                   QUOTE</w:t>
      </w:r>
    </w:p>
    <w:p w14:paraId="19A6C7FA" w14:textId="77777777" w:rsidR="00577F5F" w:rsidRDefault="00577F5F" w:rsidP="00980118">
      <w:pPr>
        <w:rPr>
          <w:szCs w:val="24"/>
        </w:rPr>
      </w:pPr>
      <w:r>
        <w:rPr>
          <w:szCs w:val="24"/>
        </w:rPr>
        <w:tab/>
        <w:t>6. LONG 46</w:t>
      </w:r>
      <w:r w:rsidR="00831D49">
        <w:rPr>
          <w:szCs w:val="24"/>
        </w:rPr>
        <w:t>”</w:t>
      </w:r>
      <w:r>
        <w:rPr>
          <w:szCs w:val="24"/>
        </w:rPr>
        <w:t xml:space="preserve"> THROAT WHITE/COLORED ROLLED EDGE</w:t>
      </w:r>
    </w:p>
    <w:p w14:paraId="2E528D33" w14:textId="56FE1C10" w:rsidR="00577F5F" w:rsidRDefault="00577F5F" w:rsidP="00980118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>SEPARATE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$3</w:t>
      </w:r>
      <w:r w:rsidR="007D31CB">
        <w:rPr>
          <w:szCs w:val="24"/>
        </w:rPr>
        <w:t>3</w:t>
      </w:r>
      <w:r>
        <w:rPr>
          <w:szCs w:val="24"/>
        </w:rPr>
        <w:t>.00</w:t>
      </w:r>
      <w:r>
        <w:rPr>
          <w:szCs w:val="24"/>
        </w:rPr>
        <w:tab/>
      </w:r>
    </w:p>
    <w:p w14:paraId="2FFFAD07" w14:textId="7E03454E" w:rsidR="00577F5F" w:rsidRDefault="00577F5F" w:rsidP="00980118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>WITH HEADSTALL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$ </w:t>
      </w:r>
      <w:r w:rsidR="007D31CB">
        <w:rPr>
          <w:szCs w:val="24"/>
        </w:rPr>
        <w:t>6</w:t>
      </w:r>
      <w:r>
        <w:rPr>
          <w:szCs w:val="24"/>
        </w:rPr>
        <w:t xml:space="preserve">.00 </w:t>
      </w:r>
    </w:p>
    <w:p w14:paraId="7E9DB4AA" w14:textId="33061329" w:rsidR="009A2F2E" w:rsidRDefault="00577F5F" w:rsidP="00980118">
      <w:pPr>
        <w:rPr>
          <w:szCs w:val="24"/>
        </w:rPr>
      </w:pPr>
      <w:r>
        <w:rPr>
          <w:szCs w:val="24"/>
        </w:rPr>
        <w:tab/>
      </w:r>
      <w:r w:rsidR="00831D49">
        <w:rPr>
          <w:szCs w:val="24"/>
        </w:rPr>
        <w:t>7</w:t>
      </w:r>
      <w:r w:rsidR="009A2F2E">
        <w:rPr>
          <w:szCs w:val="24"/>
        </w:rPr>
        <w:t>. NICKEL/BRASS SPOTS – EACH</w:t>
      </w:r>
      <w:r w:rsidR="009A2F2E">
        <w:rPr>
          <w:szCs w:val="24"/>
        </w:rPr>
        <w:tab/>
      </w:r>
      <w:r w:rsidR="009A2F2E">
        <w:rPr>
          <w:szCs w:val="24"/>
        </w:rPr>
        <w:tab/>
      </w:r>
      <w:r w:rsidR="009A2F2E">
        <w:rPr>
          <w:szCs w:val="24"/>
        </w:rPr>
        <w:tab/>
      </w:r>
      <w:r w:rsidR="009A2F2E">
        <w:rPr>
          <w:szCs w:val="24"/>
        </w:rPr>
        <w:tab/>
      </w:r>
      <w:r w:rsidR="009A2F2E">
        <w:rPr>
          <w:szCs w:val="24"/>
        </w:rPr>
        <w:tab/>
        <w:t>$ 1.</w:t>
      </w:r>
      <w:r w:rsidR="007D31CB">
        <w:rPr>
          <w:szCs w:val="24"/>
        </w:rPr>
        <w:t>40</w:t>
      </w:r>
    </w:p>
    <w:p w14:paraId="0328D6C5" w14:textId="77777777" w:rsidR="004D32F4" w:rsidRPr="00923A40" w:rsidRDefault="004D32F4" w:rsidP="00980118">
      <w:pPr>
        <w:rPr>
          <w:b/>
          <w:szCs w:val="24"/>
        </w:rPr>
      </w:pPr>
    </w:p>
    <w:p w14:paraId="50C40487" w14:textId="77777777" w:rsidR="007B202E" w:rsidRPr="00923A40" w:rsidRDefault="004D32F4" w:rsidP="00980118">
      <w:pPr>
        <w:rPr>
          <w:szCs w:val="24"/>
        </w:rPr>
      </w:pPr>
      <w:r w:rsidRPr="00923A40">
        <w:rPr>
          <w:b/>
          <w:szCs w:val="24"/>
        </w:rPr>
        <w:t>REINS</w:t>
      </w:r>
    </w:p>
    <w:p w14:paraId="7A2D839B" w14:textId="5A080CB2" w:rsidR="00457EA9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</w:r>
      <w:r w:rsidR="00101B51">
        <w:rPr>
          <w:szCs w:val="24"/>
        </w:rPr>
        <w:t>1.</w:t>
      </w:r>
      <w:r w:rsidRPr="00923A40">
        <w:rPr>
          <w:szCs w:val="24"/>
        </w:rPr>
        <w:t xml:space="preserve"> “T.G.” </w:t>
      </w:r>
      <w:r w:rsidR="00457EA9" w:rsidRPr="00923A40">
        <w:rPr>
          <w:szCs w:val="24"/>
        </w:rPr>
        <w:t xml:space="preserve">(DESIGNED BY TAD GRIFFITH) </w:t>
      </w:r>
      <w:r w:rsidRPr="00923A40">
        <w:rPr>
          <w:szCs w:val="24"/>
        </w:rPr>
        <w:t>TRICK RIDER ROMAL REINS</w:t>
      </w:r>
    </w:p>
    <w:p w14:paraId="3F1ED69B" w14:textId="6C1036AF" w:rsidR="00980118" w:rsidRDefault="00457EA9" w:rsidP="00457EA9">
      <w:pPr>
        <w:ind w:firstLine="720"/>
        <w:rPr>
          <w:szCs w:val="24"/>
        </w:rPr>
      </w:pPr>
      <w:r w:rsidRPr="00923A40">
        <w:rPr>
          <w:szCs w:val="24"/>
        </w:rPr>
        <w:t xml:space="preserve">   REIN LENGTH: 51 x</w:t>
      </w:r>
      <w:r w:rsidR="00980118" w:rsidRPr="00923A40">
        <w:rPr>
          <w:szCs w:val="24"/>
        </w:rPr>
        <w:t xml:space="preserve"> 5/8”</w:t>
      </w:r>
      <w:r w:rsidR="00F50424">
        <w:rPr>
          <w:szCs w:val="24"/>
        </w:rPr>
        <w:t xml:space="preserve">, NATURAL, WHITE, COLORED </w:t>
      </w:r>
      <w:r w:rsidR="0087005E">
        <w:rPr>
          <w:szCs w:val="24"/>
        </w:rPr>
        <w:t>$</w:t>
      </w:r>
      <w:r w:rsidR="00A97E57" w:rsidRPr="00923A40">
        <w:rPr>
          <w:szCs w:val="24"/>
        </w:rPr>
        <w:t>1</w:t>
      </w:r>
      <w:r w:rsidR="00AE35FC">
        <w:rPr>
          <w:szCs w:val="24"/>
        </w:rPr>
        <w:t>35</w:t>
      </w:r>
      <w:r w:rsidR="00980118" w:rsidRPr="00923A40">
        <w:rPr>
          <w:szCs w:val="24"/>
        </w:rPr>
        <w:t>.00</w:t>
      </w:r>
    </w:p>
    <w:p w14:paraId="1D1BD78B" w14:textId="4632B76C" w:rsidR="00F76293" w:rsidRPr="00923A40" w:rsidRDefault="0087005E" w:rsidP="00457EA9">
      <w:pPr>
        <w:ind w:firstLine="720"/>
        <w:rPr>
          <w:szCs w:val="24"/>
        </w:rPr>
      </w:pPr>
      <w:r>
        <w:rPr>
          <w:szCs w:val="24"/>
        </w:rPr>
        <w:t>2.</w:t>
      </w:r>
      <w:r w:rsidR="00457EA9" w:rsidRPr="00923A40">
        <w:rPr>
          <w:szCs w:val="24"/>
        </w:rPr>
        <w:t xml:space="preserve"> </w:t>
      </w:r>
      <w:r w:rsidR="00F76293" w:rsidRPr="00923A40">
        <w:rPr>
          <w:szCs w:val="24"/>
        </w:rPr>
        <w:t xml:space="preserve">ADJUSTABLE 40”-44” YOUTH “TG” REINS           </w:t>
      </w:r>
      <w:r>
        <w:rPr>
          <w:szCs w:val="24"/>
        </w:rPr>
        <w:t xml:space="preserve">  </w:t>
      </w:r>
      <w:r w:rsidR="00F76293" w:rsidRPr="00923A40">
        <w:rPr>
          <w:szCs w:val="24"/>
        </w:rPr>
        <w:t>$1</w:t>
      </w:r>
      <w:r>
        <w:rPr>
          <w:szCs w:val="24"/>
        </w:rPr>
        <w:t>55</w:t>
      </w:r>
      <w:r w:rsidR="00F76293" w:rsidRPr="00923A40">
        <w:rPr>
          <w:szCs w:val="24"/>
        </w:rPr>
        <w:t>.00</w:t>
      </w:r>
    </w:p>
    <w:p w14:paraId="3A85CF6A" w14:textId="6462D5E8" w:rsidR="00142EDF" w:rsidRDefault="00F61F9C" w:rsidP="000E3033">
      <w:pPr>
        <w:ind w:firstLine="720"/>
        <w:rPr>
          <w:szCs w:val="24"/>
        </w:rPr>
      </w:pPr>
      <w:r>
        <w:rPr>
          <w:szCs w:val="24"/>
        </w:rPr>
        <w:t>3</w:t>
      </w:r>
      <w:r w:rsidR="00256456" w:rsidRPr="00923A40">
        <w:rPr>
          <w:szCs w:val="24"/>
        </w:rPr>
        <w:t xml:space="preserve">. </w:t>
      </w:r>
      <w:r w:rsidR="000E3033">
        <w:rPr>
          <w:szCs w:val="24"/>
        </w:rPr>
        <w:t>OTHER</w:t>
      </w:r>
      <w:r w:rsidR="00256456" w:rsidRPr="00923A40">
        <w:rPr>
          <w:szCs w:val="24"/>
        </w:rPr>
        <w:t xml:space="preserve"> LENGTH</w:t>
      </w:r>
      <w:r w:rsidR="000E3033">
        <w:rPr>
          <w:szCs w:val="24"/>
        </w:rPr>
        <w:t>S: 40”,42”,44”,46”,48</w:t>
      </w:r>
      <w:r w:rsidR="00256456" w:rsidRPr="00923A40">
        <w:rPr>
          <w:szCs w:val="24"/>
        </w:rPr>
        <w:t xml:space="preserve"> </w:t>
      </w:r>
      <w:r w:rsidR="0099257D" w:rsidRPr="00923A40">
        <w:rPr>
          <w:szCs w:val="24"/>
        </w:rPr>
        <w:tab/>
      </w:r>
      <w:r w:rsidR="0099257D" w:rsidRPr="00923A40">
        <w:rPr>
          <w:szCs w:val="24"/>
        </w:rPr>
        <w:tab/>
      </w:r>
      <w:r w:rsidR="000E3033">
        <w:rPr>
          <w:szCs w:val="24"/>
        </w:rPr>
        <w:t xml:space="preserve">    </w:t>
      </w:r>
      <w:r w:rsidR="0087005E">
        <w:rPr>
          <w:szCs w:val="24"/>
        </w:rPr>
        <w:t xml:space="preserve">  </w:t>
      </w:r>
      <w:r w:rsidR="000E3033">
        <w:rPr>
          <w:szCs w:val="24"/>
        </w:rPr>
        <w:t>$1</w:t>
      </w:r>
      <w:r w:rsidR="0087005E">
        <w:rPr>
          <w:szCs w:val="24"/>
        </w:rPr>
        <w:t>55</w:t>
      </w:r>
      <w:r w:rsidR="000E3033">
        <w:rPr>
          <w:szCs w:val="24"/>
        </w:rPr>
        <w:t>.00</w:t>
      </w:r>
      <w:r w:rsidR="00081E56">
        <w:rPr>
          <w:szCs w:val="24"/>
        </w:rPr>
        <w:tab/>
      </w:r>
    </w:p>
    <w:p w14:paraId="0EAE94F2" w14:textId="11AC27F0" w:rsidR="00634033" w:rsidRPr="000E3033" w:rsidRDefault="00634033" w:rsidP="000E3033">
      <w:pPr>
        <w:ind w:firstLine="720"/>
        <w:rPr>
          <w:szCs w:val="24"/>
        </w:rPr>
      </w:pPr>
    </w:p>
    <w:p w14:paraId="2C504514" w14:textId="77777777" w:rsidR="00081E56" w:rsidRDefault="00081E56" w:rsidP="00980118">
      <w:pPr>
        <w:rPr>
          <w:szCs w:val="24"/>
        </w:rPr>
      </w:pPr>
      <w:r w:rsidRPr="00923A40">
        <w:rPr>
          <w:b/>
          <w:szCs w:val="24"/>
        </w:rPr>
        <w:t>ACCENTS ON STRAPS</w:t>
      </w:r>
    </w:p>
    <w:p w14:paraId="265A9A4F" w14:textId="77777777" w:rsidR="00081E56" w:rsidRDefault="00081E56" w:rsidP="00980118">
      <w:pPr>
        <w:rPr>
          <w:szCs w:val="24"/>
        </w:rPr>
      </w:pPr>
      <w:r>
        <w:rPr>
          <w:szCs w:val="24"/>
        </w:rPr>
        <w:tab/>
      </w:r>
      <w:r w:rsidR="00634033" w:rsidRPr="00923A40">
        <w:rPr>
          <w:szCs w:val="24"/>
        </w:rPr>
        <w:t xml:space="preserve">Strip of accent color on rolled edge straps only.  </w:t>
      </w:r>
    </w:p>
    <w:p w14:paraId="5A94BC4A" w14:textId="7CDE8E87" w:rsidR="00634033" w:rsidRPr="00923A40" w:rsidRDefault="00081E56" w:rsidP="00980118">
      <w:pPr>
        <w:rPr>
          <w:szCs w:val="24"/>
        </w:rPr>
      </w:pPr>
      <w:r>
        <w:rPr>
          <w:szCs w:val="24"/>
        </w:rPr>
        <w:tab/>
      </w:r>
      <w:r w:rsidR="00634033" w:rsidRPr="00923A40">
        <w:rPr>
          <w:szCs w:val="24"/>
        </w:rPr>
        <w:t>Add to cost of strap.</w:t>
      </w:r>
    </w:p>
    <w:p w14:paraId="17083B73" w14:textId="30425D3C" w:rsidR="00634033" w:rsidRPr="00923A40" w:rsidRDefault="00634033" w:rsidP="00634033">
      <w:pPr>
        <w:numPr>
          <w:ilvl w:val="0"/>
          <w:numId w:val="1"/>
        </w:numPr>
        <w:rPr>
          <w:szCs w:val="24"/>
        </w:rPr>
      </w:pPr>
      <w:r w:rsidRPr="00923A40">
        <w:rPr>
          <w:szCs w:val="24"/>
        </w:rPr>
        <w:t>All TG Reins: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>$</w:t>
      </w:r>
      <w:r w:rsidR="00081E56">
        <w:rPr>
          <w:szCs w:val="24"/>
        </w:rPr>
        <w:t>50</w:t>
      </w:r>
      <w:r w:rsidRPr="00923A40">
        <w:rPr>
          <w:szCs w:val="24"/>
        </w:rPr>
        <w:t>.00</w:t>
      </w:r>
    </w:p>
    <w:p w14:paraId="31DD7914" w14:textId="12D3F45F" w:rsidR="00634033" w:rsidRPr="00923A40" w:rsidRDefault="00634033" w:rsidP="00634033">
      <w:pPr>
        <w:numPr>
          <w:ilvl w:val="0"/>
          <w:numId w:val="1"/>
        </w:numPr>
        <w:rPr>
          <w:szCs w:val="24"/>
        </w:rPr>
      </w:pPr>
      <w:r w:rsidRPr="00923A40">
        <w:rPr>
          <w:szCs w:val="24"/>
        </w:rPr>
        <w:t>Headstall crown, brow and cheeks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>$</w:t>
      </w:r>
      <w:r w:rsidR="00081E56">
        <w:rPr>
          <w:szCs w:val="24"/>
        </w:rPr>
        <w:t>50</w:t>
      </w:r>
      <w:r w:rsidRPr="00923A40">
        <w:rPr>
          <w:szCs w:val="24"/>
        </w:rPr>
        <w:t>.00</w:t>
      </w:r>
    </w:p>
    <w:p w14:paraId="187AC6FD" w14:textId="31A8AE82" w:rsidR="00634033" w:rsidRPr="00923A40" w:rsidRDefault="00634033" w:rsidP="00634033">
      <w:pPr>
        <w:numPr>
          <w:ilvl w:val="0"/>
          <w:numId w:val="1"/>
        </w:numPr>
        <w:rPr>
          <w:szCs w:val="24"/>
        </w:rPr>
      </w:pPr>
      <w:r w:rsidRPr="00923A40">
        <w:rPr>
          <w:szCs w:val="24"/>
        </w:rPr>
        <w:t>All hippodrome straps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>$</w:t>
      </w:r>
      <w:r w:rsidR="006C5119">
        <w:rPr>
          <w:szCs w:val="24"/>
        </w:rPr>
        <w:t>55</w:t>
      </w:r>
      <w:r w:rsidRPr="00923A40">
        <w:rPr>
          <w:szCs w:val="24"/>
        </w:rPr>
        <w:t>.0</w:t>
      </w:r>
      <w:r w:rsidR="006C5119">
        <w:rPr>
          <w:szCs w:val="24"/>
        </w:rPr>
        <w:t>0</w:t>
      </w:r>
    </w:p>
    <w:p w14:paraId="39309FC4" w14:textId="0854B51B" w:rsidR="00634033" w:rsidRPr="00923A40" w:rsidRDefault="00634033" w:rsidP="00634033">
      <w:pPr>
        <w:numPr>
          <w:ilvl w:val="0"/>
          <w:numId w:val="1"/>
        </w:numPr>
        <w:rPr>
          <w:szCs w:val="24"/>
        </w:rPr>
      </w:pPr>
      <w:r w:rsidRPr="00923A40">
        <w:rPr>
          <w:szCs w:val="24"/>
        </w:rPr>
        <w:t>All pick up straps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>$</w:t>
      </w:r>
      <w:r w:rsidR="006C5119">
        <w:rPr>
          <w:szCs w:val="24"/>
        </w:rPr>
        <w:t>30</w:t>
      </w:r>
      <w:r w:rsidRPr="00923A40">
        <w:rPr>
          <w:szCs w:val="24"/>
        </w:rPr>
        <w:t>.00</w:t>
      </w:r>
    </w:p>
    <w:p w14:paraId="196E0376" w14:textId="424F5B99" w:rsidR="00634033" w:rsidRPr="00923A40" w:rsidRDefault="00634033" w:rsidP="00634033">
      <w:pPr>
        <w:numPr>
          <w:ilvl w:val="0"/>
          <w:numId w:val="1"/>
        </w:numPr>
        <w:rPr>
          <w:szCs w:val="24"/>
        </w:rPr>
      </w:pPr>
      <w:r w:rsidRPr="00923A40">
        <w:rPr>
          <w:szCs w:val="24"/>
        </w:rPr>
        <w:t>Breast collar side straps</w:t>
      </w:r>
      <w:r w:rsidR="006C5119">
        <w:rPr>
          <w:szCs w:val="24"/>
        </w:rPr>
        <w:t xml:space="preserve"> - each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>$</w:t>
      </w:r>
      <w:r w:rsidR="00F73245">
        <w:rPr>
          <w:szCs w:val="24"/>
        </w:rPr>
        <w:t>10</w:t>
      </w:r>
      <w:r w:rsidRPr="00923A40">
        <w:rPr>
          <w:szCs w:val="24"/>
        </w:rPr>
        <w:t>.00</w:t>
      </w:r>
    </w:p>
    <w:p w14:paraId="2C8796DE" w14:textId="77777777" w:rsidR="004D32F4" w:rsidRPr="00923A40" w:rsidRDefault="00634033" w:rsidP="00980118">
      <w:pPr>
        <w:rPr>
          <w:szCs w:val="24"/>
        </w:rPr>
      </w:pPr>
      <w:r w:rsidRPr="00923A40">
        <w:rPr>
          <w:szCs w:val="24"/>
        </w:rPr>
        <w:t xml:space="preserve"> </w:t>
      </w:r>
    </w:p>
    <w:p w14:paraId="68B383AF" w14:textId="77777777" w:rsidR="00996B6E" w:rsidRPr="00923A40" w:rsidRDefault="00996B6E" w:rsidP="00980118">
      <w:pPr>
        <w:rPr>
          <w:b/>
          <w:szCs w:val="24"/>
        </w:rPr>
      </w:pPr>
      <w:r w:rsidRPr="00923A40">
        <w:rPr>
          <w:b/>
          <w:szCs w:val="24"/>
        </w:rPr>
        <w:t>FLANK STRAPS</w:t>
      </w:r>
      <w:r w:rsidR="002011C5" w:rsidRPr="00923A40">
        <w:rPr>
          <w:b/>
          <w:szCs w:val="24"/>
        </w:rPr>
        <w:t xml:space="preserve"> </w:t>
      </w:r>
      <w:r w:rsidR="00DB7368" w:rsidRPr="00923A40">
        <w:rPr>
          <w:b/>
          <w:szCs w:val="24"/>
        </w:rPr>
        <w:t xml:space="preserve"> </w:t>
      </w:r>
    </w:p>
    <w:p w14:paraId="49CFC3E3" w14:textId="77777777" w:rsidR="00180337" w:rsidRPr="00923A40" w:rsidRDefault="00996B6E" w:rsidP="00996B6E">
      <w:pPr>
        <w:ind w:firstLine="720"/>
        <w:rPr>
          <w:szCs w:val="24"/>
        </w:rPr>
      </w:pPr>
      <w:r w:rsidRPr="00923A40">
        <w:rPr>
          <w:szCs w:val="24"/>
        </w:rPr>
        <w:t>1</w:t>
      </w:r>
      <w:r w:rsidR="00F76293" w:rsidRPr="00923A40">
        <w:rPr>
          <w:szCs w:val="24"/>
        </w:rPr>
        <w:t>.</w:t>
      </w:r>
      <w:r w:rsidR="00980118" w:rsidRPr="00923A40">
        <w:rPr>
          <w:szCs w:val="24"/>
        </w:rPr>
        <w:t xml:space="preserve"> ROLLED </w:t>
      </w:r>
      <w:r w:rsidR="00980118" w:rsidRPr="00923A40">
        <w:t>EDG</w:t>
      </w:r>
      <w:r w:rsidR="004665C6" w:rsidRPr="00923A40">
        <w:t>E,</w:t>
      </w:r>
      <w:r w:rsidR="00980118" w:rsidRPr="00923A40">
        <w:rPr>
          <w:szCs w:val="24"/>
        </w:rPr>
        <w:t xml:space="preserve"> WHITE FLANK CINCH 3” WI</w:t>
      </w:r>
      <w:r w:rsidR="004665C6" w:rsidRPr="00923A40">
        <w:rPr>
          <w:szCs w:val="24"/>
        </w:rPr>
        <w:t>D</w:t>
      </w:r>
      <w:r w:rsidR="00980118" w:rsidRPr="00923A40">
        <w:rPr>
          <w:szCs w:val="24"/>
        </w:rPr>
        <w:t xml:space="preserve">TH </w:t>
      </w:r>
    </w:p>
    <w:p w14:paraId="429ACA36" w14:textId="2CA809F0" w:rsidR="00980118" w:rsidRPr="00923A40" w:rsidRDefault="00180337" w:rsidP="00CB6D1D">
      <w:pPr>
        <w:ind w:firstLine="720"/>
        <w:rPr>
          <w:szCs w:val="24"/>
        </w:rPr>
      </w:pPr>
      <w:r w:rsidRPr="00923A40">
        <w:rPr>
          <w:szCs w:val="24"/>
        </w:rPr>
        <w:tab/>
        <w:t xml:space="preserve">   </w:t>
      </w:r>
      <w:r w:rsidR="00980118" w:rsidRPr="00923A40">
        <w:rPr>
          <w:szCs w:val="24"/>
        </w:rPr>
        <w:t>8” TUNNELS</w:t>
      </w:r>
      <w:r w:rsidR="00980118" w:rsidRPr="00923A40">
        <w:rPr>
          <w:szCs w:val="24"/>
        </w:rPr>
        <w:tab/>
      </w:r>
      <w:r w:rsidR="00980118"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 xml:space="preserve"> </w:t>
      </w:r>
      <w:r w:rsidR="00E26DB8" w:rsidRPr="00923A40">
        <w:rPr>
          <w:szCs w:val="24"/>
        </w:rPr>
        <w:t>$1</w:t>
      </w:r>
      <w:r w:rsidR="007C4E27">
        <w:rPr>
          <w:szCs w:val="24"/>
        </w:rPr>
        <w:t>40</w:t>
      </w:r>
      <w:r w:rsidR="00980118" w:rsidRPr="00923A40">
        <w:rPr>
          <w:szCs w:val="24"/>
        </w:rPr>
        <w:t>.00</w:t>
      </w:r>
    </w:p>
    <w:p w14:paraId="474C3EED" w14:textId="77777777" w:rsidR="008455E3" w:rsidRPr="00923A40" w:rsidRDefault="00F76293" w:rsidP="00980118">
      <w:pPr>
        <w:rPr>
          <w:szCs w:val="24"/>
        </w:rPr>
      </w:pPr>
      <w:r w:rsidRPr="00923A40">
        <w:rPr>
          <w:szCs w:val="24"/>
        </w:rPr>
        <w:tab/>
      </w:r>
      <w:r w:rsidR="00996B6E" w:rsidRPr="00923A40">
        <w:rPr>
          <w:szCs w:val="24"/>
        </w:rPr>
        <w:t>2</w:t>
      </w:r>
      <w:r w:rsidR="00980118" w:rsidRPr="00923A40">
        <w:rPr>
          <w:szCs w:val="24"/>
        </w:rPr>
        <w:t>. ROLLED EDG</w:t>
      </w:r>
      <w:r w:rsidR="00AD537C" w:rsidRPr="00923A40">
        <w:rPr>
          <w:szCs w:val="24"/>
        </w:rPr>
        <w:t>E FLANK BILLET, OFF BILLET 1 3/4”</w:t>
      </w:r>
      <w:r w:rsidR="00980118" w:rsidRPr="00923A40">
        <w:rPr>
          <w:szCs w:val="24"/>
        </w:rPr>
        <w:t>,</w:t>
      </w:r>
    </w:p>
    <w:p w14:paraId="5316E49C" w14:textId="561E368F" w:rsidR="00980118" w:rsidRDefault="008455E3" w:rsidP="00980118">
      <w:pPr>
        <w:rPr>
          <w:szCs w:val="24"/>
        </w:rPr>
      </w:pPr>
      <w:r w:rsidRPr="00923A40">
        <w:rPr>
          <w:szCs w:val="24"/>
        </w:rPr>
        <w:tab/>
        <w:t xml:space="preserve">  </w:t>
      </w:r>
      <w:r w:rsidR="00980118" w:rsidRPr="00923A40">
        <w:rPr>
          <w:szCs w:val="24"/>
        </w:rPr>
        <w:t xml:space="preserve"> 1 3/4”, </w:t>
      </w:r>
      <w:r w:rsidR="004D02A0">
        <w:rPr>
          <w:szCs w:val="24"/>
        </w:rPr>
        <w:t>2</w:t>
      </w:r>
      <w:r w:rsidR="00980118" w:rsidRPr="00923A40">
        <w:rPr>
          <w:szCs w:val="24"/>
        </w:rPr>
        <w:t>” EACH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 xml:space="preserve">        </w:t>
      </w:r>
      <w:r w:rsidR="00E26DB8" w:rsidRPr="00923A40">
        <w:rPr>
          <w:szCs w:val="24"/>
        </w:rPr>
        <w:t xml:space="preserve"> </w:t>
      </w:r>
      <w:r w:rsidR="008D3799" w:rsidRPr="00923A40">
        <w:rPr>
          <w:szCs w:val="24"/>
        </w:rPr>
        <w:t xml:space="preserve">  </w:t>
      </w:r>
      <w:r w:rsidR="007C4E27">
        <w:rPr>
          <w:szCs w:val="24"/>
        </w:rPr>
        <w:t xml:space="preserve"> </w:t>
      </w:r>
      <w:r w:rsidR="00E26DB8" w:rsidRPr="00923A40">
        <w:rPr>
          <w:szCs w:val="24"/>
        </w:rPr>
        <w:t>$5</w:t>
      </w:r>
      <w:r w:rsidR="007C4E27">
        <w:rPr>
          <w:szCs w:val="24"/>
        </w:rPr>
        <w:t>5</w:t>
      </w:r>
      <w:r w:rsidR="00980118" w:rsidRPr="00923A40">
        <w:rPr>
          <w:szCs w:val="24"/>
        </w:rPr>
        <w:t>.00</w:t>
      </w:r>
    </w:p>
    <w:p w14:paraId="304D1EB2" w14:textId="77777777" w:rsidR="004D02A0" w:rsidRPr="00923A40" w:rsidRDefault="004D02A0" w:rsidP="004D02A0">
      <w:pPr>
        <w:ind w:firstLine="720"/>
        <w:rPr>
          <w:szCs w:val="24"/>
        </w:rPr>
      </w:pPr>
      <w:r>
        <w:rPr>
          <w:szCs w:val="24"/>
        </w:rPr>
        <w:t xml:space="preserve">3. NATURAL LEATHER FLANK CINCH </w:t>
      </w:r>
      <w:r w:rsidRPr="00923A40">
        <w:rPr>
          <w:szCs w:val="24"/>
        </w:rPr>
        <w:t xml:space="preserve">3” WIDTH </w:t>
      </w:r>
    </w:p>
    <w:p w14:paraId="199F6D54" w14:textId="627244FA" w:rsidR="004D02A0" w:rsidRDefault="004D02A0" w:rsidP="004D02A0">
      <w:pPr>
        <w:ind w:firstLine="720"/>
        <w:rPr>
          <w:szCs w:val="24"/>
        </w:rPr>
      </w:pPr>
      <w:r w:rsidRPr="00923A40">
        <w:rPr>
          <w:szCs w:val="24"/>
        </w:rPr>
        <w:tab/>
        <w:t xml:space="preserve">   8” TUNNELS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 xml:space="preserve"> $1</w:t>
      </w:r>
      <w:r w:rsidR="001C5630">
        <w:rPr>
          <w:szCs w:val="24"/>
        </w:rPr>
        <w:t>20</w:t>
      </w:r>
      <w:r w:rsidRPr="00923A40">
        <w:rPr>
          <w:szCs w:val="24"/>
        </w:rPr>
        <w:t>.00</w:t>
      </w:r>
    </w:p>
    <w:p w14:paraId="1432011E" w14:textId="77777777" w:rsidR="004D02A0" w:rsidRPr="00923A40" w:rsidRDefault="004D02A0" w:rsidP="004D02A0">
      <w:pPr>
        <w:rPr>
          <w:szCs w:val="24"/>
        </w:rPr>
      </w:pPr>
      <w:r>
        <w:rPr>
          <w:szCs w:val="24"/>
        </w:rPr>
        <w:tab/>
        <w:t>4. NATURAL LEATHER</w:t>
      </w:r>
      <w:r w:rsidRPr="00923A40">
        <w:rPr>
          <w:szCs w:val="24"/>
        </w:rPr>
        <w:t xml:space="preserve"> FLANK BILLET, OFF BILLET 1 3/4”,</w:t>
      </w:r>
    </w:p>
    <w:p w14:paraId="5D6187F4" w14:textId="5AD0E216" w:rsidR="009705FB" w:rsidRDefault="004D02A0" w:rsidP="009705FB">
      <w:pPr>
        <w:rPr>
          <w:szCs w:val="24"/>
        </w:rPr>
      </w:pPr>
      <w:r w:rsidRPr="00923A40">
        <w:rPr>
          <w:szCs w:val="24"/>
        </w:rPr>
        <w:tab/>
        <w:t xml:space="preserve">   1 3/4”, 2” EACH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="009705FB">
        <w:rPr>
          <w:szCs w:val="24"/>
        </w:rPr>
        <w:tab/>
      </w:r>
      <w:r w:rsidR="009705FB">
        <w:rPr>
          <w:szCs w:val="24"/>
        </w:rPr>
        <w:tab/>
      </w:r>
      <w:r w:rsidR="009705FB">
        <w:rPr>
          <w:szCs w:val="24"/>
        </w:rPr>
        <w:tab/>
        <w:t xml:space="preserve"> </w:t>
      </w:r>
      <w:r w:rsidR="001C5630">
        <w:rPr>
          <w:szCs w:val="24"/>
        </w:rPr>
        <w:t xml:space="preserve"> </w:t>
      </w:r>
      <w:r w:rsidR="009705FB">
        <w:rPr>
          <w:szCs w:val="24"/>
        </w:rPr>
        <w:t>$2</w:t>
      </w:r>
      <w:r w:rsidR="001C5630">
        <w:rPr>
          <w:szCs w:val="24"/>
        </w:rPr>
        <w:t>2</w:t>
      </w:r>
      <w:r w:rsidR="009705FB">
        <w:rPr>
          <w:szCs w:val="24"/>
        </w:rPr>
        <w:t>.00</w:t>
      </w:r>
    </w:p>
    <w:p w14:paraId="01A9945B" w14:textId="4DF58CA6" w:rsidR="00DE035B" w:rsidRDefault="009705FB" w:rsidP="00980118">
      <w:pPr>
        <w:rPr>
          <w:szCs w:val="24"/>
        </w:rPr>
      </w:pPr>
      <w:r>
        <w:rPr>
          <w:szCs w:val="24"/>
        </w:rPr>
        <w:tab/>
        <w:t xml:space="preserve">5. </w:t>
      </w:r>
      <w:r w:rsidR="00DE035B">
        <w:rPr>
          <w:szCs w:val="24"/>
        </w:rPr>
        <w:t xml:space="preserve">3/4” WHITE/COLORED </w:t>
      </w:r>
      <w:bookmarkStart w:id="9" w:name="_Hlk63164143"/>
      <w:r w:rsidR="00DE035B">
        <w:rPr>
          <w:szCs w:val="24"/>
        </w:rPr>
        <w:t>CINCH CONNECTOR</w:t>
      </w:r>
      <w:r w:rsidR="00DE035B">
        <w:rPr>
          <w:szCs w:val="24"/>
        </w:rPr>
        <w:tab/>
      </w:r>
      <w:r w:rsidR="00DE035B">
        <w:rPr>
          <w:szCs w:val="24"/>
        </w:rPr>
        <w:tab/>
      </w:r>
      <w:r w:rsidR="00DE035B">
        <w:rPr>
          <w:szCs w:val="24"/>
        </w:rPr>
        <w:tab/>
      </w:r>
      <w:r w:rsidR="00F73245">
        <w:rPr>
          <w:szCs w:val="24"/>
        </w:rPr>
        <w:t xml:space="preserve"> </w:t>
      </w:r>
      <w:r w:rsidR="001C5630">
        <w:rPr>
          <w:szCs w:val="24"/>
        </w:rPr>
        <w:t xml:space="preserve"> </w:t>
      </w:r>
      <w:r>
        <w:rPr>
          <w:szCs w:val="24"/>
        </w:rPr>
        <w:t>$</w:t>
      </w:r>
      <w:r w:rsidR="00DE035B">
        <w:rPr>
          <w:szCs w:val="24"/>
        </w:rPr>
        <w:t>1</w:t>
      </w:r>
      <w:r w:rsidR="001C5630">
        <w:rPr>
          <w:szCs w:val="24"/>
        </w:rPr>
        <w:t>7</w:t>
      </w:r>
      <w:r w:rsidR="00DE035B">
        <w:rPr>
          <w:szCs w:val="24"/>
        </w:rPr>
        <w:t>.00</w:t>
      </w:r>
    </w:p>
    <w:bookmarkEnd w:id="9"/>
    <w:p w14:paraId="61AD0C12" w14:textId="5844686F" w:rsidR="009705FB" w:rsidRDefault="009705FB" w:rsidP="009705FB">
      <w:pPr>
        <w:rPr>
          <w:szCs w:val="24"/>
        </w:rPr>
      </w:pPr>
      <w:r>
        <w:rPr>
          <w:szCs w:val="24"/>
        </w:rPr>
        <w:tab/>
        <w:t>6. 3/4” RED LATIGO CINCH CONNECTO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</w:t>
      </w:r>
      <w:r w:rsidR="001C5630">
        <w:rPr>
          <w:szCs w:val="24"/>
        </w:rPr>
        <w:t xml:space="preserve"> </w:t>
      </w:r>
      <w:r>
        <w:rPr>
          <w:szCs w:val="24"/>
        </w:rPr>
        <w:t>$1</w:t>
      </w:r>
      <w:r w:rsidR="001C5630">
        <w:rPr>
          <w:szCs w:val="24"/>
        </w:rPr>
        <w:t>1</w:t>
      </w:r>
      <w:r>
        <w:rPr>
          <w:szCs w:val="24"/>
        </w:rPr>
        <w:t>.00</w:t>
      </w:r>
    </w:p>
    <w:p w14:paraId="46B50467" w14:textId="77777777" w:rsidR="009705FB" w:rsidRDefault="009705FB" w:rsidP="00980118">
      <w:pPr>
        <w:rPr>
          <w:szCs w:val="24"/>
        </w:rPr>
      </w:pPr>
    </w:p>
    <w:p w14:paraId="2976BE02" w14:textId="77777777" w:rsidR="002011C5" w:rsidRPr="00923A40" w:rsidRDefault="002011C5" w:rsidP="002011C5">
      <w:pPr>
        <w:rPr>
          <w:b/>
          <w:szCs w:val="24"/>
        </w:rPr>
      </w:pPr>
      <w:r w:rsidRPr="00923A40">
        <w:rPr>
          <w:b/>
          <w:szCs w:val="24"/>
        </w:rPr>
        <w:t>STIRRUPS</w:t>
      </w:r>
    </w:p>
    <w:p w14:paraId="4B641D5B" w14:textId="77777777" w:rsidR="002011C5" w:rsidRPr="00923A40" w:rsidRDefault="002011C5" w:rsidP="002011C5">
      <w:pPr>
        <w:rPr>
          <w:szCs w:val="24"/>
        </w:rPr>
      </w:pPr>
      <w:r w:rsidRPr="00923A40">
        <w:rPr>
          <w:szCs w:val="24"/>
        </w:rPr>
        <w:tab/>
        <w:t>VISALIA STURRUPS, 1” TREAD IN</w:t>
      </w:r>
      <w:r w:rsidR="008D3799" w:rsidRPr="00923A40">
        <w:rPr>
          <w:szCs w:val="24"/>
        </w:rPr>
        <w:t xml:space="preserve"> STANDARD OR YOUTH/INTERMEDIATE</w:t>
      </w:r>
    </w:p>
    <w:p w14:paraId="5AC70299" w14:textId="77777777" w:rsidR="002011C5" w:rsidRPr="00923A40" w:rsidRDefault="002011C5" w:rsidP="002011C5">
      <w:pPr>
        <w:rPr>
          <w:szCs w:val="24"/>
        </w:rPr>
      </w:pPr>
      <w:r w:rsidRPr="00923A40">
        <w:rPr>
          <w:szCs w:val="24"/>
        </w:rPr>
        <w:t xml:space="preserve">     SIZES, OTHER STIRRUP STYLES: QUOTE</w:t>
      </w:r>
    </w:p>
    <w:p w14:paraId="1FBB9FEB" w14:textId="11D4E064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</w:r>
      <w:r w:rsidR="002011C5" w:rsidRPr="00923A40">
        <w:rPr>
          <w:szCs w:val="24"/>
        </w:rPr>
        <w:t>1</w:t>
      </w:r>
      <w:r w:rsidRPr="00923A40">
        <w:rPr>
          <w:szCs w:val="24"/>
        </w:rPr>
        <w:t xml:space="preserve">. WHITE </w:t>
      </w:r>
      <w:r w:rsidR="002011C5" w:rsidRPr="00923A40">
        <w:rPr>
          <w:szCs w:val="24"/>
        </w:rPr>
        <w:t xml:space="preserve">OR COLORED </w:t>
      </w:r>
      <w:r w:rsidRPr="00923A40">
        <w:rPr>
          <w:szCs w:val="24"/>
        </w:rPr>
        <w:t>PADDED, ROLLED EDGE STIRRUPS</w:t>
      </w:r>
      <w:r w:rsidR="008455E3" w:rsidRPr="00923A40">
        <w:rPr>
          <w:szCs w:val="24"/>
        </w:rPr>
        <w:t xml:space="preserve"> </w:t>
      </w:r>
      <w:r w:rsidR="008D3799" w:rsidRPr="00923A40">
        <w:rPr>
          <w:szCs w:val="24"/>
        </w:rPr>
        <w:t xml:space="preserve">    </w:t>
      </w:r>
      <w:r w:rsidR="0016402C" w:rsidRPr="00923A40">
        <w:rPr>
          <w:szCs w:val="24"/>
        </w:rPr>
        <w:t>$</w:t>
      </w:r>
      <w:r w:rsidR="00DD0EB2" w:rsidRPr="00923A40">
        <w:rPr>
          <w:szCs w:val="24"/>
        </w:rPr>
        <w:t>2</w:t>
      </w:r>
      <w:r w:rsidR="00570879">
        <w:rPr>
          <w:szCs w:val="24"/>
        </w:rPr>
        <w:t>25</w:t>
      </w:r>
      <w:r w:rsidRPr="00923A40">
        <w:rPr>
          <w:szCs w:val="24"/>
        </w:rPr>
        <w:t>.00</w:t>
      </w:r>
    </w:p>
    <w:p w14:paraId="7BF2C944" w14:textId="6A3F0A82" w:rsidR="00135789" w:rsidRDefault="002011C5" w:rsidP="00980118">
      <w:pPr>
        <w:rPr>
          <w:szCs w:val="24"/>
        </w:rPr>
      </w:pPr>
      <w:r w:rsidRPr="00923A40">
        <w:rPr>
          <w:szCs w:val="24"/>
        </w:rPr>
        <w:tab/>
        <w:t>2</w:t>
      </w:r>
      <w:r w:rsidR="00135789" w:rsidRPr="00923A40">
        <w:rPr>
          <w:szCs w:val="24"/>
        </w:rPr>
        <w:t>. NATURAL LEATHER PADDED LACED OR SEWN STIRRUPS</w:t>
      </w:r>
      <w:r w:rsidR="008D3799" w:rsidRPr="00923A40">
        <w:rPr>
          <w:szCs w:val="24"/>
        </w:rPr>
        <w:t xml:space="preserve">    </w:t>
      </w:r>
      <w:r w:rsidR="00135789" w:rsidRPr="00923A40">
        <w:rPr>
          <w:szCs w:val="24"/>
        </w:rPr>
        <w:t xml:space="preserve"> $</w:t>
      </w:r>
      <w:r w:rsidR="00DD0EB2" w:rsidRPr="00923A40">
        <w:rPr>
          <w:szCs w:val="24"/>
        </w:rPr>
        <w:t>2</w:t>
      </w:r>
      <w:r w:rsidR="00570879">
        <w:rPr>
          <w:szCs w:val="24"/>
        </w:rPr>
        <w:t>25</w:t>
      </w:r>
      <w:r w:rsidR="00135789" w:rsidRPr="00923A40">
        <w:rPr>
          <w:szCs w:val="24"/>
        </w:rPr>
        <w:t>.00</w:t>
      </w:r>
    </w:p>
    <w:p w14:paraId="0F830455" w14:textId="58620D81" w:rsidR="00BC5FE1" w:rsidRPr="00923A40" w:rsidRDefault="00BC5FE1" w:rsidP="00980118">
      <w:pPr>
        <w:rPr>
          <w:szCs w:val="24"/>
        </w:rPr>
      </w:pPr>
      <w:r>
        <w:rPr>
          <w:szCs w:val="24"/>
        </w:rPr>
        <w:tab/>
        <w:t xml:space="preserve">3. </w:t>
      </w:r>
      <w:r w:rsidRPr="00BC5FE1">
        <w:rPr>
          <w:szCs w:val="24"/>
        </w:rPr>
        <w:t xml:space="preserve">YOUTH 1” PADDED VISALIA STIRRUPS,SEWN OR LACED:  </w:t>
      </w:r>
      <w:r>
        <w:rPr>
          <w:szCs w:val="24"/>
        </w:rPr>
        <w:t xml:space="preserve"> </w:t>
      </w:r>
      <w:r w:rsidRPr="00BC5FE1">
        <w:rPr>
          <w:szCs w:val="24"/>
        </w:rPr>
        <w:t>$</w:t>
      </w:r>
      <w:r w:rsidR="00780894">
        <w:rPr>
          <w:szCs w:val="24"/>
        </w:rPr>
        <w:t>225</w:t>
      </w:r>
      <w:r w:rsidRPr="00BC5FE1">
        <w:rPr>
          <w:szCs w:val="24"/>
        </w:rPr>
        <w:t>.00</w:t>
      </w:r>
    </w:p>
    <w:p w14:paraId="2C20402C" w14:textId="55F27D1C" w:rsidR="007217B8" w:rsidRPr="00923A40" w:rsidRDefault="002011C5" w:rsidP="00980118">
      <w:pPr>
        <w:rPr>
          <w:szCs w:val="24"/>
        </w:rPr>
      </w:pPr>
      <w:r w:rsidRPr="00923A40">
        <w:rPr>
          <w:szCs w:val="24"/>
        </w:rPr>
        <w:tab/>
      </w:r>
      <w:r w:rsidR="00113818">
        <w:rPr>
          <w:szCs w:val="24"/>
        </w:rPr>
        <w:t>4</w:t>
      </w:r>
      <w:r w:rsidR="007217B8" w:rsidRPr="00923A40">
        <w:rPr>
          <w:szCs w:val="24"/>
        </w:rPr>
        <w:t xml:space="preserve">. STIRRUP LEATHER KEEPER STRAPS </w:t>
      </w:r>
    </w:p>
    <w:p w14:paraId="6C4AA53C" w14:textId="3C80452E" w:rsidR="007217B8" w:rsidRPr="00923A40" w:rsidRDefault="007217B8" w:rsidP="00980118">
      <w:pPr>
        <w:rPr>
          <w:szCs w:val="24"/>
        </w:rPr>
      </w:pPr>
      <w:r w:rsidRPr="00923A40">
        <w:rPr>
          <w:szCs w:val="24"/>
        </w:rPr>
        <w:tab/>
        <w:t xml:space="preserve">   13” FOR 2 1/2</w:t>
      </w:r>
      <w:r w:rsidR="002C1662">
        <w:rPr>
          <w:szCs w:val="24"/>
        </w:rPr>
        <w:t xml:space="preserve"> SL</w:t>
      </w:r>
      <w:r w:rsidR="00F863D8">
        <w:rPr>
          <w:szCs w:val="24"/>
        </w:rPr>
        <w:t xml:space="preserve">, WHITE/COLORED, PAIR </w:t>
      </w:r>
      <w:r w:rsidR="002C1662">
        <w:rPr>
          <w:szCs w:val="24"/>
        </w:rPr>
        <w:t xml:space="preserve">            1</w:t>
      </w:r>
      <w:r w:rsidR="000070EE">
        <w:rPr>
          <w:szCs w:val="24"/>
        </w:rPr>
        <w:t>7</w:t>
      </w:r>
      <w:r w:rsidRPr="00923A40">
        <w:rPr>
          <w:szCs w:val="24"/>
        </w:rPr>
        <w:t>.00</w:t>
      </w:r>
    </w:p>
    <w:p w14:paraId="22192039" w14:textId="7D63876E" w:rsidR="004E094A" w:rsidRDefault="007217B8" w:rsidP="00980118">
      <w:pPr>
        <w:rPr>
          <w:szCs w:val="24"/>
        </w:rPr>
      </w:pPr>
      <w:r w:rsidRPr="00923A40">
        <w:rPr>
          <w:szCs w:val="24"/>
        </w:rPr>
        <w:tab/>
        <w:t xml:space="preserve">   15” FOR 3” </w:t>
      </w:r>
      <w:r w:rsidR="00187340">
        <w:rPr>
          <w:szCs w:val="24"/>
        </w:rPr>
        <w:t>SL, WHITE/COLORED, PAIR</w:t>
      </w:r>
      <w:r w:rsidR="00187340" w:rsidRPr="00923A40">
        <w:rPr>
          <w:szCs w:val="24"/>
        </w:rPr>
        <w:t xml:space="preserve"> </w:t>
      </w:r>
      <w:r w:rsidRPr="00923A40">
        <w:rPr>
          <w:szCs w:val="24"/>
        </w:rPr>
        <w:t xml:space="preserve">         </w:t>
      </w:r>
      <w:r w:rsidR="008D3799" w:rsidRPr="00923A40">
        <w:rPr>
          <w:szCs w:val="24"/>
        </w:rPr>
        <w:t xml:space="preserve">    </w:t>
      </w:r>
      <w:r w:rsidRPr="00923A40">
        <w:rPr>
          <w:szCs w:val="24"/>
        </w:rPr>
        <w:t xml:space="preserve"> $</w:t>
      </w:r>
      <w:r w:rsidR="004E094A">
        <w:rPr>
          <w:szCs w:val="24"/>
        </w:rPr>
        <w:t>2</w:t>
      </w:r>
      <w:r w:rsidRPr="00923A40">
        <w:rPr>
          <w:szCs w:val="24"/>
        </w:rPr>
        <w:t>0.00</w:t>
      </w:r>
    </w:p>
    <w:p w14:paraId="06B1D30E" w14:textId="5A59521C" w:rsidR="007217B8" w:rsidRPr="00923A40" w:rsidRDefault="00881A09" w:rsidP="00980118">
      <w:pPr>
        <w:rPr>
          <w:szCs w:val="24"/>
        </w:rPr>
      </w:pPr>
      <w:r>
        <w:rPr>
          <w:szCs w:val="24"/>
        </w:rPr>
        <w:tab/>
        <w:t xml:space="preserve">   13”, 15” LATIGO, PAIR                            </w:t>
      </w:r>
      <w:r w:rsidR="00E73EDA">
        <w:rPr>
          <w:szCs w:val="24"/>
        </w:rPr>
        <w:t>$15.00</w:t>
      </w:r>
      <w:r>
        <w:rPr>
          <w:szCs w:val="24"/>
        </w:rPr>
        <w:t xml:space="preserve">   </w:t>
      </w:r>
      <w:r>
        <w:rPr>
          <w:szCs w:val="24"/>
        </w:rPr>
        <w:tab/>
      </w:r>
      <w:r w:rsidR="007217B8" w:rsidRPr="00923A40">
        <w:rPr>
          <w:szCs w:val="24"/>
        </w:rPr>
        <w:t xml:space="preserve">     </w:t>
      </w:r>
    </w:p>
    <w:p w14:paraId="6EFA750F" w14:textId="77777777" w:rsidR="0062618C" w:rsidRPr="00923A40" w:rsidRDefault="0062618C" w:rsidP="00980118">
      <w:pPr>
        <w:rPr>
          <w:szCs w:val="24"/>
        </w:rPr>
      </w:pPr>
    </w:p>
    <w:p w14:paraId="1969AA67" w14:textId="77777777" w:rsidR="0062618C" w:rsidRPr="00923A40" w:rsidRDefault="0062618C" w:rsidP="00980118">
      <w:pPr>
        <w:rPr>
          <w:b/>
          <w:szCs w:val="24"/>
        </w:rPr>
      </w:pPr>
      <w:r w:rsidRPr="00923A40">
        <w:rPr>
          <w:b/>
          <w:szCs w:val="24"/>
        </w:rPr>
        <w:t>FENDERS AND STIRRUP LEATHERS</w:t>
      </w:r>
    </w:p>
    <w:p w14:paraId="05BADEE7" w14:textId="77777777" w:rsidR="007A5507" w:rsidRDefault="00FA03C0" w:rsidP="007A5507">
      <w:pPr>
        <w:numPr>
          <w:ilvl w:val="0"/>
          <w:numId w:val="2"/>
        </w:numPr>
        <w:rPr>
          <w:szCs w:val="24"/>
        </w:rPr>
      </w:pPr>
      <w:bookmarkStart w:id="10" w:name="_Hlk524288593"/>
      <w:r w:rsidRPr="00923A40">
        <w:rPr>
          <w:szCs w:val="24"/>
        </w:rPr>
        <w:t>ADULT</w:t>
      </w:r>
      <w:r w:rsidR="007A5507">
        <w:rPr>
          <w:szCs w:val="24"/>
        </w:rPr>
        <w:t xml:space="preserve"> AND INTERMEDIATE </w:t>
      </w:r>
      <w:r w:rsidR="0062618C" w:rsidRPr="00923A40">
        <w:rPr>
          <w:szCs w:val="24"/>
        </w:rPr>
        <w:t>SIZES OF FENDERS WITH 2 1/2”</w:t>
      </w:r>
    </w:p>
    <w:p w14:paraId="6D060135" w14:textId="77777777" w:rsidR="007A5507" w:rsidRDefault="007A5507" w:rsidP="007A5507">
      <w:pPr>
        <w:ind w:left="720"/>
        <w:rPr>
          <w:szCs w:val="24"/>
        </w:rPr>
      </w:pPr>
      <w:r>
        <w:rPr>
          <w:szCs w:val="24"/>
        </w:rPr>
        <w:t xml:space="preserve">  </w:t>
      </w:r>
      <w:r w:rsidR="0062618C" w:rsidRPr="00923A40">
        <w:rPr>
          <w:szCs w:val="24"/>
        </w:rPr>
        <w:t>STIRRUP LEATHERS,</w:t>
      </w:r>
      <w:r>
        <w:rPr>
          <w:szCs w:val="24"/>
        </w:rPr>
        <w:t xml:space="preserve"> BLEVINS BUCKLES, RO</w:t>
      </w:r>
      <w:r w:rsidR="0062618C" w:rsidRPr="00923A40">
        <w:rPr>
          <w:szCs w:val="24"/>
        </w:rPr>
        <w:t>LLED</w:t>
      </w:r>
      <w:r w:rsidR="00FA03C0" w:rsidRPr="00923A40">
        <w:rPr>
          <w:szCs w:val="24"/>
        </w:rPr>
        <w:t xml:space="preserve"> </w:t>
      </w:r>
      <w:r w:rsidR="0062618C" w:rsidRPr="00923A40">
        <w:rPr>
          <w:szCs w:val="24"/>
        </w:rPr>
        <w:t xml:space="preserve">EDGES AND SIMPLE </w:t>
      </w:r>
    </w:p>
    <w:p w14:paraId="1A693E6D" w14:textId="095AC68F" w:rsidR="0062618C" w:rsidRDefault="007A5507" w:rsidP="007A5507">
      <w:pPr>
        <w:ind w:left="720"/>
        <w:rPr>
          <w:szCs w:val="24"/>
        </w:rPr>
      </w:pPr>
      <w:r>
        <w:rPr>
          <w:szCs w:val="24"/>
        </w:rPr>
        <w:t xml:space="preserve">  </w:t>
      </w:r>
      <w:r w:rsidR="0062618C" w:rsidRPr="00923A40">
        <w:rPr>
          <w:szCs w:val="24"/>
        </w:rPr>
        <w:t>QUILTING</w:t>
      </w:r>
      <w:r>
        <w:rPr>
          <w:szCs w:val="24"/>
        </w:rPr>
        <w:t xml:space="preserve">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  </w:t>
      </w:r>
      <w:r w:rsidR="00164642">
        <w:rPr>
          <w:szCs w:val="24"/>
        </w:rPr>
        <w:t xml:space="preserve"> </w:t>
      </w:r>
      <w:r>
        <w:rPr>
          <w:szCs w:val="24"/>
        </w:rPr>
        <w:t>$</w:t>
      </w:r>
      <w:r w:rsidR="00E73EDA">
        <w:rPr>
          <w:szCs w:val="24"/>
        </w:rPr>
        <w:t>600</w:t>
      </w:r>
      <w:r w:rsidR="0062618C" w:rsidRPr="00923A40">
        <w:rPr>
          <w:szCs w:val="24"/>
        </w:rPr>
        <w:t>.00</w:t>
      </w:r>
      <w:bookmarkEnd w:id="10"/>
    </w:p>
    <w:p w14:paraId="3293DA45" w14:textId="040A6CC2" w:rsidR="00E84B6E" w:rsidRDefault="00E84B6E" w:rsidP="00E84B6E">
      <w:pPr>
        <w:numPr>
          <w:ilvl w:val="0"/>
          <w:numId w:val="2"/>
        </w:numPr>
        <w:rPr>
          <w:szCs w:val="24"/>
        </w:rPr>
      </w:pPr>
      <w:r w:rsidRPr="00923A40">
        <w:rPr>
          <w:szCs w:val="24"/>
        </w:rPr>
        <w:t>ADULT</w:t>
      </w:r>
      <w:r>
        <w:rPr>
          <w:szCs w:val="24"/>
        </w:rPr>
        <w:t xml:space="preserve"> AND INTERMEDIATE </w:t>
      </w:r>
      <w:r w:rsidRPr="00923A40">
        <w:rPr>
          <w:szCs w:val="24"/>
        </w:rPr>
        <w:t>SIZES OF FENDERS WITH 2 1/2”</w:t>
      </w:r>
      <w:r w:rsidRPr="00E84B6E">
        <w:rPr>
          <w:szCs w:val="24"/>
        </w:rPr>
        <w:t xml:space="preserve">  STIRRUP LEATHERS, BLEVINS BUCKLES</w:t>
      </w:r>
      <w:r w:rsidR="00164642">
        <w:rPr>
          <w:szCs w:val="24"/>
        </w:rPr>
        <w:t xml:space="preserve">, NATURAL LEATHER </w:t>
      </w:r>
      <w:r w:rsidR="006F3D46">
        <w:rPr>
          <w:szCs w:val="24"/>
        </w:rPr>
        <w:t>$420</w:t>
      </w:r>
      <w:r w:rsidR="00DD061F">
        <w:rPr>
          <w:szCs w:val="24"/>
        </w:rPr>
        <w:t>.00</w:t>
      </w:r>
      <w:r w:rsidRPr="00E84B6E">
        <w:rPr>
          <w:szCs w:val="24"/>
        </w:rPr>
        <w:t xml:space="preserve"> </w:t>
      </w:r>
    </w:p>
    <w:p w14:paraId="528C8BED" w14:textId="7F53FE0E" w:rsidR="007A5507" w:rsidRDefault="007A5507" w:rsidP="00E84B6E">
      <w:pPr>
        <w:numPr>
          <w:ilvl w:val="0"/>
          <w:numId w:val="2"/>
        </w:numPr>
        <w:rPr>
          <w:szCs w:val="24"/>
        </w:rPr>
      </w:pPr>
      <w:r w:rsidRPr="00E84B6E">
        <w:rPr>
          <w:szCs w:val="24"/>
        </w:rPr>
        <w:t>YOUTH FENDERS WITH 2 1/2” STIRRUP LEATHERS, BLEVINS BUCKLES, ROLLED EDGES AND SIMPLE QUILTING</w:t>
      </w:r>
      <w:r w:rsidRPr="00E84B6E">
        <w:rPr>
          <w:szCs w:val="24"/>
        </w:rPr>
        <w:tab/>
      </w:r>
      <w:r w:rsidRPr="00E84B6E">
        <w:rPr>
          <w:szCs w:val="24"/>
        </w:rPr>
        <w:tab/>
        <w:t xml:space="preserve">   </w:t>
      </w:r>
      <w:r w:rsidR="00DD061F">
        <w:rPr>
          <w:szCs w:val="24"/>
        </w:rPr>
        <w:t xml:space="preserve"> </w:t>
      </w:r>
      <w:r w:rsidRPr="00E84B6E">
        <w:rPr>
          <w:szCs w:val="24"/>
        </w:rPr>
        <w:t>$4</w:t>
      </w:r>
      <w:r w:rsidR="00BA6088">
        <w:rPr>
          <w:szCs w:val="24"/>
        </w:rPr>
        <w:t>75</w:t>
      </w:r>
      <w:r w:rsidRPr="00E84B6E">
        <w:rPr>
          <w:szCs w:val="24"/>
        </w:rPr>
        <w:t>.00</w:t>
      </w:r>
    </w:p>
    <w:p w14:paraId="0F7FB36A" w14:textId="282CF86C" w:rsidR="000C2A80" w:rsidRDefault="000C2A80" w:rsidP="00E84B6E">
      <w:pPr>
        <w:numPr>
          <w:ilvl w:val="0"/>
          <w:numId w:val="2"/>
        </w:numPr>
        <w:rPr>
          <w:szCs w:val="24"/>
        </w:rPr>
      </w:pPr>
      <w:bookmarkStart w:id="11" w:name="_Hlk79610647"/>
      <w:r w:rsidRPr="00E84B6E">
        <w:rPr>
          <w:szCs w:val="24"/>
        </w:rPr>
        <w:t>YOUTH FENDERS WITH 2 1/2” STIRRUP LEATHERS, BLEVINS BUCKLES,</w:t>
      </w:r>
      <w:r w:rsidR="00B90AF3">
        <w:rPr>
          <w:szCs w:val="24"/>
        </w:rPr>
        <w:t xml:space="preserve"> NATURAL LEATHER</w:t>
      </w:r>
      <w:r w:rsidR="00B90AF3">
        <w:rPr>
          <w:szCs w:val="24"/>
        </w:rPr>
        <w:tab/>
      </w:r>
      <w:r w:rsidR="00B90AF3">
        <w:rPr>
          <w:szCs w:val="24"/>
        </w:rPr>
        <w:tab/>
      </w:r>
      <w:r w:rsidR="00B90AF3">
        <w:rPr>
          <w:szCs w:val="24"/>
        </w:rPr>
        <w:tab/>
      </w:r>
      <w:r w:rsidR="00B90AF3">
        <w:rPr>
          <w:szCs w:val="24"/>
        </w:rPr>
        <w:tab/>
      </w:r>
      <w:r w:rsidR="00B90AF3">
        <w:rPr>
          <w:szCs w:val="24"/>
        </w:rPr>
        <w:tab/>
        <w:t xml:space="preserve">    $</w:t>
      </w:r>
      <w:r w:rsidR="00D6692C">
        <w:rPr>
          <w:szCs w:val="24"/>
        </w:rPr>
        <w:t>400.00</w:t>
      </w:r>
    </w:p>
    <w:bookmarkEnd w:id="11"/>
    <w:p w14:paraId="716A0006" w14:textId="6153D3DD" w:rsidR="00D6692C" w:rsidRDefault="00D6692C" w:rsidP="00D6692C">
      <w:pPr>
        <w:numPr>
          <w:ilvl w:val="0"/>
          <w:numId w:val="2"/>
        </w:numPr>
        <w:rPr>
          <w:szCs w:val="24"/>
        </w:rPr>
      </w:pPr>
      <w:r>
        <w:rPr>
          <w:szCs w:val="24"/>
        </w:rPr>
        <w:t>PEEWEE</w:t>
      </w:r>
      <w:r w:rsidRPr="00E84B6E">
        <w:rPr>
          <w:szCs w:val="24"/>
        </w:rPr>
        <w:t xml:space="preserve"> FENDERS WITH 2” STIRRUP LEATHERS, BLEVINS BUCKLES,</w:t>
      </w:r>
      <w:r>
        <w:rPr>
          <w:szCs w:val="24"/>
        </w:rPr>
        <w:t xml:space="preserve"> NATURAL LEATHE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             $400.00</w:t>
      </w:r>
    </w:p>
    <w:p w14:paraId="74E0E301" w14:textId="1102EAA3" w:rsidR="0062618C" w:rsidRPr="00923A40" w:rsidRDefault="0062618C" w:rsidP="00980118">
      <w:pPr>
        <w:rPr>
          <w:szCs w:val="24"/>
        </w:rPr>
      </w:pPr>
      <w:r w:rsidRPr="00923A40">
        <w:rPr>
          <w:szCs w:val="24"/>
        </w:rPr>
        <w:tab/>
      </w:r>
      <w:r w:rsidR="00BC5FE1">
        <w:rPr>
          <w:szCs w:val="24"/>
        </w:rPr>
        <w:t>6</w:t>
      </w:r>
      <w:r w:rsidRPr="00923A40">
        <w:rPr>
          <w:szCs w:val="24"/>
        </w:rPr>
        <w:t>. INLAYS $1</w:t>
      </w:r>
      <w:r w:rsidR="00A959C8">
        <w:rPr>
          <w:szCs w:val="24"/>
        </w:rPr>
        <w:t>1</w:t>
      </w:r>
      <w:r w:rsidRPr="00923A40">
        <w:rPr>
          <w:szCs w:val="24"/>
        </w:rPr>
        <w:t xml:space="preserve"> EACH, SPECIAL ART WORK              </w:t>
      </w:r>
      <w:r w:rsidR="008D3799" w:rsidRPr="00923A40">
        <w:rPr>
          <w:szCs w:val="24"/>
        </w:rPr>
        <w:t xml:space="preserve">    </w:t>
      </w:r>
      <w:r w:rsidRPr="00923A40">
        <w:rPr>
          <w:szCs w:val="24"/>
        </w:rPr>
        <w:t xml:space="preserve">QUOTE  </w:t>
      </w:r>
    </w:p>
    <w:p w14:paraId="72718A62" w14:textId="7FE44F93" w:rsidR="0062618C" w:rsidRPr="00923A40" w:rsidRDefault="0062618C" w:rsidP="00980118">
      <w:pPr>
        <w:rPr>
          <w:szCs w:val="24"/>
        </w:rPr>
      </w:pPr>
      <w:r w:rsidRPr="00923A40">
        <w:rPr>
          <w:szCs w:val="24"/>
        </w:rPr>
        <w:tab/>
      </w:r>
      <w:r w:rsidR="00BC5FE1">
        <w:rPr>
          <w:szCs w:val="24"/>
        </w:rPr>
        <w:t>7</w:t>
      </w:r>
      <w:r w:rsidRPr="00923A40">
        <w:rPr>
          <w:szCs w:val="24"/>
        </w:rPr>
        <w:t xml:space="preserve">. 2 1/2” OR 3” STIRRUP LEATHERS FACED WITH WHITE OR COLORED </w:t>
      </w:r>
    </w:p>
    <w:p w14:paraId="08D6B689" w14:textId="52B66C2B" w:rsidR="001C5464" w:rsidRDefault="0062618C" w:rsidP="00980118">
      <w:pPr>
        <w:rPr>
          <w:szCs w:val="24"/>
        </w:rPr>
      </w:pPr>
      <w:r w:rsidRPr="00923A40">
        <w:rPr>
          <w:szCs w:val="24"/>
        </w:rPr>
        <w:tab/>
        <w:t xml:space="preserve">   LEATHER</w:t>
      </w:r>
      <w:r w:rsidR="00174C0B">
        <w:rPr>
          <w:szCs w:val="24"/>
        </w:rPr>
        <w:t xml:space="preserve">,PAIR  </w:t>
      </w:r>
      <w:r w:rsidRPr="00923A40">
        <w:rPr>
          <w:szCs w:val="24"/>
        </w:rPr>
        <w:t xml:space="preserve">                                 </w:t>
      </w:r>
      <w:r w:rsidR="008D3799" w:rsidRPr="00923A40">
        <w:rPr>
          <w:szCs w:val="24"/>
        </w:rPr>
        <w:t xml:space="preserve">   </w:t>
      </w:r>
      <w:r w:rsidRPr="00923A40">
        <w:rPr>
          <w:szCs w:val="24"/>
        </w:rPr>
        <w:t xml:space="preserve"> $2</w:t>
      </w:r>
      <w:r w:rsidR="00BC5FE1">
        <w:rPr>
          <w:szCs w:val="24"/>
        </w:rPr>
        <w:t>75</w:t>
      </w:r>
      <w:r w:rsidRPr="00923A40">
        <w:rPr>
          <w:szCs w:val="24"/>
        </w:rPr>
        <w:t>.00</w:t>
      </w:r>
    </w:p>
    <w:p w14:paraId="30254CA9" w14:textId="50576AD5" w:rsidR="001C5464" w:rsidRDefault="001C5464" w:rsidP="00BC5FE1">
      <w:pPr>
        <w:numPr>
          <w:ilvl w:val="0"/>
          <w:numId w:val="3"/>
        </w:numPr>
        <w:rPr>
          <w:szCs w:val="24"/>
        </w:rPr>
      </w:pPr>
      <w:r>
        <w:rPr>
          <w:szCs w:val="24"/>
        </w:rPr>
        <w:t>“RIDER STIRRUP LEATHER BUCKLES” NO EXTRA INSTALLATION</w:t>
      </w:r>
    </w:p>
    <w:p w14:paraId="21FAAD4A" w14:textId="77777777" w:rsidR="001C5464" w:rsidRDefault="001C5464" w:rsidP="001C5464">
      <w:pPr>
        <w:ind w:left="1080"/>
        <w:rPr>
          <w:szCs w:val="24"/>
        </w:rPr>
      </w:pPr>
      <w:r>
        <w:rPr>
          <w:szCs w:val="24"/>
        </w:rPr>
        <w:t>CHARGE, AV</w:t>
      </w:r>
      <w:r w:rsidR="009D6910">
        <w:rPr>
          <w:szCs w:val="24"/>
        </w:rPr>
        <w:t>A</w:t>
      </w:r>
      <w:r>
        <w:rPr>
          <w:szCs w:val="24"/>
        </w:rPr>
        <w:t>ILABLE WITH WHITE/COLORED SLEEVES, PURCHASE AND</w:t>
      </w:r>
    </w:p>
    <w:p w14:paraId="28D6A4B6" w14:textId="77777777" w:rsidR="0062618C" w:rsidRPr="00923A40" w:rsidRDefault="001C5464" w:rsidP="001C5464">
      <w:pPr>
        <w:ind w:left="1080"/>
        <w:rPr>
          <w:szCs w:val="24"/>
        </w:rPr>
      </w:pPr>
      <w:r>
        <w:rPr>
          <w:szCs w:val="24"/>
        </w:rPr>
        <w:t>SHIP TO ME FOR INSTALLATION</w:t>
      </w:r>
      <w:r w:rsidR="009D6910">
        <w:rPr>
          <w:szCs w:val="24"/>
        </w:rPr>
        <w:t xml:space="preserve"> (www.hightechtack.com)</w:t>
      </w:r>
      <w:r w:rsidR="0062618C" w:rsidRPr="00923A40">
        <w:rPr>
          <w:szCs w:val="24"/>
        </w:rPr>
        <w:t xml:space="preserve">               </w:t>
      </w:r>
    </w:p>
    <w:p w14:paraId="4D798FC4" w14:textId="77777777" w:rsidR="0062618C" w:rsidRPr="00923A40" w:rsidRDefault="0062618C" w:rsidP="00980118">
      <w:pPr>
        <w:rPr>
          <w:b/>
          <w:szCs w:val="24"/>
        </w:rPr>
      </w:pPr>
    </w:p>
    <w:p w14:paraId="4B8D2E24" w14:textId="77777777" w:rsidR="00980118" w:rsidRPr="00923A40" w:rsidRDefault="00980118" w:rsidP="00980118">
      <w:pPr>
        <w:rPr>
          <w:b/>
          <w:szCs w:val="24"/>
        </w:rPr>
      </w:pPr>
      <w:r w:rsidRPr="00923A40">
        <w:rPr>
          <w:b/>
          <w:szCs w:val="24"/>
        </w:rPr>
        <w:t>SPEC</w:t>
      </w:r>
      <w:r w:rsidR="00E42FFA" w:rsidRPr="00923A40">
        <w:rPr>
          <w:b/>
          <w:szCs w:val="24"/>
        </w:rPr>
        <w:t>I</w:t>
      </w:r>
      <w:r w:rsidRPr="00923A40">
        <w:rPr>
          <w:b/>
          <w:szCs w:val="24"/>
        </w:rPr>
        <w:t>AL STRAPS</w:t>
      </w:r>
    </w:p>
    <w:p w14:paraId="022FF00D" w14:textId="77777777" w:rsidR="00980118" w:rsidRPr="00923A40" w:rsidRDefault="00980118" w:rsidP="00980118">
      <w:pPr>
        <w:rPr>
          <w:szCs w:val="24"/>
        </w:rPr>
      </w:pPr>
      <w:r w:rsidRPr="00923A40">
        <w:rPr>
          <w:szCs w:val="24"/>
        </w:rPr>
        <w:tab/>
        <w:t>WHATEVER YOU NEED FOR UNIQUE TRICKS</w:t>
      </w:r>
      <w:r w:rsidR="00C22913" w:rsidRPr="00923A40">
        <w:rPr>
          <w:szCs w:val="24"/>
        </w:rPr>
        <w:br/>
      </w:r>
    </w:p>
    <w:p w14:paraId="0418D574" w14:textId="77777777" w:rsidR="00C22913" w:rsidRPr="00923A40" w:rsidRDefault="00A4386C" w:rsidP="00980118">
      <w:pPr>
        <w:rPr>
          <w:szCs w:val="24"/>
        </w:rPr>
      </w:pPr>
      <w:r w:rsidRPr="00923A40">
        <w:rPr>
          <w:b/>
          <w:szCs w:val="24"/>
        </w:rPr>
        <w:t>SHIPPING</w:t>
      </w:r>
      <w:r w:rsidRPr="00923A40">
        <w:rPr>
          <w:szCs w:val="24"/>
        </w:rPr>
        <w:t xml:space="preserve">: USPS </w:t>
      </w:r>
      <w:r w:rsidR="00FA03C0" w:rsidRPr="00923A40">
        <w:rPr>
          <w:szCs w:val="24"/>
        </w:rPr>
        <w:t>INSURED/</w:t>
      </w:r>
      <w:r w:rsidRPr="00923A40">
        <w:rPr>
          <w:szCs w:val="24"/>
        </w:rPr>
        <w:t>PRIORITY MAIL FLAT RATE BOXES FOR STRAPS</w:t>
      </w:r>
    </w:p>
    <w:p w14:paraId="47C1757F" w14:textId="77777777" w:rsidR="0005208D" w:rsidRPr="00923A40" w:rsidRDefault="0005208D" w:rsidP="00980118">
      <w:pPr>
        <w:rPr>
          <w:szCs w:val="24"/>
        </w:rPr>
      </w:pPr>
      <w:r w:rsidRPr="00923A40">
        <w:rPr>
          <w:szCs w:val="24"/>
        </w:rPr>
        <w:t xml:space="preserve">          ESTIMATES, SUBJECT TO CHANGE AND INSURED VALUES</w:t>
      </w:r>
    </w:p>
    <w:p w14:paraId="63C55600" w14:textId="77777777" w:rsidR="00A4386C" w:rsidRPr="00923A40" w:rsidRDefault="008D3799" w:rsidP="00980118">
      <w:pPr>
        <w:rPr>
          <w:szCs w:val="24"/>
        </w:rPr>
      </w:pPr>
      <w:r w:rsidRPr="00923A40">
        <w:rPr>
          <w:szCs w:val="24"/>
        </w:rPr>
        <w:t xml:space="preserve">          </w:t>
      </w:r>
      <w:r w:rsidR="00A4386C" w:rsidRPr="00923A40">
        <w:rPr>
          <w:szCs w:val="24"/>
        </w:rPr>
        <w:t>USA</w:t>
      </w:r>
      <w:r w:rsidR="00A4386C" w:rsidRPr="00923A40">
        <w:rPr>
          <w:szCs w:val="24"/>
        </w:rPr>
        <w:tab/>
      </w:r>
      <w:r w:rsidR="00A4386C" w:rsidRPr="00923A40">
        <w:rPr>
          <w:szCs w:val="24"/>
        </w:rPr>
        <w:tab/>
        <w:t>CANADA</w:t>
      </w:r>
      <w:r w:rsidR="00A4386C" w:rsidRPr="00923A40">
        <w:rPr>
          <w:szCs w:val="24"/>
        </w:rPr>
        <w:tab/>
      </w:r>
      <w:r w:rsidR="00A4386C" w:rsidRPr="00923A40">
        <w:rPr>
          <w:szCs w:val="24"/>
        </w:rPr>
        <w:tab/>
        <w:t>INTERNATIONAL</w:t>
      </w:r>
    </w:p>
    <w:p w14:paraId="24813CDB" w14:textId="77777777" w:rsidR="00A4386C" w:rsidRPr="00923A40" w:rsidRDefault="00FA03C0" w:rsidP="00980118">
      <w:pPr>
        <w:rPr>
          <w:szCs w:val="24"/>
        </w:rPr>
      </w:pPr>
      <w:r w:rsidRPr="00923A40">
        <w:rPr>
          <w:szCs w:val="24"/>
        </w:rPr>
        <w:t>SMALL</w:t>
      </w:r>
      <w:r w:rsidRPr="00923A40">
        <w:rPr>
          <w:szCs w:val="24"/>
        </w:rPr>
        <w:tab/>
        <w:t>$1</w:t>
      </w:r>
      <w:r w:rsidR="00E40D79">
        <w:rPr>
          <w:szCs w:val="24"/>
        </w:rPr>
        <w:t>3</w:t>
      </w:r>
      <w:r w:rsidR="0005208D" w:rsidRPr="00923A40">
        <w:rPr>
          <w:szCs w:val="24"/>
        </w:rPr>
        <w:t>.00</w:t>
      </w:r>
      <w:r w:rsidR="0005208D" w:rsidRPr="00923A40">
        <w:rPr>
          <w:szCs w:val="24"/>
        </w:rPr>
        <w:tab/>
        <w:t>$2</w:t>
      </w:r>
      <w:r w:rsidR="00E40D79">
        <w:rPr>
          <w:szCs w:val="24"/>
        </w:rPr>
        <w:t>8</w:t>
      </w:r>
      <w:r w:rsidR="0005208D" w:rsidRPr="00923A40">
        <w:rPr>
          <w:szCs w:val="24"/>
        </w:rPr>
        <w:t>.00</w:t>
      </w:r>
      <w:r w:rsidR="0005208D" w:rsidRPr="00923A40">
        <w:rPr>
          <w:szCs w:val="24"/>
        </w:rPr>
        <w:tab/>
      </w:r>
      <w:r w:rsidR="0005208D" w:rsidRPr="00923A40">
        <w:rPr>
          <w:szCs w:val="24"/>
        </w:rPr>
        <w:tab/>
      </w:r>
      <w:r w:rsidR="0005208D" w:rsidRPr="00923A40">
        <w:rPr>
          <w:szCs w:val="24"/>
        </w:rPr>
        <w:tab/>
        <w:t>$</w:t>
      </w:r>
      <w:r w:rsidR="00DC2D84">
        <w:rPr>
          <w:szCs w:val="24"/>
        </w:rPr>
        <w:t>40</w:t>
      </w:r>
      <w:r w:rsidR="00A4386C" w:rsidRPr="00923A40">
        <w:rPr>
          <w:szCs w:val="24"/>
        </w:rPr>
        <w:t>.00</w:t>
      </w:r>
    </w:p>
    <w:p w14:paraId="0D0864E5" w14:textId="77777777" w:rsidR="00FA03C0" w:rsidRPr="00923A40" w:rsidRDefault="00FA03C0" w:rsidP="00FA03C0">
      <w:pPr>
        <w:rPr>
          <w:szCs w:val="24"/>
        </w:rPr>
      </w:pPr>
      <w:r w:rsidRPr="00923A40">
        <w:rPr>
          <w:szCs w:val="24"/>
        </w:rPr>
        <w:t>EXAMLPLES: REINS</w:t>
      </w:r>
      <w:r w:rsidR="006C09AC" w:rsidRPr="00923A40">
        <w:rPr>
          <w:szCs w:val="24"/>
        </w:rPr>
        <w:t>, DEATH DRAG</w:t>
      </w:r>
      <w:r w:rsidRPr="00923A40">
        <w:rPr>
          <w:szCs w:val="24"/>
        </w:rPr>
        <w:t xml:space="preserve"> AND SMALL STRAPS</w:t>
      </w:r>
    </w:p>
    <w:p w14:paraId="161355AC" w14:textId="77777777" w:rsidR="00A4386C" w:rsidRPr="00923A40" w:rsidRDefault="0005208D" w:rsidP="00980118">
      <w:pPr>
        <w:rPr>
          <w:szCs w:val="24"/>
        </w:rPr>
      </w:pPr>
      <w:r w:rsidRPr="00923A40">
        <w:rPr>
          <w:szCs w:val="24"/>
        </w:rPr>
        <w:t>MEDIUM</w:t>
      </w:r>
      <w:r w:rsidRPr="00923A40">
        <w:rPr>
          <w:szCs w:val="24"/>
        </w:rPr>
        <w:tab/>
        <w:t>$</w:t>
      </w:r>
      <w:r w:rsidR="00A00C4D">
        <w:rPr>
          <w:szCs w:val="24"/>
        </w:rPr>
        <w:t>2</w:t>
      </w:r>
      <w:r w:rsidR="00DC2D84">
        <w:rPr>
          <w:szCs w:val="24"/>
        </w:rPr>
        <w:t>5</w:t>
      </w:r>
      <w:r w:rsidRPr="00923A40">
        <w:rPr>
          <w:szCs w:val="24"/>
        </w:rPr>
        <w:t>.00</w:t>
      </w:r>
      <w:r w:rsidRPr="00923A40">
        <w:rPr>
          <w:szCs w:val="24"/>
        </w:rPr>
        <w:tab/>
        <w:t>$</w:t>
      </w:r>
      <w:r w:rsidR="00A00C4D">
        <w:rPr>
          <w:szCs w:val="24"/>
        </w:rPr>
        <w:t>5</w:t>
      </w:r>
      <w:r w:rsidR="00DC2D84">
        <w:rPr>
          <w:szCs w:val="24"/>
        </w:rPr>
        <w:t>5</w:t>
      </w:r>
      <w:r w:rsidRPr="00923A40">
        <w:rPr>
          <w:szCs w:val="24"/>
        </w:rPr>
        <w:t>.00</w:t>
      </w:r>
      <w:r w:rsidRPr="00923A40">
        <w:rPr>
          <w:szCs w:val="24"/>
        </w:rPr>
        <w:tab/>
      </w:r>
      <w:r w:rsidRPr="00923A40">
        <w:rPr>
          <w:szCs w:val="24"/>
        </w:rPr>
        <w:tab/>
      </w:r>
      <w:r w:rsidRPr="00923A40">
        <w:rPr>
          <w:szCs w:val="24"/>
        </w:rPr>
        <w:tab/>
        <w:t>$</w:t>
      </w:r>
      <w:r w:rsidR="00A00C4D">
        <w:rPr>
          <w:szCs w:val="24"/>
        </w:rPr>
        <w:t>8</w:t>
      </w:r>
      <w:r w:rsidR="00DC2D84">
        <w:rPr>
          <w:szCs w:val="24"/>
        </w:rPr>
        <w:t>5</w:t>
      </w:r>
      <w:r w:rsidR="00A4386C" w:rsidRPr="00923A40">
        <w:rPr>
          <w:szCs w:val="24"/>
        </w:rPr>
        <w:t>.00</w:t>
      </w:r>
    </w:p>
    <w:p w14:paraId="7ECA6EF6" w14:textId="77777777" w:rsidR="00FA03C0" w:rsidRPr="00923A40" w:rsidRDefault="00FA03C0" w:rsidP="00980118">
      <w:pPr>
        <w:rPr>
          <w:szCs w:val="24"/>
        </w:rPr>
      </w:pPr>
      <w:r w:rsidRPr="00923A40">
        <w:rPr>
          <w:szCs w:val="24"/>
        </w:rPr>
        <w:t xml:space="preserve">EXAMPLES: HIPPODROME </w:t>
      </w:r>
    </w:p>
    <w:p w14:paraId="370FDE83" w14:textId="77777777" w:rsidR="00A4386C" w:rsidRDefault="0005208D" w:rsidP="00980118">
      <w:pPr>
        <w:rPr>
          <w:szCs w:val="24"/>
        </w:rPr>
      </w:pPr>
      <w:r w:rsidRPr="00923A40">
        <w:rPr>
          <w:szCs w:val="24"/>
        </w:rPr>
        <w:t>LARGE</w:t>
      </w:r>
      <w:r w:rsidRPr="00923A40">
        <w:rPr>
          <w:szCs w:val="24"/>
        </w:rPr>
        <w:tab/>
        <w:t>$</w:t>
      </w:r>
      <w:r w:rsidR="00CD328F">
        <w:rPr>
          <w:szCs w:val="24"/>
        </w:rPr>
        <w:t>3</w:t>
      </w:r>
      <w:r w:rsidR="00DC2D84">
        <w:rPr>
          <w:szCs w:val="24"/>
        </w:rPr>
        <w:t>9</w:t>
      </w:r>
      <w:r w:rsidRPr="00923A40">
        <w:rPr>
          <w:szCs w:val="24"/>
        </w:rPr>
        <w:t>.00</w:t>
      </w:r>
      <w:r>
        <w:rPr>
          <w:szCs w:val="24"/>
        </w:rPr>
        <w:tab/>
        <w:t>$</w:t>
      </w:r>
      <w:r w:rsidR="00DC2D84">
        <w:rPr>
          <w:szCs w:val="24"/>
        </w:rPr>
        <w:t>70</w:t>
      </w:r>
      <w:r>
        <w:rPr>
          <w:szCs w:val="24"/>
        </w:rPr>
        <w:t>.00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$</w:t>
      </w:r>
      <w:r w:rsidR="00A00C4D">
        <w:rPr>
          <w:szCs w:val="24"/>
        </w:rPr>
        <w:t>1</w:t>
      </w:r>
      <w:r w:rsidR="00DC2D84">
        <w:rPr>
          <w:szCs w:val="24"/>
        </w:rPr>
        <w:t>10</w:t>
      </w:r>
      <w:r w:rsidR="00A4386C">
        <w:rPr>
          <w:szCs w:val="24"/>
        </w:rPr>
        <w:t>.00</w:t>
      </w:r>
    </w:p>
    <w:p w14:paraId="76D806E7" w14:textId="77777777" w:rsidR="00FA03C0" w:rsidRDefault="00FA03C0" w:rsidP="00980118">
      <w:pPr>
        <w:rPr>
          <w:szCs w:val="24"/>
        </w:rPr>
      </w:pPr>
      <w:r>
        <w:rPr>
          <w:szCs w:val="24"/>
        </w:rPr>
        <w:t>EXAMPLES: BREAST COLLARS, MULTIPLE STRAPS</w:t>
      </w:r>
    </w:p>
    <w:p w14:paraId="588DB86A" w14:textId="77777777" w:rsidR="008D3799" w:rsidRDefault="008D3799" w:rsidP="00980118">
      <w:pPr>
        <w:rPr>
          <w:szCs w:val="24"/>
        </w:rPr>
      </w:pPr>
    </w:p>
    <w:p w14:paraId="4FE894F2" w14:textId="77777777" w:rsidR="008D3799" w:rsidRDefault="008D3799" w:rsidP="00980118">
      <w:pPr>
        <w:rPr>
          <w:szCs w:val="24"/>
        </w:rPr>
      </w:pPr>
      <w:r>
        <w:rPr>
          <w:szCs w:val="24"/>
        </w:rPr>
        <w:t>LARGE SHIPMENTS BY FEDEX: QUOTE.</w:t>
      </w:r>
    </w:p>
    <w:p w14:paraId="28A6EAF9" w14:textId="77777777" w:rsidR="00CD39C8" w:rsidRPr="000732FE" w:rsidRDefault="00CD39C8" w:rsidP="00CD39C8">
      <w:pPr>
        <w:pStyle w:val="PlainText"/>
        <w:rPr>
          <w:sz w:val="32"/>
          <w:szCs w:val="32"/>
        </w:rPr>
      </w:pPr>
    </w:p>
    <w:p w14:paraId="26910AE1" w14:textId="77777777" w:rsidR="00CD39C8" w:rsidRDefault="00CD39C8" w:rsidP="00CD39C8">
      <w:pPr>
        <w:pStyle w:val="PlainText"/>
        <w:jc w:val="center"/>
        <w:rPr>
          <w:b/>
          <w:sz w:val="32"/>
          <w:szCs w:val="32"/>
        </w:rPr>
      </w:pPr>
      <w:r w:rsidRPr="00923A40">
        <w:rPr>
          <w:b/>
          <w:sz w:val="32"/>
          <w:szCs w:val="32"/>
        </w:rPr>
        <w:t>ROMAN PADS</w:t>
      </w:r>
    </w:p>
    <w:p w14:paraId="255B2AF6" w14:textId="77777777" w:rsidR="00CD39C8" w:rsidRPr="00923A40" w:rsidRDefault="00CD39C8" w:rsidP="00CD39C8">
      <w:pPr>
        <w:pStyle w:val="PlainText"/>
        <w:jc w:val="center"/>
        <w:rPr>
          <w:b/>
          <w:sz w:val="32"/>
          <w:szCs w:val="32"/>
        </w:rPr>
      </w:pPr>
    </w:p>
    <w:p w14:paraId="358BF550" w14:textId="77777777" w:rsidR="00CD39C8" w:rsidRDefault="00CD39C8" w:rsidP="00CD39C8">
      <w:pPr>
        <w:pStyle w:val="PlainText"/>
        <w:rPr>
          <w:sz w:val="24"/>
          <w:szCs w:val="24"/>
        </w:rPr>
      </w:pPr>
      <w:r>
        <w:rPr>
          <w:sz w:val="24"/>
          <w:szCs w:val="24"/>
        </w:rPr>
        <w:tab/>
      </w:r>
      <w:r w:rsidRPr="00A96D11">
        <w:rPr>
          <w:b/>
          <w:sz w:val="24"/>
          <w:szCs w:val="24"/>
          <w:u w:val="single"/>
        </w:rPr>
        <w:t>At this time, I am only building Roman pads that have rawhide core handholds attached.</w:t>
      </w:r>
      <w:r w:rsidRPr="00A96D11">
        <w:rPr>
          <w:b/>
          <w:sz w:val="24"/>
          <w:szCs w:val="24"/>
          <w:u w:val="single"/>
        </w:rPr>
        <w:tab/>
      </w:r>
    </w:p>
    <w:p w14:paraId="554EBEA6" w14:textId="77777777" w:rsidR="00CD39C8" w:rsidRDefault="00CD39C8" w:rsidP="00CD39C8">
      <w:pPr>
        <w:pStyle w:val="PlainText"/>
        <w:ind w:firstLine="720"/>
        <w:rPr>
          <w:sz w:val="24"/>
          <w:szCs w:val="24"/>
        </w:rPr>
      </w:pPr>
    </w:p>
    <w:p w14:paraId="48F4D62C" w14:textId="77777777" w:rsidR="00CD39C8" w:rsidRPr="00923A40" w:rsidRDefault="00CD39C8" w:rsidP="00CD39C8">
      <w:pPr>
        <w:pStyle w:val="PlainText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Pr="00923A40">
        <w:rPr>
          <w:sz w:val="24"/>
          <w:szCs w:val="24"/>
        </w:rPr>
        <w:t xml:space="preserve"> TWO PLY LEATHER, SQUARE OR ROUND PAD, LEATHER</w:t>
      </w:r>
    </w:p>
    <w:p w14:paraId="73C93717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RIGGING, DOUBLE RIG, STAINLESS STEEL DEES, ROUGH OUT</w:t>
      </w:r>
    </w:p>
    <w:p w14:paraId="095356C9" w14:textId="77777777" w:rsidR="00CD39C8" w:rsidRPr="00923A40" w:rsidRDefault="00CD39C8" w:rsidP="00CD39C8">
      <w:pPr>
        <w:pStyle w:val="PlainText"/>
        <w:ind w:firstLine="720"/>
        <w:rPr>
          <w:sz w:val="24"/>
          <w:szCs w:val="24"/>
        </w:rPr>
      </w:pPr>
      <w:r w:rsidRPr="00923A40">
        <w:rPr>
          <w:sz w:val="24"/>
          <w:szCs w:val="24"/>
        </w:rPr>
        <w:t xml:space="preserve">   LEATHER FOOT PAD, LATIGOS NOT INCLUDED. </w:t>
      </w:r>
    </w:p>
    <w:p w14:paraId="5D350002" w14:textId="60FB5FC6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BASE PRICE EACH</w:t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  <w:t>$</w:t>
      </w:r>
      <w:r w:rsidR="00173AD2">
        <w:rPr>
          <w:sz w:val="24"/>
          <w:szCs w:val="24"/>
        </w:rPr>
        <w:t>5</w:t>
      </w:r>
      <w:r w:rsidRPr="00923A40">
        <w:rPr>
          <w:sz w:val="24"/>
          <w:szCs w:val="24"/>
        </w:rPr>
        <w:t>55.00</w:t>
      </w:r>
    </w:p>
    <w:p w14:paraId="554E4642" w14:textId="2AB8ADF0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BASE PRICE PER PAIR</w:t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="00173AD2">
        <w:rPr>
          <w:sz w:val="24"/>
          <w:szCs w:val="24"/>
        </w:rPr>
        <w:t xml:space="preserve">    $1100</w:t>
      </w:r>
      <w:r w:rsidRPr="00923A40">
        <w:rPr>
          <w:sz w:val="24"/>
          <w:szCs w:val="24"/>
        </w:rPr>
        <w:t>.00</w:t>
      </w:r>
    </w:p>
    <w:p w14:paraId="36EA43A5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OPTIONS </w:t>
      </w:r>
      <w:r w:rsidRPr="00923A40">
        <w:rPr>
          <w:b/>
          <w:sz w:val="24"/>
          <w:szCs w:val="24"/>
          <w:u w:val="single"/>
        </w:rPr>
        <w:t>PER PAD</w:t>
      </w:r>
    </w:p>
    <w:p w14:paraId="5431D979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FELT PADDING OF FOOT PAD</w:t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  <w:t>$ 30.00</w:t>
      </w:r>
    </w:p>
    <w:p w14:paraId="1770CA35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FOOT RECESS BUILT IN FELT  </w:t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  <w:t>$ 25.00</w:t>
      </w:r>
      <w:r w:rsidRPr="00923A40">
        <w:rPr>
          <w:sz w:val="24"/>
          <w:szCs w:val="24"/>
        </w:rPr>
        <w:tab/>
      </w:r>
    </w:p>
    <w:p w14:paraId="5D09FF29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ART WORK ON FOOT PADS                               NC</w:t>
      </w:r>
    </w:p>
    <w:p w14:paraId="638EB2AA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FACE PAD WITH COLORED LEATHER</w:t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  <w:t>$105.00</w:t>
      </w:r>
    </w:p>
    <w:p w14:paraId="74691DBD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ART WORK ON FACING LEATHER        </w:t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  <w:t xml:space="preserve">  QUOTE</w:t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  <w:t xml:space="preserve">   INLAYS ON FACING LEATHER EACH                  $ 10.00</w:t>
      </w:r>
    </w:p>
    <w:p w14:paraId="7FA6D0C5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COLORED EDGE TRIM</w:t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  <w:t>$ 55.00</w:t>
      </w:r>
      <w:r w:rsidRPr="00923A40">
        <w:rPr>
          <w:sz w:val="24"/>
          <w:szCs w:val="24"/>
        </w:rPr>
        <w:tab/>
      </w:r>
    </w:p>
    <w:p w14:paraId="3DA4122C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WOOLSKIN LINING OF PAD</w:t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  <w:t>$200.00</w:t>
      </w:r>
    </w:p>
    <w:p w14:paraId="5A59FE85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 xml:space="preserve"> </w:t>
      </w:r>
      <w:r w:rsidRPr="00923A40">
        <w:rPr>
          <w:sz w:val="24"/>
          <w:szCs w:val="24"/>
        </w:rPr>
        <w:tab/>
        <w:t xml:space="preserve">   FELT LINING OF PAD</w:t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  <w:t>$ 75.00</w:t>
      </w:r>
    </w:p>
    <w:p w14:paraId="49861AAB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RAWHIDE CORE HANDHOLDS:</w:t>
      </w:r>
    </w:p>
    <w:p w14:paraId="38B9F09B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FRONT SINGLE </w:t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  <w:t xml:space="preserve">      </w:t>
      </w:r>
      <w:r w:rsidRPr="00923A40">
        <w:rPr>
          <w:sz w:val="24"/>
          <w:szCs w:val="24"/>
        </w:rPr>
        <w:tab/>
        <w:t xml:space="preserve"> </w:t>
      </w:r>
      <w:r w:rsidRPr="00923A40">
        <w:rPr>
          <w:sz w:val="24"/>
          <w:szCs w:val="24"/>
        </w:rPr>
        <w:tab/>
        <w:t>$ 70.00</w:t>
      </w:r>
    </w:p>
    <w:p w14:paraId="50504605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FRONT PAIR</w:t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  <w:t>$145.00</w:t>
      </w:r>
    </w:p>
    <w:p w14:paraId="329B143F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REAR SINGLE</w:t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  <w:t>$ 70.00</w:t>
      </w:r>
    </w:p>
    <w:p w14:paraId="026473FB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CRUPPER HAND HOLD                              $350.00</w:t>
      </w:r>
    </w:p>
    <w:p w14:paraId="62C21569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WRAP SINGLE HANDHOLD</w:t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  <w:t>$ 25.00</w:t>
      </w:r>
    </w:p>
    <w:p w14:paraId="4ABC43F3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WRAP CRUPPER HANDHOLD</w:t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</w:r>
      <w:r w:rsidRPr="00923A40">
        <w:rPr>
          <w:sz w:val="24"/>
          <w:szCs w:val="24"/>
        </w:rPr>
        <w:tab/>
        <w:t>$ 45.00</w:t>
      </w:r>
    </w:p>
    <w:p w14:paraId="338793D9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1 1/2” LATIGOS EACH                            $ 23.00       </w:t>
      </w:r>
    </w:p>
    <w:p w14:paraId="733FCC1D" w14:textId="77777777" w:rsidR="00CD39C8" w:rsidRPr="00923A40" w:rsidRDefault="00CD39C8" w:rsidP="00CD39C8">
      <w:pPr>
        <w:pStyle w:val="PlainText"/>
        <w:rPr>
          <w:sz w:val="24"/>
          <w:szCs w:val="24"/>
        </w:rPr>
      </w:pPr>
      <w:r w:rsidRPr="00923A40">
        <w:rPr>
          <w:sz w:val="24"/>
          <w:szCs w:val="24"/>
        </w:rPr>
        <w:tab/>
        <w:t xml:space="preserve">   OTHER CUSTOM OPTIONS                             QUOTE</w:t>
      </w:r>
      <w:r w:rsidRPr="00923A40">
        <w:rPr>
          <w:sz w:val="24"/>
          <w:szCs w:val="24"/>
        </w:rPr>
        <w:tab/>
      </w:r>
    </w:p>
    <w:p w14:paraId="71865E08" w14:textId="77777777" w:rsidR="00CD39C8" w:rsidRPr="00923A40" w:rsidRDefault="00CD39C8" w:rsidP="00CD39C8">
      <w:pPr>
        <w:pStyle w:val="PlainText"/>
        <w:rPr>
          <w:sz w:val="24"/>
          <w:szCs w:val="24"/>
        </w:rPr>
      </w:pPr>
    </w:p>
    <w:p w14:paraId="4AD24F84" w14:textId="77777777" w:rsidR="003367E4" w:rsidRDefault="003367E4" w:rsidP="003903D6">
      <w:pPr>
        <w:pStyle w:val="PlainText"/>
      </w:pPr>
    </w:p>
    <w:sectPr w:rsidR="003367E4" w:rsidSect="00E40D79">
      <w:pgSz w:w="12240" w:h="15840"/>
      <w:pgMar w:top="576" w:right="1325" w:bottom="1260" w:left="132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52E3F"/>
    <w:multiLevelType w:val="hybridMultilevel"/>
    <w:tmpl w:val="151E9CCA"/>
    <w:lvl w:ilvl="0" w:tplc="D8802118">
      <w:start w:val="1"/>
      <w:numFmt w:val="decimal"/>
      <w:lvlText w:val="%1."/>
      <w:lvlJc w:val="left"/>
      <w:pPr>
        <w:ind w:left="1150" w:hanging="4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4A951AE"/>
    <w:multiLevelType w:val="hybridMultilevel"/>
    <w:tmpl w:val="DAE640B8"/>
    <w:lvl w:ilvl="0" w:tplc="A0F0B6E4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4116408"/>
    <w:multiLevelType w:val="hybridMultilevel"/>
    <w:tmpl w:val="B5AACCDE"/>
    <w:lvl w:ilvl="0" w:tplc="DEBC94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doNotDisplayPageBoundaries/>
  <w:embedSystemFonts/>
  <w:activeWritingStyle w:appName="MSWord" w:lang="en-US" w:vendorID="64" w:dllVersion="6" w:nlCheck="1" w:checkStyle="1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NDQ1NLM0MLWwMDFT0lEKTi0uzszPAykwNKsFAFItAeQtAAAA"/>
  </w:docVars>
  <w:rsids>
    <w:rsidRoot w:val="00253AE3"/>
    <w:rsid w:val="000070EE"/>
    <w:rsid w:val="00007ECF"/>
    <w:rsid w:val="0001213A"/>
    <w:rsid w:val="0001620D"/>
    <w:rsid w:val="0002028E"/>
    <w:rsid w:val="00030B4F"/>
    <w:rsid w:val="0003204C"/>
    <w:rsid w:val="00050312"/>
    <w:rsid w:val="00051369"/>
    <w:rsid w:val="0005208D"/>
    <w:rsid w:val="000542EF"/>
    <w:rsid w:val="000636B1"/>
    <w:rsid w:val="00065BB5"/>
    <w:rsid w:val="000732FE"/>
    <w:rsid w:val="00073EE4"/>
    <w:rsid w:val="00077CB3"/>
    <w:rsid w:val="00080C43"/>
    <w:rsid w:val="00081E56"/>
    <w:rsid w:val="000841A5"/>
    <w:rsid w:val="00084F31"/>
    <w:rsid w:val="000979ED"/>
    <w:rsid w:val="000A45D2"/>
    <w:rsid w:val="000A580E"/>
    <w:rsid w:val="000B6D32"/>
    <w:rsid w:val="000C2A80"/>
    <w:rsid w:val="000C3DA6"/>
    <w:rsid w:val="000C677E"/>
    <w:rsid w:val="000D3C96"/>
    <w:rsid w:val="000E3033"/>
    <w:rsid w:val="00101B51"/>
    <w:rsid w:val="00105A06"/>
    <w:rsid w:val="00113818"/>
    <w:rsid w:val="00116D69"/>
    <w:rsid w:val="00124CA7"/>
    <w:rsid w:val="00134CEF"/>
    <w:rsid w:val="00135789"/>
    <w:rsid w:val="00142EDF"/>
    <w:rsid w:val="00144D51"/>
    <w:rsid w:val="00161322"/>
    <w:rsid w:val="00162BD8"/>
    <w:rsid w:val="0016402C"/>
    <w:rsid w:val="00164642"/>
    <w:rsid w:val="00173AD2"/>
    <w:rsid w:val="00174C0B"/>
    <w:rsid w:val="00174FF7"/>
    <w:rsid w:val="00180337"/>
    <w:rsid w:val="00182405"/>
    <w:rsid w:val="0018278F"/>
    <w:rsid w:val="001871AC"/>
    <w:rsid w:val="00187340"/>
    <w:rsid w:val="001922CA"/>
    <w:rsid w:val="001A023D"/>
    <w:rsid w:val="001A5B20"/>
    <w:rsid w:val="001A7D74"/>
    <w:rsid w:val="001B5E67"/>
    <w:rsid w:val="001C2DE4"/>
    <w:rsid w:val="001C5464"/>
    <w:rsid w:val="001C5630"/>
    <w:rsid w:val="001F3C13"/>
    <w:rsid w:val="002011C5"/>
    <w:rsid w:val="00202813"/>
    <w:rsid w:val="00203E9E"/>
    <w:rsid w:val="00207D74"/>
    <w:rsid w:val="0021747C"/>
    <w:rsid w:val="00222DF8"/>
    <w:rsid w:val="00225277"/>
    <w:rsid w:val="0023509B"/>
    <w:rsid w:val="00253AE3"/>
    <w:rsid w:val="002543D7"/>
    <w:rsid w:val="00256456"/>
    <w:rsid w:val="00257F9B"/>
    <w:rsid w:val="00283F4C"/>
    <w:rsid w:val="002A5798"/>
    <w:rsid w:val="002C1662"/>
    <w:rsid w:val="002C273B"/>
    <w:rsid w:val="002C4BDD"/>
    <w:rsid w:val="002D20F3"/>
    <w:rsid w:val="002D53D3"/>
    <w:rsid w:val="002E02BD"/>
    <w:rsid w:val="002E28F5"/>
    <w:rsid w:val="002E3D63"/>
    <w:rsid w:val="002F13E6"/>
    <w:rsid w:val="002F3D1F"/>
    <w:rsid w:val="002F5996"/>
    <w:rsid w:val="00315CAF"/>
    <w:rsid w:val="003215EF"/>
    <w:rsid w:val="00333563"/>
    <w:rsid w:val="003367E4"/>
    <w:rsid w:val="003378FC"/>
    <w:rsid w:val="00345CFC"/>
    <w:rsid w:val="003507D3"/>
    <w:rsid w:val="00366105"/>
    <w:rsid w:val="00372C58"/>
    <w:rsid w:val="0037695C"/>
    <w:rsid w:val="00386B9C"/>
    <w:rsid w:val="003903D6"/>
    <w:rsid w:val="003A7669"/>
    <w:rsid w:val="003C001F"/>
    <w:rsid w:val="003C0100"/>
    <w:rsid w:val="003C63CC"/>
    <w:rsid w:val="00400F75"/>
    <w:rsid w:val="004037C9"/>
    <w:rsid w:val="00407D97"/>
    <w:rsid w:val="0043150F"/>
    <w:rsid w:val="00435841"/>
    <w:rsid w:val="00435B9F"/>
    <w:rsid w:val="00436A34"/>
    <w:rsid w:val="004405FA"/>
    <w:rsid w:val="00457EA9"/>
    <w:rsid w:val="004665C6"/>
    <w:rsid w:val="004703E8"/>
    <w:rsid w:val="004753D0"/>
    <w:rsid w:val="00483E94"/>
    <w:rsid w:val="004A26F9"/>
    <w:rsid w:val="004C33E1"/>
    <w:rsid w:val="004D02A0"/>
    <w:rsid w:val="004D13A1"/>
    <w:rsid w:val="004D32F4"/>
    <w:rsid w:val="004D568E"/>
    <w:rsid w:val="004E094A"/>
    <w:rsid w:val="004E1934"/>
    <w:rsid w:val="004E316E"/>
    <w:rsid w:val="004E5030"/>
    <w:rsid w:val="004F0915"/>
    <w:rsid w:val="004F3BA5"/>
    <w:rsid w:val="004F63F9"/>
    <w:rsid w:val="00527B35"/>
    <w:rsid w:val="00530113"/>
    <w:rsid w:val="00532BA4"/>
    <w:rsid w:val="00536121"/>
    <w:rsid w:val="00552C08"/>
    <w:rsid w:val="00552E71"/>
    <w:rsid w:val="0055786E"/>
    <w:rsid w:val="005611C2"/>
    <w:rsid w:val="00565D93"/>
    <w:rsid w:val="00570879"/>
    <w:rsid w:val="00577F5F"/>
    <w:rsid w:val="00584540"/>
    <w:rsid w:val="005B1432"/>
    <w:rsid w:val="005B6597"/>
    <w:rsid w:val="005C4F1D"/>
    <w:rsid w:val="005C5089"/>
    <w:rsid w:val="005D0DA4"/>
    <w:rsid w:val="005D73A2"/>
    <w:rsid w:val="005E6AA3"/>
    <w:rsid w:val="005F2909"/>
    <w:rsid w:val="006039AE"/>
    <w:rsid w:val="00603BDB"/>
    <w:rsid w:val="00603E82"/>
    <w:rsid w:val="00603E9D"/>
    <w:rsid w:val="00615F27"/>
    <w:rsid w:val="00624373"/>
    <w:rsid w:val="0062618C"/>
    <w:rsid w:val="0063108A"/>
    <w:rsid w:val="00631D58"/>
    <w:rsid w:val="00634033"/>
    <w:rsid w:val="0064220A"/>
    <w:rsid w:val="00642981"/>
    <w:rsid w:val="006452F7"/>
    <w:rsid w:val="00645AE9"/>
    <w:rsid w:val="00653355"/>
    <w:rsid w:val="00654622"/>
    <w:rsid w:val="006603A0"/>
    <w:rsid w:val="00663F7E"/>
    <w:rsid w:val="006733AE"/>
    <w:rsid w:val="00683E70"/>
    <w:rsid w:val="0069387F"/>
    <w:rsid w:val="00694C56"/>
    <w:rsid w:val="006957E0"/>
    <w:rsid w:val="006A3A5C"/>
    <w:rsid w:val="006B1833"/>
    <w:rsid w:val="006C09AC"/>
    <w:rsid w:val="006C5119"/>
    <w:rsid w:val="006C6125"/>
    <w:rsid w:val="006F273F"/>
    <w:rsid w:val="006F3D46"/>
    <w:rsid w:val="00707CE0"/>
    <w:rsid w:val="00710F4D"/>
    <w:rsid w:val="007217B8"/>
    <w:rsid w:val="0072206E"/>
    <w:rsid w:val="00731140"/>
    <w:rsid w:val="00733E28"/>
    <w:rsid w:val="007422B5"/>
    <w:rsid w:val="007442B4"/>
    <w:rsid w:val="007469AA"/>
    <w:rsid w:val="007505D3"/>
    <w:rsid w:val="00757CCC"/>
    <w:rsid w:val="0077468F"/>
    <w:rsid w:val="00780894"/>
    <w:rsid w:val="00781708"/>
    <w:rsid w:val="007A5507"/>
    <w:rsid w:val="007A5CB8"/>
    <w:rsid w:val="007B202E"/>
    <w:rsid w:val="007B45D0"/>
    <w:rsid w:val="007C4E27"/>
    <w:rsid w:val="007D31CB"/>
    <w:rsid w:val="007E3173"/>
    <w:rsid w:val="007E69EA"/>
    <w:rsid w:val="007F75FE"/>
    <w:rsid w:val="00807838"/>
    <w:rsid w:val="00815389"/>
    <w:rsid w:val="0082433E"/>
    <w:rsid w:val="00831D49"/>
    <w:rsid w:val="00835BA3"/>
    <w:rsid w:val="00837D69"/>
    <w:rsid w:val="008455E3"/>
    <w:rsid w:val="00845B08"/>
    <w:rsid w:val="00861FC9"/>
    <w:rsid w:val="0087005E"/>
    <w:rsid w:val="00881A09"/>
    <w:rsid w:val="008A5B45"/>
    <w:rsid w:val="008A6656"/>
    <w:rsid w:val="008B4EF6"/>
    <w:rsid w:val="008C7346"/>
    <w:rsid w:val="008D3799"/>
    <w:rsid w:val="008D6E59"/>
    <w:rsid w:val="008E0AD1"/>
    <w:rsid w:val="008E3A58"/>
    <w:rsid w:val="008E6174"/>
    <w:rsid w:val="008E6B59"/>
    <w:rsid w:val="008F7FC3"/>
    <w:rsid w:val="009013AB"/>
    <w:rsid w:val="00913720"/>
    <w:rsid w:val="00913EB9"/>
    <w:rsid w:val="009145EF"/>
    <w:rsid w:val="00916E0F"/>
    <w:rsid w:val="0092145C"/>
    <w:rsid w:val="00923A40"/>
    <w:rsid w:val="00933CF2"/>
    <w:rsid w:val="009402FC"/>
    <w:rsid w:val="009656FB"/>
    <w:rsid w:val="009705FB"/>
    <w:rsid w:val="00970A12"/>
    <w:rsid w:val="00977136"/>
    <w:rsid w:val="00980118"/>
    <w:rsid w:val="00982B35"/>
    <w:rsid w:val="0099257D"/>
    <w:rsid w:val="00996B6E"/>
    <w:rsid w:val="009A0317"/>
    <w:rsid w:val="009A2F2E"/>
    <w:rsid w:val="009A5AB4"/>
    <w:rsid w:val="009C2742"/>
    <w:rsid w:val="009D6910"/>
    <w:rsid w:val="009F0DD7"/>
    <w:rsid w:val="009F31A8"/>
    <w:rsid w:val="00A00C4D"/>
    <w:rsid w:val="00A27D72"/>
    <w:rsid w:val="00A41363"/>
    <w:rsid w:val="00A420C3"/>
    <w:rsid w:val="00A42266"/>
    <w:rsid w:val="00A4386C"/>
    <w:rsid w:val="00A44D20"/>
    <w:rsid w:val="00A47F3E"/>
    <w:rsid w:val="00A53A7E"/>
    <w:rsid w:val="00A54523"/>
    <w:rsid w:val="00A73C37"/>
    <w:rsid w:val="00A7790C"/>
    <w:rsid w:val="00A80420"/>
    <w:rsid w:val="00A8783B"/>
    <w:rsid w:val="00A87BCD"/>
    <w:rsid w:val="00A959C8"/>
    <w:rsid w:val="00A96D11"/>
    <w:rsid w:val="00A97E57"/>
    <w:rsid w:val="00AB277E"/>
    <w:rsid w:val="00AB30E2"/>
    <w:rsid w:val="00AB362A"/>
    <w:rsid w:val="00AD0A00"/>
    <w:rsid w:val="00AD537C"/>
    <w:rsid w:val="00AE14AE"/>
    <w:rsid w:val="00AE35FC"/>
    <w:rsid w:val="00AF2998"/>
    <w:rsid w:val="00AF35A9"/>
    <w:rsid w:val="00B02E44"/>
    <w:rsid w:val="00B061FA"/>
    <w:rsid w:val="00B128FA"/>
    <w:rsid w:val="00B2203F"/>
    <w:rsid w:val="00B330BF"/>
    <w:rsid w:val="00B402ED"/>
    <w:rsid w:val="00B55D5B"/>
    <w:rsid w:val="00B82FB7"/>
    <w:rsid w:val="00B83133"/>
    <w:rsid w:val="00B84AF2"/>
    <w:rsid w:val="00B90AF3"/>
    <w:rsid w:val="00B96426"/>
    <w:rsid w:val="00BA1869"/>
    <w:rsid w:val="00BA6088"/>
    <w:rsid w:val="00BB4CB4"/>
    <w:rsid w:val="00BB6FC0"/>
    <w:rsid w:val="00BC0E40"/>
    <w:rsid w:val="00BC547F"/>
    <w:rsid w:val="00BC5FE1"/>
    <w:rsid w:val="00BE1989"/>
    <w:rsid w:val="00BE573D"/>
    <w:rsid w:val="00BF775A"/>
    <w:rsid w:val="00C227AE"/>
    <w:rsid w:val="00C22913"/>
    <w:rsid w:val="00C459B8"/>
    <w:rsid w:val="00C45BFB"/>
    <w:rsid w:val="00C47B5F"/>
    <w:rsid w:val="00C50EF9"/>
    <w:rsid w:val="00C514D4"/>
    <w:rsid w:val="00C51C59"/>
    <w:rsid w:val="00C53B40"/>
    <w:rsid w:val="00C575E5"/>
    <w:rsid w:val="00C6137D"/>
    <w:rsid w:val="00C66646"/>
    <w:rsid w:val="00C66961"/>
    <w:rsid w:val="00C85C90"/>
    <w:rsid w:val="00C87EAF"/>
    <w:rsid w:val="00C95136"/>
    <w:rsid w:val="00CA12D8"/>
    <w:rsid w:val="00CA1EC4"/>
    <w:rsid w:val="00CB4F45"/>
    <w:rsid w:val="00CB6D1D"/>
    <w:rsid w:val="00CD12E0"/>
    <w:rsid w:val="00CD152F"/>
    <w:rsid w:val="00CD328F"/>
    <w:rsid w:val="00CD39C8"/>
    <w:rsid w:val="00CD5401"/>
    <w:rsid w:val="00CE22A8"/>
    <w:rsid w:val="00CE7C88"/>
    <w:rsid w:val="00CF0C6C"/>
    <w:rsid w:val="00CF6FE0"/>
    <w:rsid w:val="00CF7733"/>
    <w:rsid w:val="00D06ED2"/>
    <w:rsid w:val="00D07B91"/>
    <w:rsid w:val="00D15374"/>
    <w:rsid w:val="00D155D7"/>
    <w:rsid w:val="00D354E9"/>
    <w:rsid w:val="00D408E3"/>
    <w:rsid w:val="00D4250E"/>
    <w:rsid w:val="00D53964"/>
    <w:rsid w:val="00D61F3B"/>
    <w:rsid w:val="00D6397D"/>
    <w:rsid w:val="00D6692C"/>
    <w:rsid w:val="00D7186E"/>
    <w:rsid w:val="00D73AD7"/>
    <w:rsid w:val="00D77373"/>
    <w:rsid w:val="00DA10D2"/>
    <w:rsid w:val="00DA741D"/>
    <w:rsid w:val="00DB7368"/>
    <w:rsid w:val="00DC2D84"/>
    <w:rsid w:val="00DC4C1F"/>
    <w:rsid w:val="00DD061F"/>
    <w:rsid w:val="00DD0EB2"/>
    <w:rsid w:val="00DD6E06"/>
    <w:rsid w:val="00DE035B"/>
    <w:rsid w:val="00DE3F66"/>
    <w:rsid w:val="00DF4914"/>
    <w:rsid w:val="00DF5E80"/>
    <w:rsid w:val="00E00747"/>
    <w:rsid w:val="00E032B0"/>
    <w:rsid w:val="00E1158D"/>
    <w:rsid w:val="00E2303D"/>
    <w:rsid w:val="00E26DB8"/>
    <w:rsid w:val="00E40D79"/>
    <w:rsid w:val="00E42FFA"/>
    <w:rsid w:val="00E51BFE"/>
    <w:rsid w:val="00E5490C"/>
    <w:rsid w:val="00E5543A"/>
    <w:rsid w:val="00E60AC4"/>
    <w:rsid w:val="00E64F8A"/>
    <w:rsid w:val="00E64F95"/>
    <w:rsid w:val="00E675EC"/>
    <w:rsid w:val="00E73EDA"/>
    <w:rsid w:val="00E84B6E"/>
    <w:rsid w:val="00EA00A3"/>
    <w:rsid w:val="00EA73AD"/>
    <w:rsid w:val="00EB6439"/>
    <w:rsid w:val="00EC0A91"/>
    <w:rsid w:val="00ED70F8"/>
    <w:rsid w:val="00EE0298"/>
    <w:rsid w:val="00EF1E83"/>
    <w:rsid w:val="00F00D06"/>
    <w:rsid w:val="00F223FA"/>
    <w:rsid w:val="00F24C04"/>
    <w:rsid w:val="00F257A1"/>
    <w:rsid w:val="00F26A4A"/>
    <w:rsid w:val="00F35C74"/>
    <w:rsid w:val="00F37AA9"/>
    <w:rsid w:val="00F37E05"/>
    <w:rsid w:val="00F42EAE"/>
    <w:rsid w:val="00F50424"/>
    <w:rsid w:val="00F5507A"/>
    <w:rsid w:val="00F57F61"/>
    <w:rsid w:val="00F61F9C"/>
    <w:rsid w:val="00F73245"/>
    <w:rsid w:val="00F76293"/>
    <w:rsid w:val="00F777EB"/>
    <w:rsid w:val="00F863D8"/>
    <w:rsid w:val="00FA03C0"/>
    <w:rsid w:val="00FE2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45781DB9"/>
  <w15:chartTrackingRefBased/>
  <w15:docId w15:val="{89BE4EC7-3F0F-493E-BA38-856610FA1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1432"/>
    <w:rPr>
      <w:rFonts w:ascii="Courier New" w:hAnsi="Courier New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Pr>
      <w:sz w:val="20"/>
    </w:rPr>
  </w:style>
  <w:style w:type="character" w:styleId="Hyperlink">
    <w:name w:val="Hyperlink"/>
    <w:rsid w:val="00DE3F6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753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753D0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0732F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732FE"/>
    <w:rPr>
      <w:sz w:val="20"/>
    </w:rPr>
  </w:style>
  <w:style w:type="character" w:customStyle="1" w:styleId="CommentTextChar">
    <w:name w:val="Comment Text Char"/>
    <w:link w:val="CommentText"/>
    <w:rsid w:val="000732FE"/>
    <w:rPr>
      <w:rFonts w:ascii="Courier New" w:hAnsi="Courier New"/>
    </w:rPr>
  </w:style>
  <w:style w:type="paragraph" w:styleId="CommentSubject">
    <w:name w:val="annotation subject"/>
    <w:basedOn w:val="CommentText"/>
    <w:next w:val="CommentText"/>
    <w:link w:val="CommentSubjectChar"/>
    <w:rsid w:val="000732FE"/>
    <w:rPr>
      <w:b/>
      <w:bCs/>
    </w:rPr>
  </w:style>
  <w:style w:type="character" w:customStyle="1" w:styleId="CommentSubjectChar">
    <w:name w:val="Comment Subject Char"/>
    <w:link w:val="CommentSubject"/>
    <w:rsid w:val="000732FE"/>
    <w:rPr>
      <w:rFonts w:ascii="Courier New" w:hAnsi="Courier New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3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sherersaddlesinc@outlook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sherersaddlesinc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16D800-F04A-4206-8356-7181745F5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4</TotalTime>
  <Pages>8</Pages>
  <Words>2336</Words>
  <Characters>13321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999 TRICK SADDLE PRICE LIST</vt:lpstr>
    </vt:vector>
  </TitlesOfParts>
  <Company>Sherer Custom Saddles, Inc.</Company>
  <LinksUpToDate>false</LinksUpToDate>
  <CharactersWithSpaces>15626</CharactersWithSpaces>
  <SharedDoc>false</SharedDoc>
  <HLinks>
    <vt:vector size="12" baseType="variant">
      <vt:variant>
        <vt:i4>52</vt:i4>
      </vt:variant>
      <vt:variant>
        <vt:i4>3</vt:i4>
      </vt:variant>
      <vt:variant>
        <vt:i4>0</vt:i4>
      </vt:variant>
      <vt:variant>
        <vt:i4>5</vt:i4>
      </vt:variant>
      <vt:variant>
        <vt:lpwstr>mailto:sherersaddlesinc@outlook.com</vt:lpwstr>
      </vt:variant>
      <vt:variant>
        <vt:lpwstr/>
      </vt:variant>
      <vt:variant>
        <vt:i4>5242972</vt:i4>
      </vt:variant>
      <vt:variant>
        <vt:i4>0</vt:i4>
      </vt:variant>
      <vt:variant>
        <vt:i4>0</vt:i4>
      </vt:variant>
      <vt:variant>
        <vt:i4>5</vt:i4>
      </vt:variant>
      <vt:variant>
        <vt:lpwstr>http://www.sherersaddlesinc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99 TRICK SADDLE PRICE LIST</dc:title>
  <dc:subject/>
  <dc:creator>Richard Sherer</dc:creator>
  <cp:keywords/>
  <cp:lastModifiedBy>Richard Sherer</cp:lastModifiedBy>
  <cp:revision>128</cp:revision>
  <cp:lastPrinted>2018-02-17T04:29:00Z</cp:lastPrinted>
  <dcterms:created xsi:type="dcterms:W3CDTF">2021-06-16T03:44:00Z</dcterms:created>
  <dcterms:modified xsi:type="dcterms:W3CDTF">2022-03-07T19:00:00Z</dcterms:modified>
</cp:coreProperties>
</file>